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MNGT.</w:t>
      </w:r>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r w:rsidRPr="00245DDD">
        <w:rPr>
          <w:rFonts w:ascii="Arial" w:hAnsi="Arial" w:cs="Arial"/>
          <w:b/>
          <w:bCs/>
          <w:sz w:val="24"/>
          <w:szCs w:val="24"/>
        </w:rPr>
        <w:t xml:space="preserve">PROJECT MNGT.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2427" w:type="dxa"/>
        <w:tblLayout w:type="fixed"/>
        <w:tblLook w:val="04A0" w:firstRow="1" w:lastRow="0" w:firstColumn="1" w:lastColumn="0" w:noHBand="0" w:noVBand="1"/>
      </w:tblPr>
      <w:tblGrid>
        <w:gridCol w:w="1371"/>
        <w:gridCol w:w="1718"/>
        <w:gridCol w:w="2152"/>
      </w:tblGrid>
      <w:tr w:rsidR="00BF0431" w14:paraId="142B45E3" w14:textId="77777777" w:rsidTr="004B645A">
        <w:trPr>
          <w:trHeight w:val="827"/>
        </w:trPr>
        <w:tc>
          <w:tcPr>
            <w:tcW w:w="1371"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71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152"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4B645A">
        <w:tc>
          <w:tcPr>
            <w:tcW w:w="1371"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t>Barcinal</w:t>
            </w:r>
            <w:proofErr w:type="spellEnd"/>
            <w:r w:rsidRPr="00BF0431">
              <w:rPr>
                <w:rFonts w:ascii="Arial" w:hAnsi="Arial" w:cs="Arial"/>
                <w:sz w:val="26"/>
                <w:szCs w:val="26"/>
                <w:lang w:eastAsia="zh-TW"/>
              </w:rPr>
              <w:t>, Marc Julius</w:t>
            </w:r>
          </w:p>
        </w:tc>
        <w:tc>
          <w:tcPr>
            <w:tcW w:w="171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152"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w:t>
            </w:r>
            <w:r w:rsidRPr="00BF0431">
              <w:rPr>
                <w:rFonts w:ascii="Arial" w:eastAsia="Calibri" w:hAnsi="Arial" w:cs="Arial"/>
                <w:sz w:val="26"/>
                <w:szCs w:val="26"/>
                <w:lang w:eastAsia="ja-JP"/>
              </w:rPr>
              <w:lastRenderedPageBreak/>
              <w:t>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4B645A">
        <w:tc>
          <w:tcPr>
            <w:tcW w:w="1371"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71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152"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4B645A">
        <w:tc>
          <w:tcPr>
            <w:tcW w:w="1371"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71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152"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4B645A">
        <w:tc>
          <w:tcPr>
            <w:tcW w:w="1371"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718"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152"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4B645A">
        <w:tc>
          <w:tcPr>
            <w:tcW w:w="1371"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71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152"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following table lists the business goals and objectives that </w:t>
      </w:r>
      <w:r w:rsidRPr="004B645A">
        <w:rPr>
          <w:rFonts w:ascii="Arial" w:hAnsi="Arial" w:cs="Arial"/>
          <w:sz w:val="24"/>
        </w:rPr>
        <w:lastRenderedPageBreak/>
        <w:t>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54F726CA"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 xml:space="preserve">To recommend a new systematic approach to all users and wanted to build up a simple but a dynamic system that easy </w:t>
            </w:r>
            <w:r w:rsidRPr="00BE2A0A">
              <w:rPr>
                <w:rFonts w:ascii="Arial" w:hAnsi="Arial" w:cs="Arial"/>
                <w:sz w:val="24"/>
                <w:szCs w:val="24"/>
              </w:rPr>
              <w:lastRenderedPageBreak/>
              <w:t>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 xml:space="preserve">To develop a system that makes auditing easy and improves the performance and </w:t>
            </w:r>
            <w:r>
              <w:rPr>
                <w:rFonts w:ascii="Arial" w:hAnsi="Arial" w:cs="Arial"/>
                <w:sz w:val="24"/>
                <w:szCs w:val="24"/>
              </w:rPr>
              <w:lastRenderedPageBreak/>
              <w:t>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 xml:space="preserve">Managing a project is no easy feat, no matter what the scale and scope are. From planning the minutia to handling the ever-changing demands of clients to shipping the deliverables on time, there’s a lot that can go wrong. </w:t>
      </w:r>
      <w:r w:rsidRPr="00F920D5">
        <w:rPr>
          <w:rFonts w:ascii="Arial" w:hAnsi="Arial" w:cs="Arial"/>
          <w:sz w:val="24"/>
          <w:szCs w:val="24"/>
        </w:rPr>
        <w:lastRenderedPageBreak/>
        <w:t>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In a </w:t>
      </w:r>
      <w:r w:rsidRPr="00F43AEA">
        <w:rPr>
          <w:rFonts w:ascii="Arial" w:hAnsi="Arial" w:cs="Arial"/>
          <w:sz w:val="24"/>
          <w:szCs w:val="24"/>
        </w:rPr>
        <w:t xml:space="preserve">project </w:t>
      </w:r>
      <w:r w:rsidRPr="00F43AEA">
        <w:rPr>
          <w:rFonts w:ascii="Arial" w:hAnsi="Arial" w:cs="Arial"/>
          <w:sz w:val="24"/>
          <w:szCs w:val="24"/>
        </w:rPr>
        <w:t>m</w:t>
      </w:r>
      <w:r w:rsidRPr="00F43AEA">
        <w:rPr>
          <w:rFonts w:ascii="Arial" w:hAnsi="Arial" w:cs="Arial"/>
          <w:sz w:val="24"/>
          <w:szCs w:val="24"/>
        </w:rPr>
        <w:t>anagement guide</w:t>
      </w:r>
      <w:r w:rsidRPr="00F920D5">
        <w:rPr>
          <w:rFonts w:ascii="Arial" w:hAnsi="Arial" w:cs="Arial"/>
          <w:sz w:val="24"/>
          <w:szCs w:val="24"/>
        </w:rPr>
        <w:t>, if you are somehow in a position where you are expected to manage projects for your organization and are feeling overwhelmed, it’s better 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F21EA6">
      <w:pPr>
        <w:pStyle w:val="Heading3"/>
        <w:spacing w:before="0" w:after="0" w:line="36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proofErr w:type="spellStart"/>
      <w:r w:rsidRPr="00F21EA6">
        <w:rPr>
          <w:rFonts w:cs="Arial"/>
          <w:b w:val="0"/>
          <w:i/>
          <w:sz w:val="24"/>
        </w:rPr>
        <w:t>Barcinal</w:t>
      </w:r>
      <w:proofErr w:type="spellEnd"/>
      <w:r w:rsidRPr="00F21EA6">
        <w:rPr>
          <w:rFonts w:cs="Arial"/>
          <w:b w:val="0"/>
          <w:i/>
          <w:sz w:val="24"/>
        </w:rPr>
        <w:t>,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Is the process of purchasing goods or services and is usually in reference to business spending. Business procurement requires preparation, solicitation, and payment 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Warehousing</w:t>
      </w:r>
    </w:p>
    <w:p w14:paraId="270D7976" w14:textId="3BC39C71" w:rsidR="00F21EA6" w:rsidRDefault="00F21EA6" w:rsidP="00F21EA6">
      <w:pPr>
        <w:pStyle w:val="ListParagraph"/>
        <w:spacing w:line="480" w:lineRule="auto"/>
        <w:ind w:left="2700" w:firstLine="180"/>
        <w:jc w:val="both"/>
        <w:rPr>
          <w:rFonts w:ascii="Arial" w:hAnsi="Arial" w:cs="Arial"/>
          <w:sz w:val="24"/>
          <w:szCs w:val="24"/>
        </w:rPr>
      </w:pPr>
      <w:proofErr w:type="gramStart"/>
      <w:r>
        <w:rPr>
          <w:rFonts w:ascii="Arial" w:hAnsi="Arial" w:cs="Arial"/>
          <w:sz w:val="24"/>
          <w:szCs w:val="24"/>
        </w:rPr>
        <w:t>The item that is needed.</w:t>
      </w:r>
      <w:proofErr w:type="gramEnd"/>
      <w:r>
        <w:rPr>
          <w:rFonts w:ascii="Arial" w:hAnsi="Arial" w:cs="Arial"/>
          <w:sz w:val="24"/>
          <w:szCs w:val="24"/>
        </w:rPr>
        <w:t xml:space="preserve"> </w:t>
      </w:r>
      <w:proofErr w:type="gramStart"/>
      <w:r>
        <w:rPr>
          <w:rFonts w:ascii="Arial" w:hAnsi="Arial" w:cs="Arial"/>
          <w:sz w:val="24"/>
          <w:szCs w:val="24"/>
        </w:rPr>
        <w:t>Monitoring of items in the warehouse.</w:t>
      </w:r>
      <w:proofErr w:type="gramEnd"/>
      <w:r>
        <w:rPr>
          <w:rFonts w:ascii="Arial" w:hAnsi="Arial" w:cs="Arial"/>
          <w:sz w:val="24"/>
          <w:szCs w:val="24"/>
        </w:rPr>
        <w:t xml:space="preserve"> </w:t>
      </w:r>
      <w:proofErr w:type="gramStart"/>
      <w:r>
        <w:rPr>
          <w:rFonts w:ascii="Arial" w:hAnsi="Arial" w:cs="Arial"/>
          <w:sz w:val="24"/>
          <w:szCs w:val="24"/>
        </w:rPr>
        <w:t>List of ordered item.</w:t>
      </w:r>
      <w:proofErr w:type="gramEnd"/>
      <w:r>
        <w:rPr>
          <w:rFonts w:ascii="Arial" w:hAnsi="Arial" w:cs="Arial"/>
          <w:sz w:val="24"/>
          <w:szCs w:val="24"/>
        </w:rPr>
        <w:t xml:space="preserve"> </w:t>
      </w:r>
      <w:proofErr w:type="gramStart"/>
      <w:r>
        <w:rPr>
          <w:rFonts w:ascii="Arial" w:hAnsi="Arial" w:cs="Arial"/>
          <w:sz w:val="24"/>
          <w:szCs w:val="24"/>
        </w:rPr>
        <w:t>Tracking</w:t>
      </w:r>
      <w:r>
        <w:rPr>
          <w:rFonts w:ascii="Arial" w:hAnsi="Arial" w:cs="Arial"/>
          <w:b/>
          <w:bCs/>
          <w:sz w:val="24"/>
          <w:szCs w:val="24"/>
        </w:rPr>
        <w:t xml:space="preserve"> </w:t>
      </w:r>
      <w:r>
        <w:rPr>
          <w:rFonts w:ascii="Arial" w:hAnsi="Arial" w:cs="Arial"/>
          <w:sz w:val="24"/>
          <w:szCs w:val="24"/>
        </w:rPr>
        <w:t>of item.</w:t>
      </w:r>
      <w:proofErr w:type="gramEnd"/>
      <w:r>
        <w:rPr>
          <w:rFonts w:ascii="Arial" w:hAnsi="Arial" w:cs="Arial"/>
          <w:sz w:val="24"/>
          <w:szCs w:val="24"/>
        </w:rPr>
        <w:t xml:space="preserve"> </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FC2E126" w14:textId="5A5567DA"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The item that is needed. Monitoring of items in the warehouse. List of ordered item. Tracking</w:t>
      </w:r>
      <w:r>
        <w:rPr>
          <w:rFonts w:ascii="Arial" w:hAnsi="Arial" w:cs="Arial"/>
          <w:b/>
          <w:bCs/>
          <w:sz w:val="24"/>
          <w:szCs w:val="24"/>
        </w:rPr>
        <w:t xml:space="preserve"> </w:t>
      </w:r>
      <w:r>
        <w:rPr>
          <w:rFonts w:ascii="Arial" w:hAnsi="Arial" w:cs="Arial"/>
          <w:sz w:val="24"/>
          <w:szCs w:val="24"/>
        </w:rPr>
        <w:t xml:space="preserve">of item.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t xml:space="preserve">Is an administrative approach that allows companies to organized and coordinate </w:t>
      </w:r>
      <w:r w:rsidRPr="009D06CA">
        <w:rPr>
          <w:rFonts w:ascii="Arial" w:hAnsi="Arial" w:cs="Arial"/>
          <w:sz w:val="24"/>
          <w:szCs w:val="24"/>
        </w:rPr>
        <w:lastRenderedPageBreak/>
        <w:t xml:space="preserve">work vehicles with the aim to improve efficiency, reduce </w:t>
      </w:r>
      <w:proofErr w:type="gramStart"/>
      <w:r w:rsidRPr="009D06CA">
        <w:rPr>
          <w:rFonts w:ascii="Arial" w:hAnsi="Arial" w:cs="Arial"/>
          <w:sz w:val="24"/>
          <w:szCs w:val="24"/>
        </w:rPr>
        <w:t>cost.</w:t>
      </w:r>
      <w:proofErr w:type="gramEnd"/>
      <w:r w:rsidRPr="009D06CA">
        <w:rPr>
          <w:rFonts w:ascii="Arial" w:hAnsi="Arial" w:cs="Arial"/>
          <w:sz w:val="24"/>
          <w:szCs w:val="24"/>
        </w:rPr>
        <w:t xml:space="preserve">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r>
        <w:rPr>
          <w:rFonts w:ascii="Arial" w:hAnsi="Arial" w:cs="Arial"/>
          <w:sz w:val="24"/>
          <w:szCs w:val="24"/>
        </w:rPr>
        <w:t>I</w:t>
      </w:r>
      <w:r>
        <w:rPr>
          <w:rFonts w:ascii="Arial" w:hAnsi="Arial" w:cs="Arial"/>
          <w:sz w:val="24"/>
          <w:szCs w:val="24"/>
        </w:rPr>
        <w:t xml:space="preserve">s responsible for recording transaction and complying with internal control policies and procedures and ensuring that board-approved audit directives are implemented.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w:t>
      </w:r>
      <w:r w:rsidRPr="00F21EA6">
        <w:rPr>
          <w:rFonts w:ascii="Arial" w:hAnsi="Arial" w:cs="Arial"/>
          <w:sz w:val="24"/>
          <w:szCs w:val="24"/>
        </w:rPr>
        <w:lastRenderedPageBreak/>
        <w:t>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5A1FC1">
            <w:pPr>
              <w:spacing w:line="480" w:lineRule="auto"/>
              <w:jc w:val="center"/>
              <w:rPr>
                <w:rFonts w:ascii="Arial" w:hAnsi="Arial" w:cs="Arial"/>
                <w:sz w:val="24"/>
              </w:rPr>
            </w:pPr>
          </w:p>
          <w:p w14:paraId="49EF7DEC" w14:textId="77777777" w:rsidR="00F20A72" w:rsidRDefault="00F20A72" w:rsidP="005A1FC1">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5A1FC1">
            <w:pPr>
              <w:spacing w:line="480" w:lineRule="auto"/>
              <w:jc w:val="center"/>
              <w:rPr>
                <w:rFonts w:ascii="Arial" w:hAnsi="Arial" w:cs="Arial"/>
                <w:sz w:val="24"/>
              </w:rPr>
            </w:pPr>
          </w:p>
          <w:p w14:paraId="41A4AA46" w14:textId="77777777" w:rsidR="00F20A72" w:rsidRDefault="00F20A72" w:rsidP="005A1FC1">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5A1FC1">
            <w:pPr>
              <w:spacing w:line="480" w:lineRule="auto"/>
              <w:jc w:val="center"/>
              <w:rPr>
                <w:rFonts w:ascii="Arial" w:hAnsi="Arial" w:cs="Arial"/>
                <w:sz w:val="24"/>
              </w:rPr>
            </w:pPr>
          </w:p>
          <w:p w14:paraId="5CDC8B80" w14:textId="77777777" w:rsidR="00F20A72" w:rsidRDefault="00F20A72" w:rsidP="005A1FC1">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5A1FC1">
            <w:pPr>
              <w:spacing w:line="480" w:lineRule="auto"/>
              <w:jc w:val="center"/>
              <w:rPr>
                <w:rFonts w:ascii="Arial" w:hAnsi="Arial" w:cs="Arial"/>
                <w:sz w:val="24"/>
              </w:rPr>
            </w:pPr>
          </w:p>
          <w:p w14:paraId="0A7F5210" w14:textId="77777777" w:rsidR="00F20A72" w:rsidRDefault="00F20A72" w:rsidP="005A1FC1">
            <w:pPr>
              <w:spacing w:line="480" w:lineRule="auto"/>
              <w:jc w:val="center"/>
              <w:rPr>
                <w:rFonts w:ascii="Arial" w:hAnsi="Arial" w:cs="Arial"/>
                <w:sz w:val="24"/>
              </w:rPr>
            </w:pPr>
            <w:r>
              <w:rPr>
                <w:rFonts w:ascii="Arial" w:hAnsi="Arial" w:cs="Arial"/>
                <w:sz w:val="24"/>
              </w:rPr>
              <w:t>Requirements Gathering</w:t>
            </w:r>
          </w:p>
          <w:p w14:paraId="517BDFB1" w14:textId="77777777" w:rsidR="00F20A72" w:rsidRDefault="00F20A72" w:rsidP="005A1FC1">
            <w:pPr>
              <w:spacing w:line="480" w:lineRule="auto"/>
              <w:jc w:val="center"/>
              <w:rPr>
                <w:rFonts w:ascii="Arial" w:hAnsi="Arial" w:cs="Arial"/>
                <w:sz w:val="24"/>
              </w:rPr>
            </w:pPr>
          </w:p>
        </w:tc>
        <w:tc>
          <w:tcPr>
            <w:tcW w:w="2398" w:type="dxa"/>
          </w:tcPr>
          <w:p w14:paraId="184165C4" w14:textId="77777777" w:rsidR="00F20A72" w:rsidRDefault="00F20A72" w:rsidP="005A1FC1">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w:t>
            </w:r>
            <w:proofErr w:type="spellStart"/>
            <w:r>
              <w:rPr>
                <w:rFonts w:ascii="Arial" w:hAnsi="Arial" w:cs="Arial"/>
                <w:sz w:val="24"/>
              </w:rPr>
              <w:t>Trendz</w:t>
            </w:r>
            <w:proofErr w:type="spellEnd"/>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5A1FC1">
            <w:pPr>
              <w:spacing w:line="480" w:lineRule="auto"/>
              <w:jc w:val="center"/>
              <w:rPr>
                <w:rFonts w:ascii="Arial" w:hAnsi="Arial" w:cs="Arial"/>
                <w:sz w:val="24"/>
              </w:rPr>
            </w:pPr>
          </w:p>
          <w:p w14:paraId="1E0CEF8A" w14:textId="77777777" w:rsidR="00F20A72" w:rsidRDefault="00F20A72" w:rsidP="005A1FC1">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5A1FC1">
            <w:pPr>
              <w:spacing w:line="480" w:lineRule="auto"/>
              <w:jc w:val="center"/>
              <w:rPr>
                <w:rFonts w:ascii="Arial" w:hAnsi="Arial" w:cs="Arial"/>
                <w:sz w:val="24"/>
              </w:rPr>
            </w:pPr>
          </w:p>
        </w:tc>
        <w:tc>
          <w:tcPr>
            <w:tcW w:w="2398" w:type="dxa"/>
          </w:tcPr>
          <w:p w14:paraId="64CE6218" w14:textId="77777777" w:rsidR="00F20A72" w:rsidRPr="009C1395" w:rsidRDefault="00F20A72" w:rsidP="005A1FC1">
            <w:pPr>
              <w:spacing w:line="480" w:lineRule="auto"/>
              <w:jc w:val="both"/>
              <w:rPr>
                <w:rFonts w:ascii="Arial" w:hAnsi="Arial" w:cs="Arial"/>
                <w:sz w:val="24"/>
              </w:rPr>
            </w:pPr>
          </w:p>
          <w:p w14:paraId="5C962356" w14:textId="77777777" w:rsidR="00F20A72" w:rsidRPr="009C1395" w:rsidRDefault="00F20A72" w:rsidP="005A1FC1">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5A1FC1">
            <w:pPr>
              <w:tabs>
                <w:tab w:val="center" w:pos="882"/>
              </w:tabs>
              <w:spacing w:line="480" w:lineRule="auto"/>
              <w:rPr>
                <w:rFonts w:ascii="Arial" w:hAnsi="Arial" w:cs="Arial"/>
                <w:sz w:val="24"/>
              </w:rPr>
            </w:pPr>
          </w:p>
          <w:p w14:paraId="17200CF4" w14:textId="77777777" w:rsidR="00F20A72" w:rsidRDefault="00F20A72" w:rsidP="005A1FC1">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5A1FC1">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5A1FC1">
            <w:pPr>
              <w:spacing w:line="480" w:lineRule="auto"/>
              <w:jc w:val="both"/>
              <w:rPr>
                <w:rFonts w:ascii="Arial" w:hAnsi="Arial" w:cs="Arial"/>
                <w:sz w:val="24"/>
              </w:rPr>
            </w:pPr>
          </w:p>
          <w:p w14:paraId="600934E5"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5A1FC1">
            <w:pPr>
              <w:spacing w:line="480" w:lineRule="auto"/>
              <w:jc w:val="center"/>
              <w:rPr>
                <w:rFonts w:ascii="Arial" w:hAnsi="Arial" w:cs="Arial"/>
                <w:sz w:val="24"/>
              </w:rPr>
            </w:pPr>
          </w:p>
          <w:p w14:paraId="022306CB" w14:textId="77777777" w:rsidR="00F20A72" w:rsidRDefault="00F20A72" w:rsidP="005A1FC1">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5A1FC1">
            <w:pPr>
              <w:spacing w:line="480" w:lineRule="auto"/>
              <w:jc w:val="center"/>
              <w:rPr>
                <w:rFonts w:ascii="Arial" w:hAnsi="Arial" w:cs="Arial"/>
                <w:sz w:val="24"/>
              </w:rPr>
            </w:pPr>
          </w:p>
        </w:tc>
        <w:tc>
          <w:tcPr>
            <w:tcW w:w="2398" w:type="dxa"/>
          </w:tcPr>
          <w:p w14:paraId="64F681FB" w14:textId="77777777" w:rsidR="00F20A72" w:rsidRPr="009C1395" w:rsidRDefault="00F20A72" w:rsidP="005A1FC1">
            <w:pPr>
              <w:spacing w:line="480" w:lineRule="auto"/>
              <w:jc w:val="both"/>
              <w:rPr>
                <w:rFonts w:ascii="Arial" w:hAnsi="Arial" w:cs="Arial"/>
                <w:sz w:val="24"/>
              </w:rPr>
            </w:pPr>
          </w:p>
          <w:p w14:paraId="5FE5663B" w14:textId="77777777" w:rsidR="00F20A72" w:rsidRPr="009C1395" w:rsidRDefault="00F20A72" w:rsidP="005A1FC1">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5A1FC1">
            <w:pPr>
              <w:spacing w:line="480" w:lineRule="auto"/>
              <w:jc w:val="center"/>
              <w:rPr>
                <w:rFonts w:ascii="Arial" w:hAnsi="Arial" w:cs="Arial"/>
                <w:sz w:val="24"/>
              </w:rPr>
            </w:pPr>
          </w:p>
          <w:p w14:paraId="698788B1" w14:textId="77777777" w:rsidR="00F20A72" w:rsidRDefault="00F20A72" w:rsidP="005A1FC1">
            <w:pPr>
              <w:spacing w:line="480" w:lineRule="auto"/>
              <w:jc w:val="center"/>
              <w:rPr>
                <w:rFonts w:ascii="Arial" w:hAnsi="Arial" w:cs="Arial"/>
                <w:sz w:val="24"/>
              </w:rPr>
            </w:pPr>
            <w:r>
              <w:rPr>
                <w:rFonts w:ascii="Arial" w:hAnsi="Arial" w:cs="Arial"/>
                <w:sz w:val="24"/>
              </w:rPr>
              <w:t>Transition of system</w:t>
            </w:r>
          </w:p>
          <w:p w14:paraId="0F93EC42" w14:textId="77777777" w:rsidR="00F20A72" w:rsidRDefault="00F20A72" w:rsidP="005A1FC1">
            <w:pPr>
              <w:spacing w:line="480" w:lineRule="auto"/>
              <w:jc w:val="center"/>
              <w:rPr>
                <w:rFonts w:ascii="Arial" w:hAnsi="Arial" w:cs="Arial"/>
                <w:sz w:val="24"/>
              </w:rPr>
            </w:pPr>
          </w:p>
        </w:tc>
        <w:tc>
          <w:tcPr>
            <w:tcW w:w="2398" w:type="dxa"/>
          </w:tcPr>
          <w:p w14:paraId="38DB606A" w14:textId="77777777" w:rsidR="00F20A72" w:rsidRDefault="00F20A72" w:rsidP="005A1FC1">
            <w:pPr>
              <w:spacing w:line="480" w:lineRule="auto"/>
              <w:jc w:val="both"/>
              <w:rPr>
                <w:rFonts w:ascii="Arial" w:hAnsi="Arial" w:cs="Arial"/>
              </w:rPr>
            </w:pPr>
          </w:p>
          <w:p w14:paraId="530EA470" w14:textId="77777777" w:rsidR="00F20A72" w:rsidRPr="009C1395" w:rsidRDefault="00F20A72" w:rsidP="005A1FC1">
            <w:pPr>
              <w:spacing w:line="480" w:lineRule="auto"/>
              <w:jc w:val="both"/>
              <w:rPr>
                <w:rFonts w:ascii="Arial" w:hAnsi="Arial" w:cs="Arial"/>
                <w:sz w:val="24"/>
              </w:rPr>
            </w:pPr>
            <w:r w:rsidRPr="009C1395">
              <w:rPr>
                <w:rFonts w:ascii="Arial" w:hAnsi="Arial" w:cs="Arial"/>
              </w:rPr>
              <w:t xml:space="preserve">Completed software and documentation transitioned to operations group to </w:t>
            </w:r>
            <w:r w:rsidRPr="009C1395">
              <w:rPr>
                <w:rFonts w:ascii="Arial" w:hAnsi="Arial" w:cs="Arial"/>
              </w:rPr>
              <w:lastRenderedPageBreak/>
              <w:t>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F20A72" w:rsidRDefault="00F20A72" w:rsidP="00F20A72">
      <w:pPr>
        <w:pStyle w:val="ListParagraph"/>
        <w:spacing w:line="480" w:lineRule="auto"/>
        <w:ind w:left="2700" w:firstLine="180"/>
        <w:jc w:val="both"/>
        <w:rPr>
          <w:rFonts w:ascii="Arial" w:hAnsi="Arial" w:cs="Arial"/>
          <w:sz w:val="24"/>
        </w:rPr>
      </w:pPr>
    </w:p>
    <w:p w14:paraId="2505AF33" w14:textId="4BC3EC08" w:rsidR="00315604" w:rsidRDefault="00A349A3" w:rsidP="00953F20">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p>
    <w:p w14:paraId="3A65B10C" w14:textId="3642D196" w:rsidR="00A349A3" w:rsidRPr="00A349A3" w:rsidRDefault="00EE5498" w:rsidP="00A349A3">
      <w:pPr>
        <w:rPr>
          <w:lang w:eastAsia="zh-TW"/>
        </w:rPr>
      </w:pPr>
      <w:r>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cop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Project scope statement</w:t>
      </w: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lastRenderedPageBreak/>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26">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0E2D">
              <w:rPr>
                <w:rFonts w:ascii="Arial" w:hAnsi="Arial" w:cs="Arial"/>
                <w:color w:val="202124"/>
                <w:sz w:val="24"/>
                <w:szCs w:val="24"/>
                <w:shd w:val="clear" w:color="auto" w:fill="FFFFFF"/>
              </w:rPr>
              <w:t>tech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lastRenderedPageBreak/>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 xml:space="preserve">Create a status report for </w:t>
            </w:r>
            <w:r w:rsidRPr="00F43AEA">
              <w:rPr>
                <w:rFonts w:ascii="Arial" w:hAnsi="Arial" w:cs="Arial"/>
                <w:i/>
                <w:iCs/>
                <w:sz w:val="24"/>
                <w:szCs w:val="24"/>
                <w:lang w:eastAsia="zh-TW"/>
              </w:rPr>
              <w:lastRenderedPageBreak/>
              <w:t>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As a vendor portal officer, I want to view a list of posted 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lastRenderedPageBreak/>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lastRenderedPageBreak/>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lastRenderedPageBreak/>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tegrate Vehicle Reservation Mgmt. 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lastRenderedPageBreak/>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a list of 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lastRenderedPageBreak/>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w:t>
      </w:r>
      <w:bookmarkStart w:id="5" w:name="_GoBack"/>
      <w:bookmarkEnd w:id="5"/>
      <w:r w:rsidRPr="003E50EB">
        <w:rPr>
          <w:rFonts w:cs="Arial"/>
          <w:i w:val="0"/>
          <w:sz w:val="26"/>
          <w:szCs w:val="26"/>
        </w:rPr>
        <w:t>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r w:rsidRPr="003E50EB">
        <w:rPr>
          <w:rFonts w:cs="Arial"/>
          <w:szCs w:val="26"/>
        </w:rPr>
        <w:t>implementation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Appendix A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headerReference w:type="first" r:id="rId53"/>
      <w:footerReference w:type="first" r:id="rId54"/>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69E5F0" w14:textId="77777777" w:rsidR="00434C4C" w:rsidRDefault="00434C4C" w:rsidP="003F2341">
      <w:pPr>
        <w:spacing w:after="0" w:line="240" w:lineRule="auto"/>
      </w:pPr>
      <w:r>
        <w:separator/>
      </w:r>
    </w:p>
  </w:endnote>
  <w:endnote w:type="continuationSeparator" w:id="0">
    <w:p w14:paraId="23364A82" w14:textId="77777777" w:rsidR="00434C4C" w:rsidRDefault="00434C4C"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349A3" w:rsidRDefault="00A349A3" w:rsidP="008B5962">
    <w:pPr>
      <w:pStyle w:val="Footer"/>
      <w:tabs>
        <w:tab w:val="clear" w:pos="4153"/>
        <w:tab w:val="clear" w:pos="8306"/>
      </w:tabs>
      <w:jc w:val="right"/>
    </w:pPr>
  </w:p>
  <w:p w14:paraId="006BAD49" w14:textId="77777777" w:rsidR="00A349A3" w:rsidRDefault="00A349A3"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C6A252" w14:textId="77777777" w:rsidR="00434C4C" w:rsidRDefault="00434C4C" w:rsidP="003F2341">
      <w:pPr>
        <w:spacing w:after="0" w:line="240" w:lineRule="auto"/>
      </w:pPr>
      <w:r>
        <w:separator/>
      </w:r>
    </w:p>
  </w:footnote>
  <w:footnote w:type="continuationSeparator" w:id="0">
    <w:p w14:paraId="42D1121C" w14:textId="77777777" w:rsidR="00434C4C" w:rsidRDefault="00434C4C"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349A3" w:rsidRDefault="00A349A3" w:rsidP="008B5962">
    <w:pPr>
      <w:pStyle w:val="Header"/>
      <w:tabs>
        <w:tab w:val="clear" w:pos="4153"/>
        <w:tab w:val="clear" w:pos="8306"/>
      </w:tabs>
      <w:jc w:val="right"/>
    </w:pPr>
  </w:p>
  <w:p w14:paraId="4DBEFEEB" w14:textId="0A899C42" w:rsidR="00A349A3" w:rsidRDefault="00A349A3" w:rsidP="008B5962">
    <w:pPr>
      <w:pStyle w:val="Header"/>
      <w:tabs>
        <w:tab w:val="clear" w:pos="4153"/>
        <w:tab w:val="clear" w:pos="8306"/>
      </w:tabs>
      <w:jc w:val="right"/>
    </w:pPr>
  </w:p>
  <w:p w14:paraId="33465065" w14:textId="2D7A6BA9" w:rsidR="00A349A3" w:rsidRDefault="00A349A3" w:rsidP="008B5962">
    <w:pPr>
      <w:pStyle w:val="Header"/>
      <w:tabs>
        <w:tab w:val="clear" w:pos="4153"/>
        <w:tab w:val="clear" w:pos="8306"/>
      </w:tabs>
      <w:jc w:val="right"/>
    </w:pPr>
  </w:p>
  <w:p w14:paraId="2B86F00F" w14:textId="429F7291" w:rsidR="00A349A3" w:rsidRPr="008B5962" w:rsidRDefault="00A349A3"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17436EA"/>
    <w:multiLevelType w:val="hybridMultilevel"/>
    <w:tmpl w:val="0D6C34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2"/>
  </w:num>
  <w:num w:numId="8">
    <w:abstractNumId w:val="10"/>
  </w:num>
  <w:num w:numId="9">
    <w:abstractNumId w:val="7"/>
  </w:num>
  <w:num w:numId="10">
    <w:abstractNumId w:val="2"/>
  </w:num>
  <w:num w:numId="11">
    <w:abstractNumId w:val="3"/>
  </w:num>
  <w:num w:numId="12">
    <w:abstractNumId w:val="1"/>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F187D"/>
    <w:rsid w:val="00102755"/>
    <w:rsid w:val="00113A1D"/>
    <w:rsid w:val="00120695"/>
    <w:rsid w:val="0019707F"/>
    <w:rsid w:val="001A19C2"/>
    <w:rsid w:val="001B62BF"/>
    <w:rsid w:val="001E5B98"/>
    <w:rsid w:val="001F2B6C"/>
    <w:rsid w:val="001F68EE"/>
    <w:rsid w:val="00200893"/>
    <w:rsid w:val="00232FA5"/>
    <w:rsid w:val="00241CDA"/>
    <w:rsid w:val="00266DC6"/>
    <w:rsid w:val="002874C2"/>
    <w:rsid w:val="002D21B3"/>
    <w:rsid w:val="003141D8"/>
    <w:rsid w:val="00315604"/>
    <w:rsid w:val="0032080B"/>
    <w:rsid w:val="00324419"/>
    <w:rsid w:val="003466AB"/>
    <w:rsid w:val="003C3772"/>
    <w:rsid w:val="003D00D0"/>
    <w:rsid w:val="003E50EB"/>
    <w:rsid w:val="003F2341"/>
    <w:rsid w:val="003F5D12"/>
    <w:rsid w:val="00417A37"/>
    <w:rsid w:val="00434C4C"/>
    <w:rsid w:val="00462679"/>
    <w:rsid w:val="004777A2"/>
    <w:rsid w:val="004A134C"/>
    <w:rsid w:val="004B645A"/>
    <w:rsid w:val="004D12F7"/>
    <w:rsid w:val="00503980"/>
    <w:rsid w:val="00511119"/>
    <w:rsid w:val="0057107E"/>
    <w:rsid w:val="005813EA"/>
    <w:rsid w:val="005959B6"/>
    <w:rsid w:val="005C1F8A"/>
    <w:rsid w:val="0060196D"/>
    <w:rsid w:val="0060557D"/>
    <w:rsid w:val="0061038F"/>
    <w:rsid w:val="00622499"/>
    <w:rsid w:val="00636CF3"/>
    <w:rsid w:val="0065275F"/>
    <w:rsid w:val="00674BDD"/>
    <w:rsid w:val="006973BA"/>
    <w:rsid w:val="006A5B7B"/>
    <w:rsid w:val="006C7A71"/>
    <w:rsid w:val="006D6F62"/>
    <w:rsid w:val="006F68C9"/>
    <w:rsid w:val="006F6F0C"/>
    <w:rsid w:val="006F70E1"/>
    <w:rsid w:val="0070248E"/>
    <w:rsid w:val="00741D8E"/>
    <w:rsid w:val="00757DCA"/>
    <w:rsid w:val="00761B5E"/>
    <w:rsid w:val="0076663C"/>
    <w:rsid w:val="00792C59"/>
    <w:rsid w:val="007A6323"/>
    <w:rsid w:val="007B4B7D"/>
    <w:rsid w:val="007D07C2"/>
    <w:rsid w:val="007D6515"/>
    <w:rsid w:val="007E1B97"/>
    <w:rsid w:val="008104E7"/>
    <w:rsid w:val="00815B66"/>
    <w:rsid w:val="00822C88"/>
    <w:rsid w:val="008338C2"/>
    <w:rsid w:val="00863A43"/>
    <w:rsid w:val="0086446B"/>
    <w:rsid w:val="00895667"/>
    <w:rsid w:val="008B5962"/>
    <w:rsid w:val="008C40EA"/>
    <w:rsid w:val="008E0991"/>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39E2"/>
    <w:rsid w:val="00A85396"/>
    <w:rsid w:val="00A931A6"/>
    <w:rsid w:val="00AA61C7"/>
    <w:rsid w:val="00AE53E9"/>
    <w:rsid w:val="00AF4951"/>
    <w:rsid w:val="00B24DF4"/>
    <w:rsid w:val="00B33DFB"/>
    <w:rsid w:val="00B35302"/>
    <w:rsid w:val="00B44BB4"/>
    <w:rsid w:val="00B50734"/>
    <w:rsid w:val="00B5251D"/>
    <w:rsid w:val="00B813C8"/>
    <w:rsid w:val="00B8625D"/>
    <w:rsid w:val="00B91247"/>
    <w:rsid w:val="00BD0165"/>
    <w:rsid w:val="00BF0431"/>
    <w:rsid w:val="00BF571B"/>
    <w:rsid w:val="00C17EF2"/>
    <w:rsid w:val="00C31302"/>
    <w:rsid w:val="00C31CE3"/>
    <w:rsid w:val="00C4080F"/>
    <w:rsid w:val="00C802D0"/>
    <w:rsid w:val="00C84BDC"/>
    <w:rsid w:val="00C87438"/>
    <w:rsid w:val="00CB4093"/>
    <w:rsid w:val="00CB5016"/>
    <w:rsid w:val="00CC6B82"/>
    <w:rsid w:val="00D03362"/>
    <w:rsid w:val="00D03E5B"/>
    <w:rsid w:val="00D649EF"/>
    <w:rsid w:val="00D71C9B"/>
    <w:rsid w:val="00D7438D"/>
    <w:rsid w:val="00D77187"/>
    <w:rsid w:val="00D82900"/>
    <w:rsid w:val="00D85053"/>
    <w:rsid w:val="00D914CA"/>
    <w:rsid w:val="00D91652"/>
    <w:rsid w:val="00D93E3F"/>
    <w:rsid w:val="00DA3A4A"/>
    <w:rsid w:val="00DC3FCE"/>
    <w:rsid w:val="00DD44A5"/>
    <w:rsid w:val="00DE71B4"/>
    <w:rsid w:val="00DF3ACF"/>
    <w:rsid w:val="00E337B0"/>
    <w:rsid w:val="00E92C84"/>
    <w:rsid w:val="00EA6809"/>
    <w:rsid w:val="00EB1B27"/>
    <w:rsid w:val="00EB1B4D"/>
    <w:rsid w:val="00EB40FC"/>
    <w:rsid w:val="00EC7344"/>
    <w:rsid w:val="00EE5498"/>
    <w:rsid w:val="00EF6AD5"/>
    <w:rsid w:val="00F05537"/>
    <w:rsid w:val="00F13D98"/>
    <w:rsid w:val="00F20A72"/>
    <w:rsid w:val="00F21EA6"/>
    <w:rsid w:val="00F43AEA"/>
    <w:rsid w:val="00F61EFE"/>
    <w:rsid w:val="00F920D5"/>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image" Target="media/image6.png"/><Relationship Id="rId41" Type="http://schemas.openxmlformats.org/officeDocument/2006/relationships/image" Target="media/image18.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jpe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7B41FC51-2891-46D6-A5BE-509CD36C1C2E}" type="presOf" srcId="{D7BAF531-F8C4-4500-9FA5-3D9A2B444F8B}" destId="{49A8391A-744E-44C8-BA2D-E2DFE2A97471}" srcOrd="0" destOrd="0" presId="urn:microsoft.com/office/officeart/2005/8/layout/orgChart1"/>
    <dgm:cxn modelId="{0BCA4C1D-7BA4-43E4-95BF-825B8090FC95}" type="presOf" srcId="{1D48A51F-29FC-43B0-A5B0-D3525C324D8F}" destId="{3930D9B9-DA99-4ACB-BFA9-44E59C3A548B}" srcOrd="0" destOrd="0" presId="urn:microsoft.com/office/officeart/2005/8/layout/orgChart1"/>
    <dgm:cxn modelId="{E7B6098E-6959-4D26-8940-3D385B55DAE2}" type="presOf" srcId="{41A3F564-F38A-4E0C-8F52-C5E7A41848FD}" destId="{533A1F88-4E2B-42B7-8116-79B4C82F5AA8}" srcOrd="0" destOrd="0" presId="urn:microsoft.com/office/officeart/2005/8/layout/orgChart1"/>
    <dgm:cxn modelId="{37C0BCC3-2245-4210-8519-813A49F1AF60}" type="presOf" srcId="{EE662884-85C7-4EC9-96D5-121F3BD8595B}" destId="{73D66F50-D9EB-4A21-B305-1454F1595825}" srcOrd="1" destOrd="0" presId="urn:microsoft.com/office/officeart/2005/8/layout/orgChart1"/>
    <dgm:cxn modelId="{A54F24BF-9FAA-4D90-8647-31FCC4173D3C}" type="presOf" srcId="{FA044DF9-0014-44E8-8108-13B383C2A851}" destId="{ECC0EB94-4149-478F-85CC-1272D4008280}" srcOrd="0" destOrd="0" presId="urn:microsoft.com/office/officeart/2005/8/layout/orgChart1"/>
    <dgm:cxn modelId="{94B72349-1D99-4778-91A3-A69639F5F596}" type="presOf" srcId="{9A9AC33D-751B-4AA7-91E2-25789F252908}" destId="{966813B6-436A-48FF-B078-992455C95EC0}" srcOrd="1" destOrd="0" presId="urn:microsoft.com/office/officeart/2005/8/layout/orgChart1"/>
    <dgm:cxn modelId="{56861CD8-165C-4936-AAC9-B3C384A8A9E4}" type="presOf" srcId="{50977282-229D-4803-B48B-B7BE511CD5EF}" destId="{23FFCC0F-00D5-4A4D-9589-6E0D690D017E}" srcOrd="0"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969B8BCD-156F-4FBE-A581-2D99DE5B52D2}" srcId="{46A74F8A-8E0F-4730-9ADE-D81C525A7376}" destId="{E06DF700-F274-47A2-97DD-8BB3ECEE4787}" srcOrd="0" destOrd="0" parTransId="{D7BAF531-F8C4-4500-9FA5-3D9A2B444F8B}" sibTransId="{B5623B01-8632-49A6-B138-382B2D4EE0A8}"/>
    <dgm:cxn modelId="{7661D932-443B-497F-867E-3A8C627E3319}" type="presOf" srcId="{EA5285F1-3C83-43BF-9209-5366AB150050}" destId="{3C698573-9DC6-4B60-A2AF-ACA8EEF92200}" srcOrd="1" destOrd="0" presId="urn:microsoft.com/office/officeart/2005/8/layout/orgChart1"/>
    <dgm:cxn modelId="{BC14C5E3-A684-4C80-A3DB-A4E86C7375DB}" type="presOf" srcId="{63FB56D5-2D14-4022-826E-DBC673BFC5E0}" destId="{C7A22048-AC17-401C-98DF-BD749C17B741}" srcOrd="0" destOrd="0" presId="urn:microsoft.com/office/officeart/2005/8/layout/orgChart1"/>
    <dgm:cxn modelId="{DACDC104-7E9A-48EB-8B1D-07F332EB30C7}" type="presOf" srcId="{7E07112B-71F9-4417-8F1F-016910385409}" destId="{5B937D6E-8DEC-41FE-8D63-1927A000C013}"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3EAFF565-DD46-4AB1-ABC3-0A5A0A83E34E}" type="presOf" srcId="{EE662884-85C7-4EC9-96D5-121F3BD8595B}" destId="{B1E71FF7-6C37-462F-B591-7D72ABD28646}"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F093856C-7BEC-443D-8C94-0C669636169A}" type="presOf" srcId="{A95CA22D-9F7E-47CC-9F01-99CB8934F618}" destId="{772B1B89-07D5-4344-A7ED-A3B55D16B265}" srcOrd="0" destOrd="0" presId="urn:microsoft.com/office/officeart/2005/8/layout/orgChart1"/>
    <dgm:cxn modelId="{A6B1165C-F1B1-4821-91E1-D81A261BC591}" type="presOf" srcId="{B3C21115-CEE6-4510-8853-44A33830FA2C}" destId="{FB341DA7-5171-441E-9425-957C7838E4AD}" srcOrd="1" destOrd="0" presId="urn:microsoft.com/office/officeart/2005/8/layout/orgChart1"/>
    <dgm:cxn modelId="{FAD69FA5-9494-405F-B5F1-49D6D135A286}" type="presOf" srcId="{EFFB12E8-21D8-46AF-B63F-2C93D73AB6E8}" destId="{54C894EA-4E5B-4B76-B4A7-63DD5347B08B}" srcOrd="0" destOrd="0" presId="urn:microsoft.com/office/officeart/2005/8/layout/orgChart1"/>
    <dgm:cxn modelId="{6312636D-F665-4153-AF7E-E422EC759AEE}" type="presOf" srcId="{EF049510-7CD8-4824-8082-D8E0B125ECDC}" destId="{8BAEC84B-8747-4C93-825E-7412D668177F}" srcOrd="0" destOrd="0" presId="urn:microsoft.com/office/officeart/2005/8/layout/orgChart1"/>
    <dgm:cxn modelId="{A2DA02D2-95C5-4F60-93F6-13B2BABB7FAF}" type="presOf" srcId="{B3C21115-CEE6-4510-8853-44A33830FA2C}" destId="{30652F11-8A1F-4C71-8225-CE6D5FE6AA95}" srcOrd="0" destOrd="0" presId="urn:microsoft.com/office/officeart/2005/8/layout/orgChart1"/>
    <dgm:cxn modelId="{18A8A8CC-06B1-48F9-8564-1AA579380371}" type="presOf" srcId="{A72627BD-05DF-4468-A7C5-A1E97635CAC8}" destId="{8AEB31F6-1D67-49CE-B251-5A1C96D2652F}"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525C63B4-14D7-4220-A10B-7DBF6CF02D8D}" srcId="{7E07112B-71F9-4417-8F1F-016910385409}" destId="{46A74F8A-8E0F-4730-9ADE-D81C525A7376}" srcOrd="3" destOrd="0" parTransId="{41A3F564-F38A-4E0C-8F52-C5E7A41848FD}" sibTransId="{A255C135-FF80-4BBC-B44A-E172EAA6DC28}"/>
    <dgm:cxn modelId="{B6C88E9A-A2DB-4A97-BA11-B49E023AD910}" type="presOf" srcId="{E06DF700-F274-47A2-97DD-8BB3ECEE4787}" destId="{ED073985-7D86-49D2-9890-84DA0BA794A2}" srcOrd="1" destOrd="0" presId="urn:microsoft.com/office/officeart/2005/8/layout/orgChart1"/>
    <dgm:cxn modelId="{127C1273-0E39-4AE8-906E-E7E20CBF42E1}" type="presOf" srcId="{772CF493-BA96-45EB-9849-F659B6C746D4}" destId="{253A1E56-DE35-4524-873B-F4220D301C09}" srcOrd="0" destOrd="0" presId="urn:microsoft.com/office/officeart/2005/8/layout/orgChart1"/>
    <dgm:cxn modelId="{F7D2B1AC-D562-4D5D-BB8B-B7962C775CBB}" type="presOf" srcId="{E06DF700-F274-47A2-97DD-8BB3ECEE4787}" destId="{EC9C0F2B-B475-40CA-A8B8-68D929EA4CA5}" srcOrd="0" destOrd="0" presId="urn:microsoft.com/office/officeart/2005/8/layout/orgChart1"/>
    <dgm:cxn modelId="{0B0BBC08-FAAE-4492-B775-C8A62E28AC2E}" type="presOf" srcId="{772CF493-BA96-45EB-9849-F659B6C746D4}" destId="{E5D3C0AA-B535-4F46-96C8-9F389601DC15}" srcOrd="1" destOrd="0" presId="urn:microsoft.com/office/officeart/2005/8/layout/orgChart1"/>
    <dgm:cxn modelId="{B4B8204B-E1C3-4BD0-9DF0-3D243F08A477}" type="presOf" srcId="{94020592-0CFC-4F66-949D-B3C1F7A8A24E}" destId="{527A64F6-1619-49B6-B832-D1C510DCC2A1}" srcOrd="0" destOrd="0" presId="urn:microsoft.com/office/officeart/2005/8/layout/orgChart1"/>
    <dgm:cxn modelId="{D172082A-2462-475E-AE2A-6988FBF257E8}" type="presOf" srcId="{93B8183F-EF78-4949-A426-399F57497286}" destId="{D00B5D5B-817F-40E8-BE06-B2988D2D77B4}" srcOrd="1" destOrd="0" presId="urn:microsoft.com/office/officeart/2005/8/layout/orgChart1"/>
    <dgm:cxn modelId="{DFF770EA-8944-4AB3-A06D-F5FDB83B8E4B}" type="presOf" srcId="{526D90A4-3FC3-487C-8A3B-A48E8EE7190A}" destId="{4FA720BD-4997-42A8-BABA-356B5DEAC16C}"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554852F6-37EF-41E8-9586-7867334BBDB1}" type="presOf" srcId="{3114BE88-E0E1-4C6B-9CF2-5ACC106BCBFE}" destId="{5BA7F6C4-B752-4CD6-AEDB-3C0A4310CD37}" srcOrd="0" destOrd="0" presId="urn:microsoft.com/office/officeart/2005/8/layout/orgChart1"/>
    <dgm:cxn modelId="{DC3397C6-E2B6-4C93-A5A0-A26E69A27BFC}" type="presOf" srcId="{3998DF05-1E33-4CCF-BDA2-397E2BCC4B1F}" destId="{EBC08023-9774-4797-8FBF-10BB3C4D4740}"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7AA61434-B486-4B8C-A4BE-757C54487B4F}" type="presOf" srcId="{91E919CD-F2C2-461A-BF1E-D3C429E9DBF4}" destId="{577CAF96-9543-4C11-BDD0-B757821AE45B}" srcOrd="0" destOrd="0" presId="urn:microsoft.com/office/officeart/2005/8/layout/orgChart1"/>
    <dgm:cxn modelId="{468CA04A-10F8-4D90-A35C-0B8B2C584442}" type="presOf" srcId="{19084F12-4DB5-43EF-A291-90951AE30656}" destId="{4D16C7DE-BF1C-441B-B614-C5811BE2C756}" srcOrd="1" destOrd="0" presId="urn:microsoft.com/office/officeart/2005/8/layout/orgChart1"/>
    <dgm:cxn modelId="{0F5F1ABD-189B-4A32-A6FE-4391C126ED42}" type="presOf" srcId="{9A9AC33D-751B-4AA7-91E2-25789F252908}" destId="{2577878A-A286-4616-9519-616F4F375D03}" srcOrd="0" destOrd="0" presId="urn:microsoft.com/office/officeart/2005/8/layout/orgChart1"/>
    <dgm:cxn modelId="{90A33EFD-0BE0-485E-92E1-EB6305305E6B}" type="presOf" srcId="{EA267A81-D846-42D6-B8A2-3EEDC75E02EC}" destId="{90DDC790-6C31-4C61-8B52-9F91DFFE7E67}"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503CB68B-EBB4-423A-AD63-1B4180C3422B}" type="presOf" srcId="{6A2BDAF3-0566-4C53-8C15-EB997CD4F315}" destId="{0B41D693-5EAF-4CF7-97CF-01C4EC4E930B}" srcOrd="0" destOrd="0" presId="urn:microsoft.com/office/officeart/2005/8/layout/orgChart1"/>
    <dgm:cxn modelId="{9F20F43F-AAC2-4196-ABAF-C11A32651482}" type="presOf" srcId="{17E83BE7-C836-4345-8977-B86F9C34C810}" destId="{B97B59AA-00F5-4558-804C-C2C846A4F386}" srcOrd="1" destOrd="0" presId="urn:microsoft.com/office/officeart/2005/8/layout/orgChart1"/>
    <dgm:cxn modelId="{3319F2EC-E10C-4ECA-87A2-265A0CAFDDAD}" type="presOf" srcId="{E544038C-ECA3-45E7-A8F2-7B707DB94A62}" destId="{01240F11-922A-49C8-B62C-345B273E906A}" srcOrd="1" destOrd="0" presId="urn:microsoft.com/office/officeart/2005/8/layout/orgChart1"/>
    <dgm:cxn modelId="{203B0130-C333-47EE-B8BF-AE78EAB4E64E}" type="presOf" srcId="{42EEFCFD-DFA3-4846-AD67-979BAC5F113B}" destId="{C9FAE80A-A11D-4A8C-AD10-0CA6141C6FD0}"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216E7DBD-EE9A-4F93-ADF6-FE8C5A688CAF}" type="presOf" srcId="{AC1AA60F-94C7-4440-9FC5-714C62E689DD}" destId="{4258D761-3B10-494A-8F56-0B1B2A1ABBD2}" srcOrd="0"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04998813-9CB2-4E2E-90DF-DAF3E112C1E4}" srcId="{A95CA22D-9F7E-47CC-9F01-99CB8934F618}" destId="{9A9AC33D-751B-4AA7-91E2-25789F252908}" srcOrd="1" destOrd="0" parTransId="{9236F97D-4EA2-454F-AA71-42DDE02D0AED}" sibTransId="{F5A00142-1793-48E9-B277-E3E147C3C914}"/>
    <dgm:cxn modelId="{3D80DE22-ACCD-4361-8DA6-B0B2B116DBDB}" type="presOf" srcId="{5630A254-BC35-4128-8F96-9E3036D4AFAE}" destId="{A2FAB09A-F4A3-4251-95B7-13EBE2EC4187}"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924F14E7-232C-4923-8ED3-08E27DAF0B1D}" type="presOf" srcId="{04D7BA52-CE77-43C2-B358-93D44A973F92}" destId="{247834D6-FB37-4D5A-BFE8-B14F594C74F2}"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39030FA2-C8E4-4C47-8120-25CCE0798638}" type="presOf" srcId="{78ADAD5D-9EE5-4927-A00D-C3E8F626DEDA}" destId="{DB134217-60D9-428B-99F3-133A99589FBC}" srcOrd="0" destOrd="0" presId="urn:microsoft.com/office/officeart/2005/8/layout/orgChart1"/>
    <dgm:cxn modelId="{3F2A9CBC-84AA-4D9E-B5B6-659DB34C0DCF}" type="presOf" srcId="{9F9A91A7-9DE0-430D-814C-71CB8F6A11B3}" destId="{97102E3C-B59E-4B5F-AAF2-0C08521F4023}" srcOrd="0" destOrd="0" presId="urn:microsoft.com/office/officeart/2005/8/layout/orgChart1"/>
    <dgm:cxn modelId="{1AF434A6-C779-4559-A45C-945BCA349B78}" type="presOf" srcId="{2BD0775E-A6AF-4C6F-9753-DC14F0EF1C2B}" destId="{5D053191-48BA-49C6-805B-69191C949F5C}" srcOrd="0" destOrd="0" presId="urn:microsoft.com/office/officeart/2005/8/layout/orgChart1"/>
    <dgm:cxn modelId="{12C24555-2C0D-413A-A4A5-14A294266F21}" type="presOf" srcId="{826243D3-007F-4509-9160-E80250CD5602}" destId="{8271B30D-A5DC-4DAF-AEF7-02ADEC5296AF}"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7E982AC0-F0D7-4B6C-B4CC-14FD22A0BEC9}" srcId="{80892BC8-5833-4540-ACD2-A2EF34393319}" destId="{EF049510-7CD8-4824-8082-D8E0B125ECDC}" srcOrd="0" destOrd="0" parTransId="{4CD5F48A-7723-4F97-B81A-DDF85F8C4C9B}" sibTransId="{5D362EDB-6610-4118-A3C2-3B839D1BEA7E}"/>
    <dgm:cxn modelId="{1DD9EFBC-3D49-406B-AEE9-CC4BD79AC491}" srcId="{80892BC8-5833-4540-ACD2-A2EF34393319}" destId="{FBC082DB-07B5-4B7C-8CB9-4A360743845F}" srcOrd="5" destOrd="0" parTransId="{AC1AA60F-94C7-4440-9FC5-714C62E689DD}" sibTransId="{4864110E-33EA-4327-900F-A6AC6F864333}"/>
    <dgm:cxn modelId="{E0A262BD-B02C-4BCD-A6F5-395C99539E31}" srcId="{04D7BA52-CE77-43C2-B358-93D44A973F92}" destId="{B3C21115-CEE6-4510-8853-44A33830FA2C}" srcOrd="4" destOrd="0" parTransId="{78ADAD5D-9EE5-4927-A00D-C3E8F626DEDA}" sibTransId="{5558FC94-1B37-458A-8D55-902786827956}"/>
    <dgm:cxn modelId="{3FE0C396-5D89-4B7F-8A3D-926455D5FC42}" type="presOf" srcId="{C0C4184A-5CF6-47B7-A7C8-7E22C205A7A0}" destId="{CAC6E83C-ACBC-47CB-A01B-6BE831A59854}" srcOrd="1" destOrd="0" presId="urn:microsoft.com/office/officeart/2005/8/layout/orgChart1"/>
    <dgm:cxn modelId="{9F2547AD-ADF7-428E-B0F2-E4257EC1C642}" type="presOf" srcId="{2760CA0F-A13F-42C0-953A-8A323B9F1BA3}" destId="{BD790F29-1368-4B6C-85F0-EAA782C216FE}" srcOrd="0" destOrd="0" presId="urn:microsoft.com/office/officeart/2005/8/layout/orgChart1"/>
    <dgm:cxn modelId="{08103675-E358-4D22-AB7B-616EEA2366BB}" type="presOf" srcId="{A95CA22D-9F7E-47CC-9F01-99CB8934F618}" destId="{711727AF-923B-45DA-914F-601ED338A4EF}" srcOrd="1" destOrd="0" presId="urn:microsoft.com/office/officeart/2005/8/layout/orgChart1"/>
    <dgm:cxn modelId="{E5B8FFF4-A8E5-4B9A-AE2E-DF6B86991FB8}" type="presOf" srcId="{EA5285F1-3C83-43BF-9209-5366AB150050}" destId="{9A1FC157-C68B-4DAB-9BE4-119FAD6D9E1E}" srcOrd="0" destOrd="0" presId="urn:microsoft.com/office/officeart/2005/8/layout/orgChart1"/>
    <dgm:cxn modelId="{1CF4CC36-F670-481A-ABD9-B4FF984020C1}" type="presOf" srcId="{C0C4184A-5CF6-47B7-A7C8-7E22C205A7A0}" destId="{C975E6A3-1EF1-4AD7-96DB-7E9B821E489A}"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F4122E27-529B-4805-B37C-3A454BC4EC45}" type="presOf" srcId="{A72627BD-05DF-4468-A7C5-A1E97635CAC8}" destId="{F7B68EBE-5177-475D-9340-0BEB280C3F43}" srcOrd="1" destOrd="0" presId="urn:microsoft.com/office/officeart/2005/8/layout/orgChart1"/>
    <dgm:cxn modelId="{911D9FD4-1537-4340-A680-2834447292BF}" type="presOf" srcId="{EF049510-7CD8-4824-8082-D8E0B125ECDC}" destId="{6D942676-2FFD-4C36-A471-524057F9C52C}" srcOrd="1" destOrd="0" presId="urn:microsoft.com/office/officeart/2005/8/layout/orgChart1"/>
    <dgm:cxn modelId="{8C14DBDD-76A7-47C3-B6C0-F0547A240284}" type="presOf" srcId="{3114BE88-E0E1-4C6B-9CF2-5ACC106BCBFE}" destId="{E6144C8C-6156-4834-B993-CE59CD0BDC0D}" srcOrd="1"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A22B49F6-36FD-4B56-8210-1F84C0B98A0E}" type="presOf" srcId="{F4CDEE21-7287-4911-BE63-32083597518E}" destId="{5DB08324-8B80-4EB2-AB90-E264C9F78FB7}" srcOrd="0" destOrd="0" presId="urn:microsoft.com/office/officeart/2005/8/layout/orgChart1"/>
    <dgm:cxn modelId="{709DC7A3-56B5-4593-A022-9C4D56471C90}" type="presOf" srcId="{17E83BE7-C836-4345-8977-B86F9C34C810}" destId="{D9B43B98-92BC-4B29-BB21-5E8EB4AD3758}"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86934EE1-99DC-4788-BDC4-307DAC4CE855}" srcId="{04D7BA52-CE77-43C2-B358-93D44A973F92}" destId="{3114BE88-E0E1-4C6B-9CF2-5ACC106BCBFE}" srcOrd="5" destOrd="0" parTransId="{91E919CD-F2C2-461A-BF1E-D3C429E9DBF4}" sibTransId="{00E995BA-1DDE-483D-8047-2825EBF66697}"/>
    <dgm:cxn modelId="{3086E7B2-C19E-4F97-95A5-7BEE8051A44C}" type="presOf" srcId="{FBC082DB-07B5-4B7C-8CB9-4A360743845F}" destId="{F5D9B517-3442-4E82-B4E7-A5DE6A5A99FA}" srcOrd="0" destOrd="0" presId="urn:microsoft.com/office/officeart/2005/8/layout/orgChart1"/>
    <dgm:cxn modelId="{FE39F796-3B90-46CF-A955-8CA3C6B6A292}" type="presOf" srcId="{9236F97D-4EA2-454F-AA71-42DDE02D0AED}" destId="{CEB7B640-FB74-4FF3-B73E-0C1134770DB6}" srcOrd="0" destOrd="0" presId="urn:microsoft.com/office/officeart/2005/8/layout/orgChart1"/>
    <dgm:cxn modelId="{3ED74797-BC9C-4F1A-AE4E-B86F859EAAD5}" type="presOf" srcId="{009E80EF-9C1B-4320-BAD0-805597A5C7DE}" destId="{B06E1F94-07C7-4DCF-B66E-A35939A0D98D}" srcOrd="1" destOrd="0" presId="urn:microsoft.com/office/officeart/2005/8/layout/orgChart1"/>
    <dgm:cxn modelId="{C25643DB-38DA-420C-BA9D-FE78DD8E4A12}" type="presOf" srcId="{19084F12-4DB5-43EF-A291-90951AE30656}" destId="{6629EE31-3CD2-4E99-AC10-BF9DDE660CA5}"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5D97F639-EE37-4AD8-A881-BC733C7CA468}" type="presOf" srcId="{46A74F8A-8E0F-4730-9ADE-D81C525A7376}" destId="{938771B6-67A5-43FC-BE12-30A140E6858A}" srcOrd="1"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FF4981B1-BA32-4F56-BB2B-847EE95015A6}" type="presOf" srcId="{EFFB12E8-21D8-46AF-B63F-2C93D73AB6E8}" destId="{B6E02740-45D0-4EC9-859F-4D6745B2B1A3}" srcOrd="1" destOrd="0" presId="urn:microsoft.com/office/officeart/2005/8/layout/orgChart1"/>
    <dgm:cxn modelId="{3E8DF001-C4B7-463E-806B-53844116DC91}" type="presOf" srcId="{4B43854A-C6D1-4E90-82EA-AA169359A600}" destId="{ECED47EA-2DB0-4919-833E-BBD54E88658E}"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B5498DBD-F5BD-4D80-9AB6-A818B44DB0D1}" type="presOf" srcId="{46A74F8A-8E0F-4730-9ADE-D81C525A7376}" destId="{C83C6361-8C6B-488E-98CB-1DF81E5D3E3C}" srcOrd="0" destOrd="0" presId="urn:microsoft.com/office/officeart/2005/8/layout/orgChart1"/>
    <dgm:cxn modelId="{59C897E6-9F66-4CF4-AFDA-EDFCFA0D9C44}" type="presOf" srcId="{826243D3-007F-4509-9160-E80250CD5602}" destId="{A5805631-2B91-49C3-A58F-0BF556612EA0}" srcOrd="1" destOrd="0" presId="urn:microsoft.com/office/officeart/2005/8/layout/orgChart1"/>
    <dgm:cxn modelId="{09332CED-57E5-43F3-AA39-79251FF348AE}" type="presOf" srcId="{EE992DF1-0D6D-4D2D-AB7B-FDF7071D0959}" destId="{F3983B73-AD09-4D8E-BF22-F39627AC39B2}" srcOrd="0" destOrd="0" presId="urn:microsoft.com/office/officeart/2005/8/layout/orgChart1"/>
    <dgm:cxn modelId="{D98709BE-1263-4A99-B99E-923BBF10134B}" type="presOf" srcId="{04D7BA52-CE77-43C2-B358-93D44A973F92}" destId="{160F286E-5F12-4041-8C63-B41AB6A84ED2}" srcOrd="1" destOrd="0" presId="urn:microsoft.com/office/officeart/2005/8/layout/orgChart1"/>
    <dgm:cxn modelId="{D7CBF4F3-4C9A-46BF-B217-8D388798A61C}" type="presOf" srcId="{566688E7-249C-4555-9397-BB1079C4A18B}" destId="{DFBEB2C2-95E6-4402-9D14-BE1A629B2EE9}" srcOrd="0" destOrd="0" presId="urn:microsoft.com/office/officeart/2005/8/layout/orgChart1"/>
    <dgm:cxn modelId="{1C5BBB08-34ED-4191-BD11-356F24FCFFED}" type="presOf" srcId="{FBC082DB-07B5-4B7C-8CB9-4A360743845F}" destId="{45B45BCC-CA24-475C-9819-E0BF46FD66D4}" srcOrd="1" destOrd="0" presId="urn:microsoft.com/office/officeart/2005/8/layout/orgChart1"/>
    <dgm:cxn modelId="{687755F7-068D-4773-8F79-DED369E9C82B}" type="presOf" srcId="{FF621947-BE3A-4F8A-BCF1-BCE23AAE4664}" destId="{A38391EC-557F-4773-83C8-0082D41FB357}"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51F67978-2601-42D4-BBB9-D339729F53F0}" type="presOf" srcId="{009E80EF-9C1B-4320-BAD0-805597A5C7DE}" destId="{675A1D3B-05B0-4DA5-810A-B4FD836B2539}" srcOrd="0" destOrd="0" presId="urn:microsoft.com/office/officeart/2005/8/layout/orgChart1"/>
    <dgm:cxn modelId="{E28B6876-F5A7-43E2-A9AE-8ABC345DB529}" type="presOf" srcId="{4537A07F-0079-45F0-9969-A432E45BC6A7}" destId="{D23CD916-D51B-4762-B91B-84F505D730E1}" srcOrd="0" destOrd="0" presId="urn:microsoft.com/office/officeart/2005/8/layout/orgChart1"/>
    <dgm:cxn modelId="{F83CEE18-4E90-4DB8-B8BB-2085DDC7E957}" type="presOf" srcId="{80892BC8-5833-4540-ACD2-A2EF34393319}" destId="{0F157DE8-A02F-4721-9821-E5164613C659}" srcOrd="0" destOrd="0" presId="urn:microsoft.com/office/officeart/2005/8/layout/orgChart1"/>
    <dgm:cxn modelId="{C4D817F3-C0A1-4215-ABD8-42CADBFC5EB6}" type="presOf" srcId="{4CD5F48A-7723-4F97-B81A-DDF85F8C4C9B}" destId="{56991DFB-89B2-4838-B3D6-C69F9E36636F}" srcOrd="0" destOrd="0" presId="urn:microsoft.com/office/officeart/2005/8/layout/orgChart1"/>
    <dgm:cxn modelId="{59B20BB6-EF2C-48F9-AC88-D03E3D622B9B}" type="presOf" srcId="{3A774536-E670-4B04-85DC-984CFD971F03}" destId="{43A17B16-6C5A-4D43-B229-A8E7F500B841}" srcOrd="0" destOrd="0" presId="urn:microsoft.com/office/officeart/2005/8/layout/orgChart1"/>
    <dgm:cxn modelId="{3F85BE6B-4025-47C3-8528-280B168DC8B2}" type="presOf" srcId="{94020592-0CFC-4F66-949D-B3C1F7A8A24E}" destId="{9BEB6395-7F54-41F9-99C5-13EB336DC5A2}" srcOrd="1" destOrd="0" presId="urn:microsoft.com/office/officeart/2005/8/layout/orgChart1"/>
    <dgm:cxn modelId="{2837073B-95BD-4AF7-B783-DC80B2E3AACF}" type="presOf" srcId="{E544038C-ECA3-45E7-A8F2-7B707DB94A62}" destId="{16A411B1-49AF-4B3A-AA48-AFE85268E1DA}" srcOrd="0" destOrd="0" presId="urn:microsoft.com/office/officeart/2005/8/layout/orgChart1"/>
    <dgm:cxn modelId="{9AB37875-502B-4DB2-9249-A626DCA4EF5B}" type="presOf" srcId="{3998DF05-1E33-4CCF-BDA2-397E2BCC4B1F}" destId="{841AD163-05DE-4253-8EEF-D58ED517A84D}" srcOrd="1" destOrd="0" presId="urn:microsoft.com/office/officeart/2005/8/layout/orgChart1"/>
    <dgm:cxn modelId="{BC886A41-5D5F-41EF-807D-BA94ECEB9631}" type="presOf" srcId="{80892BC8-5833-4540-ACD2-A2EF34393319}" destId="{66063A10-7DAB-4DDC-9882-AA5C793C314E}" srcOrd="1" destOrd="0" presId="urn:microsoft.com/office/officeart/2005/8/layout/orgChart1"/>
    <dgm:cxn modelId="{81B984ED-AE55-4F1E-8F17-6AEBB1F1AE6C}" type="presOf" srcId="{566688E7-249C-4555-9397-BB1079C4A18B}" destId="{47389238-9A57-463D-A414-65EE800E79A9}" srcOrd="1" destOrd="0" presId="urn:microsoft.com/office/officeart/2005/8/layout/orgChart1"/>
    <dgm:cxn modelId="{DBF47BB9-367E-435C-B012-F85E000CEE89}" type="presOf" srcId="{B9FC32A6-92D0-4EFE-B35E-906DF4D49779}" destId="{02658795-357E-479C-92AE-941169ABB53E}" srcOrd="0" destOrd="0" presId="urn:microsoft.com/office/officeart/2005/8/layout/orgChart1"/>
    <dgm:cxn modelId="{B2472F61-4ACA-4E10-9506-81E12EA981F6}" type="presOf" srcId="{7E07112B-71F9-4417-8F1F-016910385409}" destId="{3340A7F6-3811-44A1-B1E7-BB62B2F04051}" srcOrd="1" destOrd="0" presId="urn:microsoft.com/office/officeart/2005/8/layout/orgChart1"/>
    <dgm:cxn modelId="{ADD93E0A-DA04-4750-A7D8-AD9AAE6A1F4D}" type="presOf" srcId="{93B8183F-EF78-4949-A426-399F57497286}" destId="{59200F9C-94A8-4990-BF39-B25B10830B11}" srcOrd="0" destOrd="0" presId="urn:microsoft.com/office/officeart/2005/8/layout/orgChart1"/>
    <dgm:cxn modelId="{D3B97CB6-085A-41DA-92FE-78A3E3453789}" type="presParOf" srcId="{C9FAE80A-A11D-4A8C-AD10-0CA6141C6FD0}" destId="{C8299D4A-703B-42B8-85C4-83604ED6A5C8}" srcOrd="0" destOrd="0" presId="urn:microsoft.com/office/officeart/2005/8/layout/orgChart1"/>
    <dgm:cxn modelId="{2133AB6E-E4D4-43C9-8550-EC65B4B423CB}" type="presParOf" srcId="{C8299D4A-703B-42B8-85C4-83604ED6A5C8}" destId="{BD3388ED-9A82-4367-8DE5-919659351CBF}" srcOrd="0" destOrd="0" presId="urn:microsoft.com/office/officeart/2005/8/layout/orgChart1"/>
    <dgm:cxn modelId="{9C577E7C-7EC7-45B2-9407-4428DBD64FA4}" type="presParOf" srcId="{BD3388ED-9A82-4367-8DE5-919659351CBF}" destId="{5B937D6E-8DEC-41FE-8D63-1927A000C013}" srcOrd="0" destOrd="0" presId="urn:microsoft.com/office/officeart/2005/8/layout/orgChart1"/>
    <dgm:cxn modelId="{C7E865D4-5059-4515-A5A4-AB4517D40F15}" type="presParOf" srcId="{BD3388ED-9A82-4367-8DE5-919659351CBF}" destId="{3340A7F6-3811-44A1-B1E7-BB62B2F04051}" srcOrd="1" destOrd="0" presId="urn:microsoft.com/office/officeart/2005/8/layout/orgChart1"/>
    <dgm:cxn modelId="{7634D43B-E496-43FB-9F33-6F079E757249}" type="presParOf" srcId="{C8299D4A-703B-42B8-85C4-83604ED6A5C8}" destId="{C8D1D1D7-D6DE-4504-8041-94E50CB8547F}" srcOrd="1" destOrd="0" presId="urn:microsoft.com/office/officeart/2005/8/layout/orgChart1"/>
    <dgm:cxn modelId="{776474B3-E1BB-4996-9A02-8A8E4D0C2141}" type="presParOf" srcId="{C8D1D1D7-D6DE-4504-8041-94E50CB8547F}" destId="{02658795-357E-479C-92AE-941169ABB53E}" srcOrd="0" destOrd="0" presId="urn:microsoft.com/office/officeart/2005/8/layout/orgChart1"/>
    <dgm:cxn modelId="{09AF9402-DC44-40F0-8DB2-55AFF4DADE6E}" type="presParOf" srcId="{C8D1D1D7-D6DE-4504-8041-94E50CB8547F}" destId="{C10D4D01-4802-40D6-8F1E-E4376D1DD3AA}" srcOrd="1" destOrd="0" presId="urn:microsoft.com/office/officeart/2005/8/layout/orgChart1"/>
    <dgm:cxn modelId="{493D3B22-4BBD-4FCB-814F-DB53F5B29FD8}" type="presParOf" srcId="{C10D4D01-4802-40D6-8F1E-E4376D1DD3AA}" destId="{50DF98BD-F0ED-454C-B7A9-4890BE76862F}" srcOrd="0" destOrd="0" presId="urn:microsoft.com/office/officeart/2005/8/layout/orgChart1"/>
    <dgm:cxn modelId="{D224F16E-5C45-4AE0-8F73-CC678142003F}" type="presParOf" srcId="{50DF98BD-F0ED-454C-B7A9-4890BE76862F}" destId="{772B1B89-07D5-4344-A7ED-A3B55D16B265}" srcOrd="0" destOrd="0" presId="urn:microsoft.com/office/officeart/2005/8/layout/orgChart1"/>
    <dgm:cxn modelId="{9C2476EB-8FCF-4E39-ADE5-A14C28707C92}" type="presParOf" srcId="{50DF98BD-F0ED-454C-B7A9-4890BE76862F}" destId="{711727AF-923B-45DA-914F-601ED338A4EF}" srcOrd="1" destOrd="0" presId="urn:microsoft.com/office/officeart/2005/8/layout/orgChart1"/>
    <dgm:cxn modelId="{CD3D3098-CC35-48DE-A1E1-6E17F2F671E2}" type="presParOf" srcId="{C10D4D01-4802-40D6-8F1E-E4376D1DD3AA}" destId="{84B98399-58C9-46F1-BB0E-1EF7B635286F}" srcOrd="1" destOrd="0" presId="urn:microsoft.com/office/officeart/2005/8/layout/orgChart1"/>
    <dgm:cxn modelId="{D6B76657-40F8-4B74-BB91-CBE847766E49}" type="presParOf" srcId="{84B98399-58C9-46F1-BB0E-1EF7B635286F}" destId="{D23CD916-D51B-4762-B91B-84F505D730E1}" srcOrd="0" destOrd="0" presId="urn:microsoft.com/office/officeart/2005/8/layout/orgChart1"/>
    <dgm:cxn modelId="{6AF258CA-D7D8-492E-A238-5031B40B00CF}" type="presParOf" srcId="{84B98399-58C9-46F1-BB0E-1EF7B635286F}" destId="{3AC10A17-A02A-41BF-A295-C8AC712D91FF}" srcOrd="1" destOrd="0" presId="urn:microsoft.com/office/officeart/2005/8/layout/orgChart1"/>
    <dgm:cxn modelId="{C551615E-54FD-48C1-BEBF-BCABAEB6D457}" type="presParOf" srcId="{3AC10A17-A02A-41BF-A295-C8AC712D91FF}" destId="{A238D3DA-8004-4FAE-8D06-EDF141231538}" srcOrd="0" destOrd="0" presId="urn:microsoft.com/office/officeart/2005/8/layout/orgChart1"/>
    <dgm:cxn modelId="{CD0EC7A2-5F4B-4FD2-8E28-DA197EB47203}" type="presParOf" srcId="{A238D3DA-8004-4FAE-8D06-EDF141231538}" destId="{DFBEB2C2-95E6-4402-9D14-BE1A629B2EE9}" srcOrd="0" destOrd="0" presId="urn:microsoft.com/office/officeart/2005/8/layout/orgChart1"/>
    <dgm:cxn modelId="{55F921F1-3768-4BAC-BC86-76951A9D1E05}" type="presParOf" srcId="{A238D3DA-8004-4FAE-8D06-EDF141231538}" destId="{47389238-9A57-463D-A414-65EE800E79A9}" srcOrd="1" destOrd="0" presId="urn:microsoft.com/office/officeart/2005/8/layout/orgChart1"/>
    <dgm:cxn modelId="{0B4D4FB4-611B-4BB2-88C8-225CA20EABC3}" type="presParOf" srcId="{3AC10A17-A02A-41BF-A295-C8AC712D91FF}" destId="{B01E579E-B76C-46C6-A522-AB26FA8E95A0}" srcOrd="1" destOrd="0" presId="urn:microsoft.com/office/officeart/2005/8/layout/orgChart1"/>
    <dgm:cxn modelId="{58C55487-FCA2-40BD-AFA0-D3CFFF428B82}" type="presParOf" srcId="{3AC10A17-A02A-41BF-A295-C8AC712D91FF}" destId="{F311FC29-8FAA-4960-A471-18B259E85BF1}" srcOrd="2" destOrd="0" presId="urn:microsoft.com/office/officeart/2005/8/layout/orgChart1"/>
    <dgm:cxn modelId="{E1348560-535C-42A8-ADFA-65AEE92C4DCA}" type="presParOf" srcId="{84B98399-58C9-46F1-BB0E-1EF7B635286F}" destId="{CEB7B640-FB74-4FF3-B73E-0C1134770DB6}" srcOrd="2" destOrd="0" presId="urn:microsoft.com/office/officeart/2005/8/layout/orgChart1"/>
    <dgm:cxn modelId="{B3B3085C-B8A0-42A4-B81F-67B1E0B3CFC2}" type="presParOf" srcId="{84B98399-58C9-46F1-BB0E-1EF7B635286F}" destId="{803C00C8-31EF-4256-B664-971CDA4BDB5F}" srcOrd="3" destOrd="0" presId="urn:microsoft.com/office/officeart/2005/8/layout/orgChart1"/>
    <dgm:cxn modelId="{357DB458-313E-430C-B26A-528066B17167}" type="presParOf" srcId="{803C00C8-31EF-4256-B664-971CDA4BDB5F}" destId="{2B25E2E5-32B8-4D5D-A635-D9522F188FBA}" srcOrd="0" destOrd="0" presId="urn:microsoft.com/office/officeart/2005/8/layout/orgChart1"/>
    <dgm:cxn modelId="{350ED326-96F8-4A90-8FDE-DB8D083E3E4C}" type="presParOf" srcId="{2B25E2E5-32B8-4D5D-A635-D9522F188FBA}" destId="{2577878A-A286-4616-9519-616F4F375D03}" srcOrd="0" destOrd="0" presId="urn:microsoft.com/office/officeart/2005/8/layout/orgChart1"/>
    <dgm:cxn modelId="{98FEFF9F-5F67-49CB-93FA-E4F7F3A3F170}" type="presParOf" srcId="{2B25E2E5-32B8-4D5D-A635-D9522F188FBA}" destId="{966813B6-436A-48FF-B078-992455C95EC0}" srcOrd="1" destOrd="0" presId="urn:microsoft.com/office/officeart/2005/8/layout/orgChart1"/>
    <dgm:cxn modelId="{72B62765-3EA6-422C-9E55-1C97E7A1DDBC}" type="presParOf" srcId="{803C00C8-31EF-4256-B664-971CDA4BDB5F}" destId="{B6567A21-8666-4BCD-927E-65BCB0F3023E}" srcOrd="1" destOrd="0" presId="urn:microsoft.com/office/officeart/2005/8/layout/orgChart1"/>
    <dgm:cxn modelId="{0113A6BA-D45E-437B-AB09-E04C59660261}" type="presParOf" srcId="{803C00C8-31EF-4256-B664-971CDA4BDB5F}" destId="{14742211-66C9-47FE-A20F-A07FC1C69C0F}" srcOrd="2" destOrd="0" presId="urn:microsoft.com/office/officeart/2005/8/layout/orgChart1"/>
    <dgm:cxn modelId="{A40B3A38-ACF4-4B8B-9A24-FF1CBA7A22B5}" type="presParOf" srcId="{84B98399-58C9-46F1-BB0E-1EF7B635286F}" destId="{ECED47EA-2DB0-4919-833E-BBD54E88658E}" srcOrd="4" destOrd="0" presId="urn:microsoft.com/office/officeart/2005/8/layout/orgChart1"/>
    <dgm:cxn modelId="{9AD9E709-6EA6-4AEA-8BBB-979DD48C2BCC}" type="presParOf" srcId="{84B98399-58C9-46F1-BB0E-1EF7B635286F}" destId="{99478D7C-5FD6-44B0-AC55-511F1268E00F}" srcOrd="5" destOrd="0" presId="urn:microsoft.com/office/officeart/2005/8/layout/orgChart1"/>
    <dgm:cxn modelId="{EA9EE66D-7243-48EE-8314-309EB26FB2D6}" type="presParOf" srcId="{99478D7C-5FD6-44B0-AC55-511F1268E00F}" destId="{0F180140-05C1-46A0-B471-A96A8B090DFA}" srcOrd="0" destOrd="0" presId="urn:microsoft.com/office/officeart/2005/8/layout/orgChart1"/>
    <dgm:cxn modelId="{1576C11A-84D3-4B0C-A737-823C2E1CC1DC}" type="presParOf" srcId="{0F180140-05C1-46A0-B471-A96A8B090DFA}" destId="{59200F9C-94A8-4990-BF39-B25B10830B11}" srcOrd="0" destOrd="0" presId="urn:microsoft.com/office/officeart/2005/8/layout/orgChart1"/>
    <dgm:cxn modelId="{AAC632F7-CDAC-46F3-8470-5AEDBE7E39F2}" type="presParOf" srcId="{0F180140-05C1-46A0-B471-A96A8B090DFA}" destId="{D00B5D5B-817F-40E8-BE06-B2988D2D77B4}" srcOrd="1" destOrd="0" presId="urn:microsoft.com/office/officeart/2005/8/layout/orgChart1"/>
    <dgm:cxn modelId="{76931269-785D-4F30-A29B-757EAB970596}" type="presParOf" srcId="{99478D7C-5FD6-44B0-AC55-511F1268E00F}" destId="{4FDCFA7A-FDC0-41D5-92CC-004AA0D5EA55}" srcOrd="1" destOrd="0" presId="urn:microsoft.com/office/officeart/2005/8/layout/orgChart1"/>
    <dgm:cxn modelId="{7AA84B6B-E0AD-475D-BCB7-8EF067A3E92A}" type="presParOf" srcId="{99478D7C-5FD6-44B0-AC55-511F1268E00F}" destId="{4215ADE1-E2EA-46FB-99EB-05620567DD9D}" srcOrd="2" destOrd="0" presId="urn:microsoft.com/office/officeart/2005/8/layout/orgChart1"/>
    <dgm:cxn modelId="{10226932-1842-4835-9F39-B83F8DA75592}" type="presParOf" srcId="{C10D4D01-4802-40D6-8F1E-E4376D1DD3AA}" destId="{9276C68A-0C14-4D9B-9DD7-720320242804}" srcOrd="2" destOrd="0" presId="urn:microsoft.com/office/officeart/2005/8/layout/orgChart1"/>
    <dgm:cxn modelId="{CCCE8C3C-EC29-4639-9468-BE5BF59EC284}" type="presParOf" srcId="{C8D1D1D7-D6DE-4504-8041-94E50CB8547F}" destId="{23FFCC0F-00D5-4A4D-9589-6E0D690D017E}" srcOrd="2" destOrd="0" presId="urn:microsoft.com/office/officeart/2005/8/layout/orgChart1"/>
    <dgm:cxn modelId="{1698FCB9-609C-4F1A-8839-309354B41441}" type="presParOf" srcId="{C8D1D1D7-D6DE-4504-8041-94E50CB8547F}" destId="{3D749846-4D10-48A7-A424-28873792299C}" srcOrd="3" destOrd="0" presId="urn:microsoft.com/office/officeart/2005/8/layout/orgChart1"/>
    <dgm:cxn modelId="{090671C0-F222-49F3-ACEA-B3420B3459A7}" type="presParOf" srcId="{3D749846-4D10-48A7-A424-28873792299C}" destId="{F6CE8416-AFF0-434E-BC7D-6106F53F9F5F}" srcOrd="0" destOrd="0" presId="urn:microsoft.com/office/officeart/2005/8/layout/orgChart1"/>
    <dgm:cxn modelId="{A6A297A9-7C31-4D40-9E2C-9A5FC212B77B}" type="presParOf" srcId="{F6CE8416-AFF0-434E-BC7D-6106F53F9F5F}" destId="{0F157DE8-A02F-4721-9821-E5164613C659}" srcOrd="0" destOrd="0" presId="urn:microsoft.com/office/officeart/2005/8/layout/orgChart1"/>
    <dgm:cxn modelId="{97B903D8-97DB-4079-9C67-A19C2BD940D2}" type="presParOf" srcId="{F6CE8416-AFF0-434E-BC7D-6106F53F9F5F}" destId="{66063A10-7DAB-4DDC-9882-AA5C793C314E}" srcOrd="1" destOrd="0" presId="urn:microsoft.com/office/officeart/2005/8/layout/orgChart1"/>
    <dgm:cxn modelId="{A0D510AB-BE99-49B0-A4F1-DD105FFD4FFD}" type="presParOf" srcId="{3D749846-4D10-48A7-A424-28873792299C}" destId="{980146CD-A810-4897-A313-FC870FFF2412}" srcOrd="1" destOrd="0" presId="urn:microsoft.com/office/officeart/2005/8/layout/orgChart1"/>
    <dgm:cxn modelId="{C99C25C9-FDE3-442B-BC41-016F0763C505}" type="presParOf" srcId="{980146CD-A810-4897-A313-FC870FFF2412}" destId="{56991DFB-89B2-4838-B3D6-C69F9E36636F}" srcOrd="0" destOrd="0" presId="urn:microsoft.com/office/officeart/2005/8/layout/orgChart1"/>
    <dgm:cxn modelId="{E49759F9-2759-4A97-B3B8-FBDD0A5BE734}" type="presParOf" srcId="{980146CD-A810-4897-A313-FC870FFF2412}" destId="{D879EF00-9124-4A6B-B7E7-1902B1602E75}" srcOrd="1" destOrd="0" presId="urn:microsoft.com/office/officeart/2005/8/layout/orgChart1"/>
    <dgm:cxn modelId="{65522123-5212-41C2-BF6B-EF22EC89FD5C}" type="presParOf" srcId="{D879EF00-9124-4A6B-B7E7-1902B1602E75}" destId="{93BFC3C3-F1DF-4CC5-8910-5C962CC39DB8}" srcOrd="0" destOrd="0" presId="urn:microsoft.com/office/officeart/2005/8/layout/orgChart1"/>
    <dgm:cxn modelId="{DC6FE479-89DC-48A4-907A-7B3AC2632134}" type="presParOf" srcId="{93BFC3C3-F1DF-4CC5-8910-5C962CC39DB8}" destId="{8BAEC84B-8747-4C93-825E-7412D668177F}" srcOrd="0" destOrd="0" presId="urn:microsoft.com/office/officeart/2005/8/layout/orgChart1"/>
    <dgm:cxn modelId="{7D12AADE-9CB5-4B0D-83ED-C7EE852EEF49}" type="presParOf" srcId="{93BFC3C3-F1DF-4CC5-8910-5C962CC39DB8}" destId="{6D942676-2FFD-4C36-A471-524057F9C52C}" srcOrd="1" destOrd="0" presId="urn:microsoft.com/office/officeart/2005/8/layout/orgChart1"/>
    <dgm:cxn modelId="{0E71416A-2FD9-4ACE-802A-3A725031CE62}" type="presParOf" srcId="{D879EF00-9124-4A6B-B7E7-1902B1602E75}" destId="{7DB7B063-1138-4FA9-9AC9-96C6777FB106}" srcOrd="1" destOrd="0" presId="urn:microsoft.com/office/officeart/2005/8/layout/orgChart1"/>
    <dgm:cxn modelId="{2DFBE01D-F510-4D3D-B2C3-56CC0CC8A5E2}" type="presParOf" srcId="{D879EF00-9124-4A6B-B7E7-1902B1602E75}" destId="{49BA8D73-CEDE-419A-BC2B-7C498225409A}" srcOrd="2" destOrd="0" presId="urn:microsoft.com/office/officeart/2005/8/layout/orgChart1"/>
    <dgm:cxn modelId="{53D023D0-350A-45FB-A296-C3EBF03C0C16}" type="presParOf" srcId="{980146CD-A810-4897-A313-FC870FFF2412}" destId="{A38391EC-557F-4773-83C8-0082D41FB357}" srcOrd="2" destOrd="0" presId="urn:microsoft.com/office/officeart/2005/8/layout/orgChart1"/>
    <dgm:cxn modelId="{5C77433B-71AA-4307-B728-BC3BB6F2CF60}" type="presParOf" srcId="{980146CD-A810-4897-A313-FC870FFF2412}" destId="{706CFE09-29DF-4405-9479-B68762AE0C7B}" srcOrd="3" destOrd="0" presId="urn:microsoft.com/office/officeart/2005/8/layout/orgChart1"/>
    <dgm:cxn modelId="{524242EE-3B54-4741-A62A-F1676977D784}" type="presParOf" srcId="{706CFE09-29DF-4405-9479-B68762AE0C7B}" destId="{29C6717D-E4F4-4948-8565-5B085FCFA74A}" srcOrd="0" destOrd="0" presId="urn:microsoft.com/office/officeart/2005/8/layout/orgChart1"/>
    <dgm:cxn modelId="{285F9831-98DA-446B-84F2-6195C48D86E9}" type="presParOf" srcId="{29C6717D-E4F4-4948-8565-5B085FCFA74A}" destId="{675A1D3B-05B0-4DA5-810A-B4FD836B2539}" srcOrd="0" destOrd="0" presId="urn:microsoft.com/office/officeart/2005/8/layout/orgChart1"/>
    <dgm:cxn modelId="{A44256F4-58A2-4D11-A522-42B5F0334F5C}" type="presParOf" srcId="{29C6717D-E4F4-4948-8565-5B085FCFA74A}" destId="{B06E1F94-07C7-4DCF-B66E-A35939A0D98D}" srcOrd="1" destOrd="0" presId="urn:microsoft.com/office/officeart/2005/8/layout/orgChart1"/>
    <dgm:cxn modelId="{80513FA3-C6B5-407D-B60D-A6DB39B0B8FB}" type="presParOf" srcId="{706CFE09-29DF-4405-9479-B68762AE0C7B}" destId="{6269B458-DC81-4ED5-B1C8-6D8F14E4EEDB}" srcOrd="1" destOrd="0" presId="urn:microsoft.com/office/officeart/2005/8/layout/orgChart1"/>
    <dgm:cxn modelId="{B8B790CD-C0E6-4882-BE0F-F5103D5E506B}" type="presParOf" srcId="{706CFE09-29DF-4405-9479-B68762AE0C7B}" destId="{D14156A5-DBDD-45DB-83E8-40DDFAD43B17}" srcOrd="2" destOrd="0" presId="urn:microsoft.com/office/officeart/2005/8/layout/orgChart1"/>
    <dgm:cxn modelId="{2AE41883-21F8-45D7-BD68-20D714994714}" type="presParOf" srcId="{980146CD-A810-4897-A313-FC870FFF2412}" destId="{BD790F29-1368-4B6C-85F0-EAA782C216FE}" srcOrd="4" destOrd="0" presId="urn:microsoft.com/office/officeart/2005/8/layout/orgChart1"/>
    <dgm:cxn modelId="{90BF362C-54C3-4A11-A0D4-FE20D36B3D04}" type="presParOf" srcId="{980146CD-A810-4897-A313-FC870FFF2412}" destId="{A815C4D6-E1B2-4EFC-8CA7-E48DCCFC7436}" srcOrd="5" destOrd="0" presId="urn:microsoft.com/office/officeart/2005/8/layout/orgChart1"/>
    <dgm:cxn modelId="{13F37376-2A19-450E-9543-E65061475F3B}" type="presParOf" srcId="{A815C4D6-E1B2-4EFC-8CA7-E48DCCFC7436}" destId="{8ACD6E4B-6229-4D7D-B6B8-BFE9C928739B}" srcOrd="0" destOrd="0" presId="urn:microsoft.com/office/officeart/2005/8/layout/orgChart1"/>
    <dgm:cxn modelId="{953CA98D-BC19-41FD-909C-7B4F6F0170EA}" type="presParOf" srcId="{8ACD6E4B-6229-4D7D-B6B8-BFE9C928739B}" destId="{54C894EA-4E5B-4B76-B4A7-63DD5347B08B}" srcOrd="0" destOrd="0" presId="urn:microsoft.com/office/officeart/2005/8/layout/orgChart1"/>
    <dgm:cxn modelId="{4A0C0102-CBB5-449D-A804-B1AE1211488C}" type="presParOf" srcId="{8ACD6E4B-6229-4D7D-B6B8-BFE9C928739B}" destId="{B6E02740-45D0-4EC9-859F-4D6745B2B1A3}" srcOrd="1" destOrd="0" presId="urn:microsoft.com/office/officeart/2005/8/layout/orgChart1"/>
    <dgm:cxn modelId="{EAAB8AB2-AF25-46E8-8C4A-E08CD8FA0955}" type="presParOf" srcId="{A815C4D6-E1B2-4EFC-8CA7-E48DCCFC7436}" destId="{72F790C2-A516-4A1A-93AB-60E5C0C89119}" srcOrd="1" destOrd="0" presId="urn:microsoft.com/office/officeart/2005/8/layout/orgChart1"/>
    <dgm:cxn modelId="{9CD80AE9-1ABF-46A4-AAE3-62F3DCFC52F7}" type="presParOf" srcId="{A815C4D6-E1B2-4EFC-8CA7-E48DCCFC7436}" destId="{401F960D-CD8D-4E81-8142-AE9A8465F0CC}" srcOrd="2" destOrd="0" presId="urn:microsoft.com/office/officeart/2005/8/layout/orgChart1"/>
    <dgm:cxn modelId="{F1ABD356-70B4-40C4-94F8-6886E1B079FE}" type="presParOf" srcId="{980146CD-A810-4897-A313-FC870FFF2412}" destId="{ECC0EB94-4149-478F-85CC-1272D4008280}" srcOrd="6" destOrd="0" presId="urn:microsoft.com/office/officeart/2005/8/layout/orgChart1"/>
    <dgm:cxn modelId="{7F3DF4F6-6789-4596-91F5-4FF0DD705D82}" type="presParOf" srcId="{980146CD-A810-4897-A313-FC870FFF2412}" destId="{D91C1602-10A0-4B61-A2D0-D7A625D131B1}" srcOrd="7" destOrd="0" presId="urn:microsoft.com/office/officeart/2005/8/layout/orgChart1"/>
    <dgm:cxn modelId="{0B521887-972C-48FD-9BAD-D451E466CB54}" type="presParOf" srcId="{D91C1602-10A0-4B61-A2D0-D7A625D131B1}" destId="{95C69932-42E5-472D-BC27-74AA868D68B2}" srcOrd="0" destOrd="0" presId="urn:microsoft.com/office/officeart/2005/8/layout/orgChart1"/>
    <dgm:cxn modelId="{18911B7F-65C8-4DAB-BD64-8618C986DD02}" type="presParOf" srcId="{95C69932-42E5-472D-BC27-74AA868D68B2}" destId="{16A411B1-49AF-4B3A-AA48-AFE85268E1DA}" srcOrd="0" destOrd="0" presId="urn:microsoft.com/office/officeart/2005/8/layout/orgChart1"/>
    <dgm:cxn modelId="{F83BBBEF-71EE-4261-AC95-EDD8162E7035}" type="presParOf" srcId="{95C69932-42E5-472D-BC27-74AA868D68B2}" destId="{01240F11-922A-49C8-B62C-345B273E906A}" srcOrd="1" destOrd="0" presId="urn:microsoft.com/office/officeart/2005/8/layout/orgChart1"/>
    <dgm:cxn modelId="{0AD3C4B9-6CB2-432A-B8DF-265167F76954}" type="presParOf" srcId="{D91C1602-10A0-4B61-A2D0-D7A625D131B1}" destId="{396FB402-9BA1-4760-8C92-93A398A23F24}" srcOrd="1" destOrd="0" presId="urn:microsoft.com/office/officeart/2005/8/layout/orgChart1"/>
    <dgm:cxn modelId="{BBA50B28-1453-4F75-9EA1-30AF18BBA57B}" type="presParOf" srcId="{D91C1602-10A0-4B61-A2D0-D7A625D131B1}" destId="{6D611EDB-CB0C-45D5-9B54-5FD8D5F2C115}" srcOrd="2" destOrd="0" presId="urn:microsoft.com/office/officeart/2005/8/layout/orgChart1"/>
    <dgm:cxn modelId="{D9EE78A1-07D0-404C-B6DD-1D1937691B96}" type="presParOf" srcId="{980146CD-A810-4897-A313-FC870FFF2412}" destId="{90DDC790-6C31-4C61-8B52-9F91DFFE7E67}" srcOrd="8" destOrd="0" presId="urn:microsoft.com/office/officeart/2005/8/layout/orgChart1"/>
    <dgm:cxn modelId="{C980D510-A612-4B3B-B677-FC613A5199FD}" type="presParOf" srcId="{980146CD-A810-4897-A313-FC870FFF2412}" destId="{22133B9F-ADB8-4FC7-B9AE-D278064C2647}" srcOrd="9" destOrd="0" presId="urn:microsoft.com/office/officeart/2005/8/layout/orgChart1"/>
    <dgm:cxn modelId="{FE4C6B39-4AFB-490F-BFB8-0FDCD2F27DFC}" type="presParOf" srcId="{22133B9F-ADB8-4FC7-B9AE-D278064C2647}" destId="{13B9CE6F-6532-4AF7-A851-02E1D514BF56}" srcOrd="0" destOrd="0" presId="urn:microsoft.com/office/officeart/2005/8/layout/orgChart1"/>
    <dgm:cxn modelId="{D96BA4F1-737A-407A-86D9-896C4732EBAF}" type="presParOf" srcId="{13B9CE6F-6532-4AF7-A851-02E1D514BF56}" destId="{8271B30D-A5DC-4DAF-AEF7-02ADEC5296AF}" srcOrd="0" destOrd="0" presId="urn:microsoft.com/office/officeart/2005/8/layout/orgChart1"/>
    <dgm:cxn modelId="{D77B500E-D96B-48D3-8CE6-9DF8BF8C252C}" type="presParOf" srcId="{13B9CE6F-6532-4AF7-A851-02E1D514BF56}" destId="{A5805631-2B91-49C3-A58F-0BF556612EA0}" srcOrd="1" destOrd="0" presId="urn:microsoft.com/office/officeart/2005/8/layout/orgChart1"/>
    <dgm:cxn modelId="{CE3DB03E-22E5-4A78-AEF6-F9FF0310FDBE}" type="presParOf" srcId="{22133B9F-ADB8-4FC7-B9AE-D278064C2647}" destId="{C96375B5-6549-480A-A95B-47DC43140070}" srcOrd="1" destOrd="0" presId="urn:microsoft.com/office/officeart/2005/8/layout/orgChart1"/>
    <dgm:cxn modelId="{FAC9A3A0-4E20-4626-8992-CD2DA40E994A}" type="presParOf" srcId="{22133B9F-ADB8-4FC7-B9AE-D278064C2647}" destId="{A5CCCC8D-B766-4330-A21E-4D90687BCD93}" srcOrd="2" destOrd="0" presId="urn:microsoft.com/office/officeart/2005/8/layout/orgChart1"/>
    <dgm:cxn modelId="{D993F0C9-C481-4349-BC75-F1DA8C57A6BA}" type="presParOf" srcId="{980146CD-A810-4897-A313-FC870FFF2412}" destId="{4258D761-3B10-494A-8F56-0B1B2A1ABBD2}" srcOrd="10" destOrd="0" presId="urn:microsoft.com/office/officeart/2005/8/layout/orgChart1"/>
    <dgm:cxn modelId="{DC07D77F-9713-4156-9233-619E095DB113}" type="presParOf" srcId="{980146CD-A810-4897-A313-FC870FFF2412}" destId="{AF48849B-DFD6-4281-A669-FE050FB32F81}" srcOrd="11" destOrd="0" presId="urn:microsoft.com/office/officeart/2005/8/layout/orgChart1"/>
    <dgm:cxn modelId="{C099F02B-3C9E-4DFC-AD27-CCF2CAAEC869}" type="presParOf" srcId="{AF48849B-DFD6-4281-A669-FE050FB32F81}" destId="{8A2930A7-22E6-4429-88AB-A270347C9CEA}" srcOrd="0" destOrd="0" presId="urn:microsoft.com/office/officeart/2005/8/layout/orgChart1"/>
    <dgm:cxn modelId="{A3595E4E-43B5-44E5-8BD6-B4A032A1E740}" type="presParOf" srcId="{8A2930A7-22E6-4429-88AB-A270347C9CEA}" destId="{F5D9B517-3442-4E82-B4E7-A5DE6A5A99FA}" srcOrd="0" destOrd="0" presId="urn:microsoft.com/office/officeart/2005/8/layout/orgChart1"/>
    <dgm:cxn modelId="{FC137D32-98E9-4EDC-A621-0CA6B5195994}" type="presParOf" srcId="{8A2930A7-22E6-4429-88AB-A270347C9CEA}" destId="{45B45BCC-CA24-475C-9819-E0BF46FD66D4}" srcOrd="1" destOrd="0" presId="urn:microsoft.com/office/officeart/2005/8/layout/orgChart1"/>
    <dgm:cxn modelId="{3B1F199B-6A81-4493-9051-D29DAB3EE39E}" type="presParOf" srcId="{AF48849B-DFD6-4281-A669-FE050FB32F81}" destId="{36FDDE8C-5625-4AA8-BDA1-FD54102EB4F2}" srcOrd="1" destOrd="0" presId="urn:microsoft.com/office/officeart/2005/8/layout/orgChart1"/>
    <dgm:cxn modelId="{635BC8A1-A31A-48AF-A8A5-C2245D523E7A}" type="presParOf" srcId="{AF48849B-DFD6-4281-A669-FE050FB32F81}" destId="{26A7A929-D1E1-4188-8DF4-B25FCFD6EFD5}" srcOrd="2" destOrd="0" presId="urn:microsoft.com/office/officeart/2005/8/layout/orgChart1"/>
    <dgm:cxn modelId="{7C4A9D82-1070-40C4-BED5-2CD0CA12C3C2}" type="presParOf" srcId="{3D749846-4D10-48A7-A424-28873792299C}" destId="{571E11DB-B696-47D2-9E9E-A679AE328E08}" srcOrd="2" destOrd="0" presId="urn:microsoft.com/office/officeart/2005/8/layout/orgChart1"/>
    <dgm:cxn modelId="{99BCEBCA-B9EA-4828-9F9B-18A69323013C}" type="presParOf" srcId="{C8D1D1D7-D6DE-4504-8041-94E50CB8547F}" destId="{C7A22048-AC17-401C-98DF-BD749C17B741}" srcOrd="4" destOrd="0" presId="urn:microsoft.com/office/officeart/2005/8/layout/orgChart1"/>
    <dgm:cxn modelId="{6BB08323-457D-4330-A3FF-6F47BF407CF3}" type="presParOf" srcId="{C8D1D1D7-D6DE-4504-8041-94E50CB8547F}" destId="{E6F0A5F1-F57C-4AD2-8DF8-434523627287}" srcOrd="5" destOrd="0" presId="urn:microsoft.com/office/officeart/2005/8/layout/orgChart1"/>
    <dgm:cxn modelId="{1B8DEE1C-D08D-48BB-865D-2BC74C8CC7C5}" type="presParOf" srcId="{E6F0A5F1-F57C-4AD2-8DF8-434523627287}" destId="{0EB9552B-4681-41BC-8E58-4CFD3C289D14}" srcOrd="0" destOrd="0" presId="urn:microsoft.com/office/officeart/2005/8/layout/orgChart1"/>
    <dgm:cxn modelId="{913276B9-CB84-45C8-B2A4-468E03ECD10F}" type="presParOf" srcId="{0EB9552B-4681-41BC-8E58-4CFD3C289D14}" destId="{247834D6-FB37-4D5A-BFE8-B14F594C74F2}" srcOrd="0" destOrd="0" presId="urn:microsoft.com/office/officeart/2005/8/layout/orgChart1"/>
    <dgm:cxn modelId="{ADD894FD-32CF-434D-A475-FA7DA5173A46}" type="presParOf" srcId="{0EB9552B-4681-41BC-8E58-4CFD3C289D14}" destId="{160F286E-5F12-4041-8C63-B41AB6A84ED2}" srcOrd="1" destOrd="0" presId="urn:microsoft.com/office/officeart/2005/8/layout/orgChart1"/>
    <dgm:cxn modelId="{EE3F1235-A785-41C8-9F7E-80C7C4EFD53F}" type="presParOf" srcId="{E6F0A5F1-F57C-4AD2-8DF8-434523627287}" destId="{A2A57665-A027-4BE0-A914-294EBD230E58}" srcOrd="1" destOrd="0" presId="urn:microsoft.com/office/officeart/2005/8/layout/orgChart1"/>
    <dgm:cxn modelId="{DC1B29F3-5384-4F92-B9FB-B5D5730C7258}" type="presParOf" srcId="{A2A57665-A027-4BE0-A914-294EBD230E58}" destId="{A2FAB09A-F4A3-4251-95B7-13EBE2EC4187}" srcOrd="0" destOrd="0" presId="urn:microsoft.com/office/officeart/2005/8/layout/orgChart1"/>
    <dgm:cxn modelId="{DB2B5A5A-E100-45E1-B61E-4D82199E2B35}" type="presParOf" srcId="{A2A57665-A027-4BE0-A914-294EBD230E58}" destId="{04F9898C-AFA8-4B01-8A71-856BECB37F4B}" srcOrd="1" destOrd="0" presId="urn:microsoft.com/office/officeart/2005/8/layout/orgChart1"/>
    <dgm:cxn modelId="{5A62678F-D37F-4046-91B2-DB5115F05EA7}" type="presParOf" srcId="{04F9898C-AFA8-4B01-8A71-856BECB37F4B}" destId="{C2E9CD0B-3521-43E3-A4B3-64B01911224B}" srcOrd="0" destOrd="0" presId="urn:microsoft.com/office/officeart/2005/8/layout/orgChart1"/>
    <dgm:cxn modelId="{EA92DAFB-21B2-41FB-A270-38D312581259}" type="presParOf" srcId="{C2E9CD0B-3521-43E3-A4B3-64B01911224B}" destId="{EBC08023-9774-4797-8FBF-10BB3C4D4740}" srcOrd="0" destOrd="0" presId="urn:microsoft.com/office/officeart/2005/8/layout/orgChart1"/>
    <dgm:cxn modelId="{E690B183-C2E6-497F-9C4B-CCF650BEBBB7}" type="presParOf" srcId="{C2E9CD0B-3521-43E3-A4B3-64B01911224B}" destId="{841AD163-05DE-4253-8EEF-D58ED517A84D}" srcOrd="1" destOrd="0" presId="urn:microsoft.com/office/officeart/2005/8/layout/orgChart1"/>
    <dgm:cxn modelId="{9240BF3B-BCF3-4540-B96C-787AFA03F94A}" type="presParOf" srcId="{04F9898C-AFA8-4B01-8A71-856BECB37F4B}" destId="{E0562C26-D33C-4475-9FB7-AE5B7211BC99}" srcOrd="1" destOrd="0" presId="urn:microsoft.com/office/officeart/2005/8/layout/orgChart1"/>
    <dgm:cxn modelId="{3A1CCCFC-97E8-4AA1-8314-0D48EE693393}" type="presParOf" srcId="{04F9898C-AFA8-4B01-8A71-856BECB37F4B}" destId="{2D80A8B8-0FCF-4E0E-BA7D-B2FB46E995D7}" srcOrd="2" destOrd="0" presId="urn:microsoft.com/office/officeart/2005/8/layout/orgChart1"/>
    <dgm:cxn modelId="{5F1F9CAC-B3AA-4234-9866-D26E2B0003E4}" type="presParOf" srcId="{A2A57665-A027-4BE0-A914-294EBD230E58}" destId="{97102E3C-B59E-4B5F-AAF2-0C08521F4023}" srcOrd="2" destOrd="0" presId="urn:microsoft.com/office/officeart/2005/8/layout/orgChart1"/>
    <dgm:cxn modelId="{6253D637-3C1E-4612-AA52-FAC9596DD692}" type="presParOf" srcId="{A2A57665-A027-4BE0-A914-294EBD230E58}" destId="{685587F7-9280-4599-952A-EFA47E8563FA}" srcOrd="3" destOrd="0" presId="urn:microsoft.com/office/officeart/2005/8/layout/orgChart1"/>
    <dgm:cxn modelId="{A6953966-4AE0-493F-B05A-ED0179AFB95A}" type="presParOf" srcId="{685587F7-9280-4599-952A-EFA47E8563FA}" destId="{FD0D0140-EB36-4C6C-8462-CA06281AAE15}" srcOrd="0" destOrd="0" presId="urn:microsoft.com/office/officeart/2005/8/layout/orgChart1"/>
    <dgm:cxn modelId="{A40347D1-1DBC-4B01-AB10-1D0B1FD1203C}" type="presParOf" srcId="{FD0D0140-EB36-4C6C-8462-CA06281AAE15}" destId="{8AEB31F6-1D67-49CE-B251-5A1C96D2652F}" srcOrd="0" destOrd="0" presId="urn:microsoft.com/office/officeart/2005/8/layout/orgChart1"/>
    <dgm:cxn modelId="{8E390C83-99B9-4125-9BBF-A389B4BFFB58}" type="presParOf" srcId="{FD0D0140-EB36-4C6C-8462-CA06281AAE15}" destId="{F7B68EBE-5177-475D-9340-0BEB280C3F43}" srcOrd="1" destOrd="0" presId="urn:microsoft.com/office/officeart/2005/8/layout/orgChart1"/>
    <dgm:cxn modelId="{19EFF8ED-87E3-4BA6-8C21-F3264E1171F0}" type="presParOf" srcId="{685587F7-9280-4599-952A-EFA47E8563FA}" destId="{136D8239-1DF0-416D-B856-F3A9F58BC6C8}" srcOrd="1" destOrd="0" presId="urn:microsoft.com/office/officeart/2005/8/layout/orgChart1"/>
    <dgm:cxn modelId="{71B76D64-AB9B-447F-88DB-7FD56297F7F3}" type="presParOf" srcId="{685587F7-9280-4599-952A-EFA47E8563FA}" destId="{C2BBE629-FB7D-4FF4-966B-8783E4CC4140}" srcOrd="2" destOrd="0" presId="urn:microsoft.com/office/officeart/2005/8/layout/orgChart1"/>
    <dgm:cxn modelId="{BE60D2CC-F843-4EF2-B512-ED8A8FC3146D}" type="presParOf" srcId="{A2A57665-A027-4BE0-A914-294EBD230E58}" destId="{3930D9B9-DA99-4ACB-BFA9-44E59C3A548B}" srcOrd="4" destOrd="0" presId="urn:microsoft.com/office/officeart/2005/8/layout/orgChart1"/>
    <dgm:cxn modelId="{93252534-5917-4377-AC8E-93FEA69BBDDA}" type="presParOf" srcId="{A2A57665-A027-4BE0-A914-294EBD230E58}" destId="{5C7C2BD8-8908-4F5E-93E9-02E2911B6475}" srcOrd="5" destOrd="0" presId="urn:microsoft.com/office/officeart/2005/8/layout/orgChart1"/>
    <dgm:cxn modelId="{F73E8AAE-757E-4823-B1F5-B573AC89757C}" type="presParOf" srcId="{5C7C2BD8-8908-4F5E-93E9-02E2911B6475}" destId="{648D7025-3CE4-45F4-9B93-D6A9C420966E}" srcOrd="0" destOrd="0" presId="urn:microsoft.com/office/officeart/2005/8/layout/orgChart1"/>
    <dgm:cxn modelId="{33056FE7-3541-4053-8B6A-A85508F99C97}" type="presParOf" srcId="{648D7025-3CE4-45F4-9B93-D6A9C420966E}" destId="{9A1FC157-C68B-4DAB-9BE4-119FAD6D9E1E}" srcOrd="0" destOrd="0" presId="urn:microsoft.com/office/officeart/2005/8/layout/orgChart1"/>
    <dgm:cxn modelId="{2E57161C-3599-4064-BC3F-6F5073B98246}" type="presParOf" srcId="{648D7025-3CE4-45F4-9B93-D6A9C420966E}" destId="{3C698573-9DC6-4B60-A2AF-ACA8EEF92200}" srcOrd="1" destOrd="0" presId="urn:microsoft.com/office/officeart/2005/8/layout/orgChart1"/>
    <dgm:cxn modelId="{8E15A9D5-C4EE-4A02-958E-8080E1624A3C}" type="presParOf" srcId="{5C7C2BD8-8908-4F5E-93E9-02E2911B6475}" destId="{7B3D8602-BD52-4ECF-93CA-E46E1310320A}" srcOrd="1" destOrd="0" presId="urn:microsoft.com/office/officeart/2005/8/layout/orgChart1"/>
    <dgm:cxn modelId="{A4356C32-CA93-4EAE-8FF9-2FA3B3F3EF23}" type="presParOf" srcId="{5C7C2BD8-8908-4F5E-93E9-02E2911B6475}" destId="{E89E434B-C6DF-4C69-B499-E68DBD183D6F}" srcOrd="2" destOrd="0" presId="urn:microsoft.com/office/officeart/2005/8/layout/orgChart1"/>
    <dgm:cxn modelId="{C60F7CEF-10A9-477B-A7B9-376AD4ADBF28}" type="presParOf" srcId="{A2A57665-A027-4BE0-A914-294EBD230E58}" destId="{F3983B73-AD09-4D8E-BF22-F39627AC39B2}" srcOrd="6" destOrd="0" presId="urn:microsoft.com/office/officeart/2005/8/layout/orgChart1"/>
    <dgm:cxn modelId="{064C8E97-EFBC-415C-AC8E-5AEE996ECAE5}" type="presParOf" srcId="{A2A57665-A027-4BE0-A914-294EBD230E58}" destId="{26E5E86B-82A1-4DCA-9F89-4CEFDE63C765}" srcOrd="7" destOrd="0" presId="urn:microsoft.com/office/officeart/2005/8/layout/orgChart1"/>
    <dgm:cxn modelId="{E3BB9F67-FF45-4ECE-9EA5-A3E639261C3B}" type="presParOf" srcId="{26E5E86B-82A1-4DCA-9F89-4CEFDE63C765}" destId="{F46EADF1-8892-46D0-8C03-4B439D2ED35D}" srcOrd="0" destOrd="0" presId="urn:microsoft.com/office/officeart/2005/8/layout/orgChart1"/>
    <dgm:cxn modelId="{7DEA40F0-D3EB-478D-B924-F88FE56CE5BB}" type="presParOf" srcId="{F46EADF1-8892-46D0-8C03-4B439D2ED35D}" destId="{527A64F6-1619-49B6-B832-D1C510DCC2A1}" srcOrd="0" destOrd="0" presId="urn:microsoft.com/office/officeart/2005/8/layout/orgChart1"/>
    <dgm:cxn modelId="{05011DAE-5020-46F7-BFDB-CF1937AE6873}" type="presParOf" srcId="{F46EADF1-8892-46D0-8C03-4B439D2ED35D}" destId="{9BEB6395-7F54-41F9-99C5-13EB336DC5A2}" srcOrd="1" destOrd="0" presId="urn:microsoft.com/office/officeart/2005/8/layout/orgChart1"/>
    <dgm:cxn modelId="{651F54A6-EDF5-4764-BB49-FF70DEFA7A2F}" type="presParOf" srcId="{26E5E86B-82A1-4DCA-9F89-4CEFDE63C765}" destId="{89EB9EC7-165F-4B03-986E-EA7CD60341F8}" srcOrd="1" destOrd="0" presId="urn:microsoft.com/office/officeart/2005/8/layout/orgChart1"/>
    <dgm:cxn modelId="{D248AE3A-FB3D-4282-B58B-87EF68E66936}" type="presParOf" srcId="{26E5E86B-82A1-4DCA-9F89-4CEFDE63C765}" destId="{A87A39F1-328A-4651-AF3D-C7A58DBCFE5A}" srcOrd="2" destOrd="0" presId="urn:microsoft.com/office/officeart/2005/8/layout/orgChart1"/>
    <dgm:cxn modelId="{55F0575F-9CF4-4F4C-998B-F6985F8297B0}" type="presParOf" srcId="{A2A57665-A027-4BE0-A914-294EBD230E58}" destId="{DB134217-60D9-428B-99F3-133A99589FBC}" srcOrd="8" destOrd="0" presId="urn:microsoft.com/office/officeart/2005/8/layout/orgChart1"/>
    <dgm:cxn modelId="{3BA32266-6FAD-4A0F-AA82-7DEB8B7B02B4}" type="presParOf" srcId="{A2A57665-A027-4BE0-A914-294EBD230E58}" destId="{80FFA7E4-68AF-43F0-9756-9D279D8ED56F}" srcOrd="9" destOrd="0" presId="urn:microsoft.com/office/officeart/2005/8/layout/orgChart1"/>
    <dgm:cxn modelId="{8B8D0B32-A995-44BD-A370-1295ECE9A607}" type="presParOf" srcId="{80FFA7E4-68AF-43F0-9756-9D279D8ED56F}" destId="{65B796D3-BF0C-473E-8E66-4A94C9907A61}" srcOrd="0" destOrd="0" presId="urn:microsoft.com/office/officeart/2005/8/layout/orgChart1"/>
    <dgm:cxn modelId="{9CD12EBD-E827-4E37-9F87-10BB11FB561A}" type="presParOf" srcId="{65B796D3-BF0C-473E-8E66-4A94C9907A61}" destId="{30652F11-8A1F-4C71-8225-CE6D5FE6AA95}" srcOrd="0" destOrd="0" presId="urn:microsoft.com/office/officeart/2005/8/layout/orgChart1"/>
    <dgm:cxn modelId="{63ED98F6-71D9-44B0-9F59-2EC08E12687B}" type="presParOf" srcId="{65B796D3-BF0C-473E-8E66-4A94C9907A61}" destId="{FB341DA7-5171-441E-9425-957C7838E4AD}" srcOrd="1" destOrd="0" presId="urn:microsoft.com/office/officeart/2005/8/layout/orgChart1"/>
    <dgm:cxn modelId="{AF3BCB55-CFB6-4279-BEF1-CE7CF694BC5F}" type="presParOf" srcId="{80FFA7E4-68AF-43F0-9756-9D279D8ED56F}" destId="{BDC501E7-0FE0-4385-A39C-1BDB30644EA0}" srcOrd="1" destOrd="0" presId="urn:microsoft.com/office/officeart/2005/8/layout/orgChart1"/>
    <dgm:cxn modelId="{3C1B6ED8-7355-4238-A7AE-DF22013EF3CB}" type="presParOf" srcId="{80FFA7E4-68AF-43F0-9756-9D279D8ED56F}" destId="{834C3678-B7F8-4102-8C38-A48D765AF4BD}" srcOrd="2" destOrd="0" presId="urn:microsoft.com/office/officeart/2005/8/layout/orgChart1"/>
    <dgm:cxn modelId="{1FF51B35-D46B-4C93-80F6-8B73E1E3D08B}" type="presParOf" srcId="{A2A57665-A027-4BE0-A914-294EBD230E58}" destId="{577CAF96-9543-4C11-BDD0-B757821AE45B}" srcOrd="10" destOrd="0" presId="urn:microsoft.com/office/officeart/2005/8/layout/orgChart1"/>
    <dgm:cxn modelId="{F1C77C05-A94B-4251-B28D-C15CF6CCF043}" type="presParOf" srcId="{A2A57665-A027-4BE0-A914-294EBD230E58}" destId="{759A7FD2-215C-4AB6-BA50-8CEAA5542BDD}" srcOrd="11" destOrd="0" presId="urn:microsoft.com/office/officeart/2005/8/layout/orgChart1"/>
    <dgm:cxn modelId="{28A0F71E-B46D-4B6A-8CFA-1E2CB746DDAE}" type="presParOf" srcId="{759A7FD2-215C-4AB6-BA50-8CEAA5542BDD}" destId="{2001AD38-F3F2-4E13-9D3E-16B2BDB18F05}" srcOrd="0" destOrd="0" presId="urn:microsoft.com/office/officeart/2005/8/layout/orgChart1"/>
    <dgm:cxn modelId="{6D0A6D08-9100-4197-BD64-2317E859806B}" type="presParOf" srcId="{2001AD38-F3F2-4E13-9D3E-16B2BDB18F05}" destId="{5BA7F6C4-B752-4CD6-AEDB-3C0A4310CD37}" srcOrd="0" destOrd="0" presId="urn:microsoft.com/office/officeart/2005/8/layout/orgChart1"/>
    <dgm:cxn modelId="{EBC30898-0DD5-47F3-8D6A-58FF4207FDD7}" type="presParOf" srcId="{2001AD38-F3F2-4E13-9D3E-16B2BDB18F05}" destId="{E6144C8C-6156-4834-B993-CE59CD0BDC0D}" srcOrd="1" destOrd="0" presId="urn:microsoft.com/office/officeart/2005/8/layout/orgChart1"/>
    <dgm:cxn modelId="{8731494D-5164-455F-A884-21809F40C19B}" type="presParOf" srcId="{759A7FD2-215C-4AB6-BA50-8CEAA5542BDD}" destId="{947AFD7D-C643-4D86-A083-8338304ACD92}" srcOrd="1" destOrd="0" presId="urn:microsoft.com/office/officeart/2005/8/layout/orgChart1"/>
    <dgm:cxn modelId="{F9FE6898-0C15-43FC-99DE-76D94603887B}" type="presParOf" srcId="{759A7FD2-215C-4AB6-BA50-8CEAA5542BDD}" destId="{F3D8410E-2FEA-41D5-BFE0-D0D01DB4FCD1}" srcOrd="2" destOrd="0" presId="urn:microsoft.com/office/officeart/2005/8/layout/orgChart1"/>
    <dgm:cxn modelId="{7C060FD6-C002-4284-8790-10C0DDBF5670}" type="presParOf" srcId="{A2A57665-A027-4BE0-A914-294EBD230E58}" destId="{0B41D693-5EAF-4CF7-97CF-01C4EC4E930B}" srcOrd="12" destOrd="0" presId="urn:microsoft.com/office/officeart/2005/8/layout/orgChart1"/>
    <dgm:cxn modelId="{3800082F-C0F7-482F-BDFE-6A61E585E597}" type="presParOf" srcId="{A2A57665-A027-4BE0-A914-294EBD230E58}" destId="{CE7DD291-1469-4D2D-BA88-A2656975C168}" srcOrd="13" destOrd="0" presId="urn:microsoft.com/office/officeart/2005/8/layout/orgChart1"/>
    <dgm:cxn modelId="{869DA1E5-BB42-4350-B979-34CB89B8AA91}" type="presParOf" srcId="{CE7DD291-1469-4D2D-BA88-A2656975C168}" destId="{0BE700E1-7B4C-49B8-AF3B-1FACD8DDC38F}" srcOrd="0" destOrd="0" presId="urn:microsoft.com/office/officeart/2005/8/layout/orgChart1"/>
    <dgm:cxn modelId="{0C267F5E-610E-4CC9-B3E2-BDC9E540FB18}" type="presParOf" srcId="{0BE700E1-7B4C-49B8-AF3B-1FACD8DDC38F}" destId="{6629EE31-3CD2-4E99-AC10-BF9DDE660CA5}" srcOrd="0" destOrd="0" presId="urn:microsoft.com/office/officeart/2005/8/layout/orgChart1"/>
    <dgm:cxn modelId="{1FF611C8-0B1A-4694-AE23-B86AC7671DAD}" type="presParOf" srcId="{0BE700E1-7B4C-49B8-AF3B-1FACD8DDC38F}" destId="{4D16C7DE-BF1C-441B-B614-C5811BE2C756}" srcOrd="1" destOrd="0" presId="urn:microsoft.com/office/officeart/2005/8/layout/orgChart1"/>
    <dgm:cxn modelId="{A5655FF8-BD3F-4502-BC63-838A20475ACB}" type="presParOf" srcId="{CE7DD291-1469-4D2D-BA88-A2656975C168}" destId="{D6DD32C4-8887-4B8E-B294-880E8F2ABB2B}" srcOrd="1" destOrd="0" presId="urn:microsoft.com/office/officeart/2005/8/layout/orgChart1"/>
    <dgm:cxn modelId="{E795ECFC-E94B-4B8E-9743-5F999FA82A80}" type="presParOf" srcId="{CE7DD291-1469-4D2D-BA88-A2656975C168}" destId="{E8CAF892-3A35-4775-8CBB-798F3E35A550}" srcOrd="2" destOrd="0" presId="urn:microsoft.com/office/officeart/2005/8/layout/orgChart1"/>
    <dgm:cxn modelId="{582132A3-E0C1-4663-8A87-D5A91726F99F}" type="presParOf" srcId="{E6F0A5F1-F57C-4AD2-8DF8-434523627287}" destId="{538DC9E7-B756-4A4F-BDF5-DD95C2AC5455}" srcOrd="2" destOrd="0" presId="urn:microsoft.com/office/officeart/2005/8/layout/orgChart1"/>
    <dgm:cxn modelId="{3360F2D6-3348-4100-861B-9723510BDC04}" type="presParOf" srcId="{C8D1D1D7-D6DE-4504-8041-94E50CB8547F}" destId="{533A1F88-4E2B-42B7-8116-79B4C82F5AA8}" srcOrd="6" destOrd="0" presId="urn:microsoft.com/office/officeart/2005/8/layout/orgChart1"/>
    <dgm:cxn modelId="{549BF6E6-E679-4AD8-A72F-3EDF1A280A21}" type="presParOf" srcId="{C8D1D1D7-D6DE-4504-8041-94E50CB8547F}" destId="{A1D9705F-AE36-4D51-B98F-02F7E49D69DF}" srcOrd="7" destOrd="0" presId="urn:microsoft.com/office/officeart/2005/8/layout/orgChart1"/>
    <dgm:cxn modelId="{06267426-57B1-4419-860F-77D180099450}" type="presParOf" srcId="{A1D9705F-AE36-4D51-B98F-02F7E49D69DF}" destId="{106877A4-CB0E-49E1-8977-F61B0582D934}" srcOrd="0" destOrd="0" presId="urn:microsoft.com/office/officeart/2005/8/layout/orgChart1"/>
    <dgm:cxn modelId="{86C5A6F0-EB73-4E4F-8829-69D8BA25AD89}" type="presParOf" srcId="{106877A4-CB0E-49E1-8977-F61B0582D934}" destId="{C83C6361-8C6B-488E-98CB-1DF81E5D3E3C}" srcOrd="0" destOrd="0" presId="urn:microsoft.com/office/officeart/2005/8/layout/orgChart1"/>
    <dgm:cxn modelId="{A75D44AB-E358-4834-8BDC-B5C765E3453A}" type="presParOf" srcId="{106877A4-CB0E-49E1-8977-F61B0582D934}" destId="{938771B6-67A5-43FC-BE12-30A140E6858A}" srcOrd="1" destOrd="0" presId="urn:microsoft.com/office/officeart/2005/8/layout/orgChart1"/>
    <dgm:cxn modelId="{02A8B897-AE47-47F5-904C-1CBD6C92C8DB}" type="presParOf" srcId="{A1D9705F-AE36-4D51-B98F-02F7E49D69DF}" destId="{5F5996BB-4649-43FB-9FDC-C2C29398B575}" srcOrd="1" destOrd="0" presId="urn:microsoft.com/office/officeart/2005/8/layout/orgChart1"/>
    <dgm:cxn modelId="{285EF40B-673A-4FE1-A1BB-3249DBAD0827}" type="presParOf" srcId="{5F5996BB-4649-43FB-9FDC-C2C29398B575}" destId="{49A8391A-744E-44C8-BA2D-E2DFE2A97471}" srcOrd="0" destOrd="0" presId="urn:microsoft.com/office/officeart/2005/8/layout/orgChart1"/>
    <dgm:cxn modelId="{7544F58B-BAF5-4080-9038-1FF59452F155}" type="presParOf" srcId="{5F5996BB-4649-43FB-9FDC-C2C29398B575}" destId="{98DDE96A-D1A7-4118-A539-84647BBC74C9}" srcOrd="1" destOrd="0" presId="urn:microsoft.com/office/officeart/2005/8/layout/orgChart1"/>
    <dgm:cxn modelId="{E41CECAF-997D-49DB-BC83-F9BBD1C5F4E5}" type="presParOf" srcId="{98DDE96A-D1A7-4118-A539-84647BBC74C9}" destId="{1BA3EBCD-A030-48A3-953C-ECEFCAFAE4E3}" srcOrd="0" destOrd="0" presId="urn:microsoft.com/office/officeart/2005/8/layout/orgChart1"/>
    <dgm:cxn modelId="{22617802-078F-411B-B487-B9CB194E3544}" type="presParOf" srcId="{1BA3EBCD-A030-48A3-953C-ECEFCAFAE4E3}" destId="{EC9C0F2B-B475-40CA-A8B8-68D929EA4CA5}" srcOrd="0" destOrd="0" presId="urn:microsoft.com/office/officeart/2005/8/layout/orgChart1"/>
    <dgm:cxn modelId="{A794C2AF-6E86-4071-92D2-F2A43036594E}" type="presParOf" srcId="{1BA3EBCD-A030-48A3-953C-ECEFCAFAE4E3}" destId="{ED073985-7D86-49D2-9890-84DA0BA794A2}" srcOrd="1" destOrd="0" presId="urn:microsoft.com/office/officeart/2005/8/layout/orgChart1"/>
    <dgm:cxn modelId="{C6C21939-F54C-4700-9C68-0CA9155095CA}" type="presParOf" srcId="{98DDE96A-D1A7-4118-A539-84647BBC74C9}" destId="{F666D4BB-9983-4AA4-A7A8-41E02D5BFC27}" srcOrd="1" destOrd="0" presId="urn:microsoft.com/office/officeart/2005/8/layout/orgChart1"/>
    <dgm:cxn modelId="{7E21E362-C2B3-4843-9325-61F7F9C9D76A}" type="presParOf" srcId="{98DDE96A-D1A7-4118-A539-84647BBC74C9}" destId="{4F0ABD5C-77D8-40CF-B7A7-F82B43DF59E9}" srcOrd="2" destOrd="0" presId="urn:microsoft.com/office/officeart/2005/8/layout/orgChart1"/>
    <dgm:cxn modelId="{348F1C33-FD60-4267-BE0F-6E51D8D5E517}" type="presParOf" srcId="{5F5996BB-4649-43FB-9FDC-C2C29398B575}" destId="{4FA720BD-4997-42A8-BABA-356B5DEAC16C}" srcOrd="2" destOrd="0" presId="urn:microsoft.com/office/officeart/2005/8/layout/orgChart1"/>
    <dgm:cxn modelId="{660A4489-7F08-4816-8ED6-ADBD163BF970}" type="presParOf" srcId="{5F5996BB-4649-43FB-9FDC-C2C29398B575}" destId="{A5C8DC66-FD81-4EA9-85A0-EA389B2BC136}" srcOrd="3" destOrd="0" presId="urn:microsoft.com/office/officeart/2005/8/layout/orgChart1"/>
    <dgm:cxn modelId="{B4135B51-B4F4-4BF6-8D35-0C9A7873AF96}" type="presParOf" srcId="{A5C8DC66-FD81-4EA9-85A0-EA389B2BC136}" destId="{0B2E52D3-8A4A-4005-A147-398212A7EEA9}" srcOrd="0" destOrd="0" presId="urn:microsoft.com/office/officeart/2005/8/layout/orgChart1"/>
    <dgm:cxn modelId="{5EDDCFDF-7131-465B-A80C-E9C8B3C1FDCC}" type="presParOf" srcId="{0B2E52D3-8A4A-4005-A147-398212A7EEA9}" destId="{D9B43B98-92BC-4B29-BB21-5E8EB4AD3758}" srcOrd="0" destOrd="0" presId="urn:microsoft.com/office/officeart/2005/8/layout/orgChart1"/>
    <dgm:cxn modelId="{E0713065-379F-449F-956D-9BEBE3E60411}" type="presParOf" srcId="{0B2E52D3-8A4A-4005-A147-398212A7EEA9}" destId="{B97B59AA-00F5-4558-804C-C2C846A4F386}" srcOrd="1" destOrd="0" presId="urn:microsoft.com/office/officeart/2005/8/layout/orgChart1"/>
    <dgm:cxn modelId="{7FC9EF60-C90E-469E-B572-2F1BEBCA1892}" type="presParOf" srcId="{A5C8DC66-FD81-4EA9-85A0-EA389B2BC136}" destId="{3E33CDFB-8C66-4DC6-BF64-DEA7CB1843E0}" srcOrd="1" destOrd="0" presId="urn:microsoft.com/office/officeart/2005/8/layout/orgChart1"/>
    <dgm:cxn modelId="{B63623F7-5033-4E82-8082-769EBDE12608}" type="presParOf" srcId="{A5C8DC66-FD81-4EA9-85A0-EA389B2BC136}" destId="{C228B7BF-1B5B-401E-8A73-E430D5823003}" srcOrd="2" destOrd="0" presId="urn:microsoft.com/office/officeart/2005/8/layout/orgChart1"/>
    <dgm:cxn modelId="{7DB82CF4-5F76-49DB-B7FD-2CE3A32B4831}" type="presParOf" srcId="{5F5996BB-4649-43FB-9FDC-C2C29398B575}" destId="{43A17B16-6C5A-4D43-B229-A8E7F500B841}" srcOrd="4" destOrd="0" presId="urn:microsoft.com/office/officeart/2005/8/layout/orgChart1"/>
    <dgm:cxn modelId="{80120049-8000-4099-B488-645885B3C29B}" type="presParOf" srcId="{5F5996BB-4649-43FB-9FDC-C2C29398B575}" destId="{9D3EC8F2-4D58-4CF1-8959-F0667E8A35A4}" srcOrd="5" destOrd="0" presId="urn:microsoft.com/office/officeart/2005/8/layout/orgChart1"/>
    <dgm:cxn modelId="{C59F1720-AA72-4070-87DB-1AE0EB12238D}" type="presParOf" srcId="{9D3EC8F2-4D58-4CF1-8959-F0667E8A35A4}" destId="{65C4637A-3CBD-42A6-951E-2FAAE1A3220D}" srcOrd="0" destOrd="0" presId="urn:microsoft.com/office/officeart/2005/8/layout/orgChart1"/>
    <dgm:cxn modelId="{751EDF68-C329-4AB8-A70B-2F0A039021D1}" type="presParOf" srcId="{65C4637A-3CBD-42A6-951E-2FAAE1A3220D}" destId="{253A1E56-DE35-4524-873B-F4220D301C09}" srcOrd="0" destOrd="0" presId="urn:microsoft.com/office/officeart/2005/8/layout/orgChart1"/>
    <dgm:cxn modelId="{9948B9E1-3DC1-431B-A061-A850BED2BF37}" type="presParOf" srcId="{65C4637A-3CBD-42A6-951E-2FAAE1A3220D}" destId="{E5D3C0AA-B535-4F46-96C8-9F389601DC15}" srcOrd="1" destOrd="0" presId="urn:microsoft.com/office/officeart/2005/8/layout/orgChart1"/>
    <dgm:cxn modelId="{A2D883B4-F834-4575-B7AD-1F6F828492F2}" type="presParOf" srcId="{9D3EC8F2-4D58-4CF1-8959-F0667E8A35A4}" destId="{E7470635-E227-49AC-93CC-CDDF911E0887}" srcOrd="1" destOrd="0" presId="urn:microsoft.com/office/officeart/2005/8/layout/orgChart1"/>
    <dgm:cxn modelId="{23677E4E-F916-4EA5-8E32-B1989626E0E9}" type="presParOf" srcId="{9D3EC8F2-4D58-4CF1-8959-F0667E8A35A4}" destId="{46184B19-9A9B-464D-BBF9-57B78E5E2A03}" srcOrd="2" destOrd="0" presId="urn:microsoft.com/office/officeart/2005/8/layout/orgChart1"/>
    <dgm:cxn modelId="{42D2B75E-9323-4E0E-816D-F2E3BA86193F}" type="presParOf" srcId="{5F5996BB-4649-43FB-9FDC-C2C29398B575}" destId="{5DB08324-8B80-4EB2-AB90-E264C9F78FB7}" srcOrd="6" destOrd="0" presId="urn:microsoft.com/office/officeart/2005/8/layout/orgChart1"/>
    <dgm:cxn modelId="{F11191A5-CC72-4F64-9DA9-6EC0B4D83716}" type="presParOf" srcId="{5F5996BB-4649-43FB-9FDC-C2C29398B575}" destId="{33EB668A-B227-401B-98FA-1A4520B3F553}" srcOrd="7" destOrd="0" presId="urn:microsoft.com/office/officeart/2005/8/layout/orgChart1"/>
    <dgm:cxn modelId="{63F0D8DF-7DF5-4ADD-A014-70CBBB16FF0E}" type="presParOf" srcId="{33EB668A-B227-401B-98FA-1A4520B3F553}" destId="{06766137-D542-46DA-8FAE-6C48E05703EF}" srcOrd="0" destOrd="0" presId="urn:microsoft.com/office/officeart/2005/8/layout/orgChart1"/>
    <dgm:cxn modelId="{51570DDB-18E3-4F50-AA0C-E47F195076EC}" type="presParOf" srcId="{06766137-D542-46DA-8FAE-6C48E05703EF}" destId="{B1E71FF7-6C37-462F-B591-7D72ABD28646}" srcOrd="0" destOrd="0" presId="urn:microsoft.com/office/officeart/2005/8/layout/orgChart1"/>
    <dgm:cxn modelId="{C57715C7-4FA8-43B7-B3EF-52ED9BAA6F69}" type="presParOf" srcId="{06766137-D542-46DA-8FAE-6C48E05703EF}" destId="{73D66F50-D9EB-4A21-B305-1454F1595825}" srcOrd="1" destOrd="0" presId="urn:microsoft.com/office/officeart/2005/8/layout/orgChart1"/>
    <dgm:cxn modelId="{F4D291BF-B4E4-40F3-8B3E-E5D275B57DEF}" type="presParOf" srcId="{33EB668A-B227-401B-98FA-1A4520B3F553}" destId="{8D725DE8-C2E5-441A-8363-AD00D3504626}" srcOrd="1" destOrd="0" presId="urn:microsoft.com/office/officeart/2005/8/layout/orgChart1"/>
    <dgm:cxn modelId="{4F8A00A8-90FD-4182-A53B-8F51BCF890EB}" type="presParOf" srcId="{33EB668A-B227-401B-98FA-1A4520B3F553}" destId="{93A1F3A2-3416-466D-B5DB-FD2360CD20C0}" srcOrd="2" destOrd="0" presId="urn:microsoft.com/office/officeart/2005/8/layout/orgChart1"/>
    <dgm:cxn modelId="{BC97E660-ACAF-43AA-B689-5BE6A3D21FCF}" type="presParOf" srcId="{5F5996BB-4649-43FB-9FDC-C2C29398B575}" destId="{5D053191-48BA-49C6-805B-69191C949F5C}" srcOrd="8" destOrd="0" presId="urn:microsoft.com/office/officeart/2005/8/layout/orgChart1"/>
    <dgm:cxn modelId="{5CAE57C3-4B8C-4619-B845-49FB814BC0F4}" type="presParOf" srcId="{5F5996BB-4649-43FB-9FDC-C2C29398B575}" destId="{F587AD52-A682-4585-87E7-871A82795313}" srcOrd="9" destOrd="0" presId="urn:microsoft.com/office/officeart/2005/8/layout/orgChart1"/>
    <dgm:cxn modelId="{A9FD4C71-EF8C-44CB-8396-942A12D949AC}" type="presParOf" srcId="{F587AD52-A682-4585-87E7-871A82795313}" destId="{2E597FC3-D2B8-4EF2-B4CD-0C35C4689C0F}" srcOrd="0" destOrd="0" presId="urn:microsoft.com/office/officeart/2005/8/layout/orgChart1"/>
    <dgm:cxn modelId="{5F064F73-1E49-448E-B732-AD68A594A2B8}" type="presParOf" srcId="{2E597FC3-D2B8-4EF2-B4CD-0C35C4689C0F}" destId="{C975E6A3-1EF1-4AD7-96DB-7E9B821E489A}" srcOrd="0" destOrd="0" presId="urn:microsoft.com/office/officeart/2005/8/layout/orgChart1"/>
    <dgm:cxn modelId="{0BE163E5-B5ED-4661-947E-782769D6FADD}" type="presParOf" srcId="{2E597FC3-D2B8-4EF2-B4CD-0C35C4689C0F}" destId="{CAC6E83C-ACBC-47CB-A01B-6BE831A59854}" srcOrd="1" destOrd="0" presId="urn:microsoft.com/office/officeart/2005/8/layout/orgChart1"/>
    <dgm:cxn modelId="{A3882A9E-7D8E-429F-A72E-117EA3FDABB1}" type="presParOf" srcId="{F587AD52-A682-4585-87E7-871A82795313}" destId="{E5A5C211-4728-403A-82DF-9F4EC98611C8}" srcOrd="1" destOrd="0" presId="urn:microsoft.com/office/officeart/2005/8/layout/orgChart1"/>
    <dgm:cxn modelId="{AE2E0082-096A-4A93-A497-41C767D5DAA0}" type="presParOf" srcId="{F587AD52-A682-4585-87E7-871A82795313}" destId="{844DD266-AEFE-4D65-B414-D49BAC660FC3}" srcOrd="2" destOrd="0" presId="urn:microsoft.com/office/officeart/2005/8/layout/orgChart1"/>
    <dgm:cxn modelId="{9D02FEA2-415B-4516-829E-FC425D9043C0}" type="presParOf" srcId="{A1D9705F-AE36-4D51-B98F-02F7E49D69DF}" destId="{09F2C082-CD78-457A-8B24-0BB238BA3976}" srcOrd="2" destOrd="0" presId="urn:microsoft.com/office/officeart/2005/8/layout/orgChart1"/>
    <dgm:cxn modelId="{0CE42AA2-07EF-4729-8D94-D1CF26640A51}"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6A6E1EBA-2D80-406F-BCD1-5AF5C525AEAA}" srcId="{AC786EB9-BB4C-421C-8341-2035878451A4}" destId="{89E1A16B-70D2-4348-A34B-643D679C5998}" srcOrd="1" destOrd="0" parTransId="{B03A4D68-31C4-4372-9032-D068522D7248}" sibTransId="{3DA78068-243E-4969-8553-ADA23E0D9B21}"/>
    <dgm:cxn modelId="{B681A995-4FD3-4677-A0A0-4C6E2741EE58}" srcId="{F9E5E106-A9BF-4A79-ACAC-4F30732A75CE}" destId="{2E728B0D-5874-4339-9766-11CAAA392B83}" srcOrd="2" destOrd="0" parTransId="{8BF9277E-871C-461F-89D3-FC5B5174DD64}" sibTransId="{D0BD4736-BE59-49AB-B124-7FA66C969CC6}"/>
    <dgm:cxn modelId="{9F0EC169-62D4-4213-B7ED-A9447C7C5808}" srcId="{AC786EB9-BB4C-421C-8341-2035878451A4}" destId="{CECD4970-8AB0-468E-8DA6-F67EC20C7C1D}" srcOrd="0" destOrd="0" parTransId="{862D96E7-BAD3-4003-8300-642D51170C06}" sibTransId="{E890EDAF-DFFE-4719-B932-2F872E587B38}"/>
    <dgm:cxn modelId="{9D1FE84C-87B6-455B-A85D-9BC02B593CC3}" type="presOf" srcId="{03148E60-FA9E-432E-84C6-F159C5681584}" destId="{410C1ACA-59F6-49E3-AE3D-7161BB1E1A91}" srcOrd="0" destOrd="0" presId="urn:microsoft.com/office/officeart/2005/8/layout/orgChart1"/>
    <dgm:cxn modelId="{E459D877-C5D2-47A3-87C8-677D666F5C09}" type="presOf" srcId="{FE17B5E6-081B-4F03-81BD-5DF990558EB8}" destId="{19AA76CD-F1E5-4508-A5E0-42F2815CB17B}" srcOrd="0" destOrd="0" presId="urn:microsoft.com/office/officeart/2005/8/layout/orgChart1"/>
    <dgm:cxn modelId="{12567E6E-BC8E-49B8-A5D8-3272C8F4C8C1}" type="presOf" srcId="{6349D65E-846B-4821-8AB7-570199AF0B4B}" destId="{AB06B16F-9442-4646-B4FE-BA8BCD6C9DED}" srcOrd="0" destOrd="0" presId="urn:microsoft.com/office/officeart/2005/8/layout/orgChart1"/>
    <dgm:cxn modelId="{A69F11DC-C1B2-46EC-A5E8-A0982D04437D}" type="presOf" srcId="{D4D498DA-5062-4E9A-9505-DA1B2D6C4F43}" destId="{28A329BE-C995-4D7F-B11C-22EECA9A0AB4}" srcOrd="1" destOrd="0" presId="urn:microsoft.com/office/officeart/2005/8/layout/orgChart1"/>
    <dgm:cxn modelId="{6E70C6CC-9165-4A16-A4D0-CEEF7EFE1EEB}" type="presOf" srcId="{7AE94F25-D55F-45F2-9926-DF824AC018F1}" destId="{911BD9D6-571C-4A78-8F53-008E96D5EFE9}" srcOrd="0" destOrd="0" presId="urn:microsoft.com/office/officeart/2005/8/layout/orgChart1"/>
    <dgm:cxn modelId="{2EAD05D6-BC7B-4ADB-BAA9-024161E01A79}" type="presOf" srcId="{A63F6B16-04EA-477C-95C2-17C8202F1539}" destId="{4C2DBC2C-9C8E-4615-81C4-9B68084D0D28}" srcOrd="0" destOrd="0" presId="urn:microsoft.com/office/officeart/2005/8/layout/orgChart1"/>
    <dgm:cxn modelId="{FD1F863E-9DCF-4731-B61F-FBD79823292D}" type="presOf" srcId="{669C2033-49B4-4D7C-A025-AC527820E734}" destId="{2F89A836-90D2-4801-BFBC-1DDAF3627CA3}"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96F8A78E-9CE3-4A63-B3D1-DBE65A72DDD8}" type="presOf" srcId="{E75498B5-B513-4982-8AE8-EE092F7FB6F0}" destId="{B8D14D51-DA93-45D3-A983-A24061A23828}" srcOrd="1" destOrd="0" presId="urn:microsoft.com/office/officeart/2005/8/layout/orgChart1"/>
    <dgm:cxn modelId="{4F11D4C8-D6A7-4567-AF9C-74C4B2D7C0E8}" type="presOf" srcId="{1F7582FF-0C45-4311-A0D3-185E728C52B3}" destId="{A6B72BC8-AD60-473D-A7B5-1FD5497989D1}" srcOrd="0" destOrd="0" presId="urn:microsoft.com/office/officeart/2005/8/layout/orgChart1"/>
    <dgm:cxn modelId="{61045560-80C3-41CA-B236-50F5D95FF435}" type="presOf" srcId="{03421347-4428-481F-AC1A-99A8041385AB}" destId="{6C42FF27-AC95-4229-9486-EEFFC713140A}" srcOrd="1" destOrd="0" presId="urn:microsoft.com/office/officeart/2005/8/layout/orgChart1"/>
    <dgm:cxn modelId="{AA3D731A-0D00-4C4A-A9F4-93886A43EE23}" srcId="{7AE94F25-D55F-45F2-9926-DF824AC018F1}" destId="{27E4F6C0-8EB2-4616-9CC3-0309C333A632}" srcOrd="3" destOrd="0" parTransId="{FF7D9C4B-B8CF-46D3-9146-1C7F7FDBFEC2}" sibTransId="{ABA6A818-778F-4320-A63A-BFDA7F3ACAD4}"/>
    <dgm:cxn modelId="{D84D587A-6DF6-4091-AD57-6C05BF37B363}" type="presOf" srcId="{D0261D07-C7C4-4CCD-BC49-5F01CB3A33F9}" destId="{38A5633B-B1ED-4D54-A8EA-2D6487AC0954}" srcOrd="1" destOrd="0" presId="urn:microsoft.com/office/officeart/2005/8/layout/orgChart1"/>
    <dgm:cxn modelId="{7335FE39-4628-4219-A15C-87EBB4F902A9}" type="presOf" srcId="{CECD4970-8AB0-468E-8DA6-F67EC20C7C1D}" destId="{752ECD21-1E2E-47FD-957B-3CD17C2AD4A6}" srcOrd="0" destOrd="0" presId="urn:microsoft.com/office/officeart/2005/8/layout/orgChart1"/>
    <dgm:cxn modelId="{50341A12-B84C-4A73-A216-FB0A792B40CD}" srcId="{615D1B2F-9BC0-4538-888F-5E0F9D2120A8}" destId="{F9E5E106-A9BF-4A79-ACAC-4F30732A75CE}" srcOrd="0" destOrd="0" parTransId="{1E4C30F8-FED1-43D3-940E-B976E40F8A44}" sibTransId="{4B348FBA-FF75-4A5D-B7B6-D3F7DE968247}"/>
    <dgm:cxn modelId="{A95E4EBE-B4FB-45F4-8ABF-C46A715DFFD0}" type="presOf" srcId="{2E728B0D-5874-4339-9766-11CAAA392B83}" destId="{6C350679-3413-4521-B689-8A6EC12A35E7}" srcOrd="1" destOrd="0" presId="urn:microsoft.com/office/officeart/2005/8/layout/orgChart1"/>
    <dgm:cxn modelId="{EAC9FBF4-BBDE-4234-B3DE-3DB5F78488A8}" type="presOf" srcId="{495FC0B7-99E9-41BA-8A85-62C39783368F}" destId="{2C08E371-F3E1-4435-90EC-4264FCADE011}" srcOrd="0" destOrd="0" presId="urn:microsoft.com/office/officeart/2005/8/layout/orgChart1"/>
    <dgm:cxn modelId="{D11EC269-18D9-41CD-A0E5-4B559AD84D0A}" srcId="{615D1B2F-9BC0-4538-888F-5E0F9D2120A8}" destId="{7AE94F25-D55F-45F2-9926-DF824AC018F1}" srcOrd="1" destOrd="0" parTransId="{77FD9DAB-8FA1-423A-9E08-95D13C1D9BC1}" sibTransId="{E09AF098-DB38-41E9-854E-2DCCF67D6FBF}"/>
    <dgm:cxn modelId="{84309DED-29AF-4003-8D60-88441E437CD7}" type="presOf" srcId="{7AE94F25-D55F-45F2-9926-DF824AC018F1}" destId="{2157C6A6-C939-4242-ACE6-6BF7D5F74AB4}" srcOrd="1" destOrd="0" presId="urn:microsoft.com/office/officeart/2005/8/layout/orgChart1"/>
    <dgm:cxn modelId="{2C6C87ED-EB6A-4398-B8EA-08E95EEAFCA0}" type="presOf" srcId="{DB2ECF23-DE55-4610-9B85-0CAF329F2962}" destId="{E2EB0BC5-6300-4FF3-9CC2-637759BFA52E}" srcOrd="1" destOrd="0" presId="urn:microsoft.com/office/officeart/2005/8/layout/orgChart1"/>
    <dgm:cxn modelId="{A0E8C1D5-AC10-4016-8754-950EA1463B29}" type="presOf" srcId="{AC786EB9-BB4C-421C-8341-2035878451A4}" destId="{E3BE1998-A539-46C8-B478-1102F7388C5C}" srcOrd="1" destOrd="0" presId="urn:microsoft.com/office/officeart/2005/8/layout/orgChart1"/>
    <dgm:cxn modelId="{C4239715-9479-4E9B-8176-13114127AC53}" type="presOf" srcId="{F92EE232-1C1D-43AC-BAB4-F31E6C17A7C9}" destId="{B192FA18-E312-40A8-BBE4-B5328211DAB5}" srcOrd="0" destOrd="0" presId="urn:microsoft.com/office/officeart/2005/8/layout/orgChart1"/>
    <dgm:cxn modelId="{29CE9A09-13C0-4EA7-8D83-9A95FD88C70B}" type="presOf" srcId="{615D1B2F-9BC0-4538-888F-5E0F9D2120A8}" destId="{FAFC71CF-0231-434C-BA32-B76FAA8CA1E3}" srcOrd="0" destOrd="0" presId="urn:microsoft.com/office/officeart/2005/8/layout/orgChart1"/>
    <dgm:cxn modelId="{350C5918-9005-4624-8888-05AB47F04F69}" type="presOf" srcId="{6AA13757-54BB-4AC0-B627-7F49D340D9AC}" destId="{AD0020B2-5DEF-4368-B592-7F0FC01B0EED}" srcOrd="1"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290F1A86-7DB6-4D7C-881E-0780AAEE8A7F}" type="presOf" srcId="{27E4F6C0-8EB2-4616-9CC3-0309C333A632}" destId="{539F7202-FB20-4CAA-818E-7DA0538E4C77}" srcOrd="0" destOrd="0" presId="urn:microsoft.com/office/officeart/2005/8/layout/orgChart1"/>
    <dgm:cxn modelId="{371FD9F5-EAE1-4A1A-ABAA-A81BACEF6EB7}" type="presOf" srcId="{142F319E-95D9-4B48-9D83-29954BB05210}" destId="{55790A89-AF24-4354-BF97-6248296F7218}" srcOrd="0" destOrd="0" presId="urn:microsoft.com/office/officeart/2005/8/layout/orgChart1"/>
    <dgm:cxn modelId="{0E7C154E-E4DB-4B05-9CD2-A76DBADDB197}" type="presOf" srcId="{51D20FCB-3281-41EB-9BB7-CC413AE32A53}" destId="{6A2002B7-1A29-4CF5-B49B-9170C35F9F7D}" srcOrd="0"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851806B2-135D-406F-9001-2047BC23D840}" srcId="{615D1B2F-9BC0-4538-888F-5E0F9D2120A8}" destId="{495FC0B7-99E9-41BA-8A85-62C39783368F}" srcOrd="2" destOrd="0" parTransId="{AACEBDCA-BEEF-4AC6-B1A2-B9A6E6827877}" sibTransId="{30A5E63E-92EA-46AC-9C26-B9779E0A73DA}"/>
    <dgm:cxn modelId="{AAF9CA4C-74F5-41F9-8896-B05635439947}" type="presOf" srcId="{862D96E7-BAD3-4003-8300-642D51170C06}" destId="{13A24A89-A695-4A9E-B678-1394F693D4F5}" srcOrd="0" destOrd="0" presId="urn:microsoft.com/office/officeart/2005/8/layout/orgChart1"/>
    <dgm:cxn modelId="{C4C99B76-0250-4439-B726-E35640DFFE81}" type="presOf" srcId="{8BF9277E-871C-461F-89D3-FC5B5174DD64}" destId="{C51B33B8-B71F-420B-8057-8C8309F8C160}" srcOrd="0" destOrd="0" presId="urn:microsoft.com/office/officeart/2005/8/layout/orgChart1"/>
    <dgm:cxn modelId="{CACB481F-87A9-4A7E-A77D-59ACFA4514D1}" srcId="{7424F4D0-7883-40F4-8261-879E1C16A6A0}" destId="{615D1B2F-9BC0-4538-888F-5E0F9D2120A8}" srcOrd="0" destOrd="0" parTransId="{6CF5CD53-A737-4BAA-A3A5-7F82D6152707}" sibTransId="{6A1C6728-3D71-48F5-8567-75FE0E716EF2}"/>
    <dgm:cxn modelId="{F2F39961-ECC0-419D-A70B-E778E692EDDD}" srcId="{495FC0B7-99E9-41BA-8A85-62C39783368F}" destId="{9BD45B34-B343-4C4E-88E2-6D3846259A7A}" srcOrd="2" destOrd="0" parTransId="{03148E60-FA9E-432E-84C6-F159C5681584}" sibTransId="{F4D56708-A4A6-420F-81E1-C6A5023B9287}"/>
    <dgm:cxn modelId="{56779BFD-B41C-4371-9B77-52EA76D23B05}" type="presOf" srcId="{B03A4D68-31C4-4372-9032-D068522D7248}" destId="{617ED706-AEF0-4A3D-B6AA-364B0402BBE4}" srcOrd="0" destOrd="0" presId="urn:microsoft.com/office/officeart/2005/8/layout/orgChart1"/>
    <dgm:cxn modelId="{AD00D066-8F99-4B40-8DC7-AA93EEB35A52}" type="presOf" srcId="{FE17B5E6-081B-4F03-81BD-5DF990558EB8}" destId="{D724BECB-9ED6-48BE-984E-FE7FF6384325}" srcOrd="1" destOrd="0" presId="urn:microsoft.com/office/officeart/2005/8/layout/orgChart1"/>
    <dgm:cxn modelId="{DFA8E4B7-91FC-4E25-9597-38A91EE29884}" type="presOf" srcId="{1E4C30F8-FED1-43D3-940E-B976E40F8A44}" destId="{A071BC4D-F72C-4660-8990-6FBA750C41C5}" srcOrd="0" destOrd="0" presId="urn:microsoft.com/office/officeart/2005/8/layout/orgChart1"/>
    <dgm:cxn modelId="{D609AF9C-C7A9-4BAD-8507-721C56D355F1}" srcId="{495FC0B7-99E9-41BA-8A85-62C39783368F}" destId="{DB2ECF23-DE55-4610-9B85-0CAF329F2962}" srcOrd="0" destOrd="0" parTransId="{142F319E-95D9-4B48-9D83-29954BB05210}" sibTransId="{011E77EC-0D55-4B97-A7F0-976F9DA83109}"/>
    <dgm:cxn modelId="{10D23EF5-27EC-4067-A0CD-6D130AA82B18}" type="presOf" srcId="{D0261D07-C7C4-4CCD-BC49-5F01CB3A33F9}" destId="{CCE53772-363F-48D2-BFE0-6A957C9F9B91}" srcOrd="0" destOrd="0" presId="urn:microsoft.com/office/officeart/2005/8/layout/orgChart1"/>
    <dgm:cxn modelId="{D6BD9BFC-A737-49D3-B1FD-A2803250E0AF}" type="presOf" srcId="{42B8B709-BCD3-42F0-B09B-B19778C9170F}" destId="{E2E5C16A-C1D4-4E4D-89F0-7D1A7EB284AD}" srcOrd="0" destOrd="0" presId="urn:microsoft.com/office/officeart/2005/8/layout/orgChart1"/>
    <dgm:cxn modelId="{9EA778E8-9D9F-48D4-8948-DF201DADFAEB}" type="presOf" srcId="{E177DE3C-258D-4E82-BFE7-B291793D34CF}" destId="{4A2F75A5-B302-4625-9F12-3F5B8EA4A46E}" srcOrd="0" destOrd="0" presId="urn:microsoft.com/office/officeart/2005/8/layout/orgChart1"/>
    <dgm:cxn modelId="{7143E54F-4F84-4C6F-B615-57CC9BFF776D}" srcId="{495FC0B7-99E9-41BA-8A85-62C39783368F}" destId="{E75498B5-B513-4982-8AE8-EE092F7FB6F0}" srcOrd="1" destOrd="0" parTransId="{669C2033-49B4-4D7C-A025-AC527820E734}" sibTransId="{2C9FA0B3-3476-4A81-AF22-C57E31802623}"/>
    <dgm:cxn modelId="{2B5A3CF4-BD97-40FA-A950-D9070F9A4A60}" type="presOf" srcId="{CECD4970-8AB0-468E-8DA6-F67EC20C7C1D}" destId="{A5B7A386-9169-4AE1-B144-911FFF82E3FB}" srcOrd="1" destOrd="0" presId="urn:microsoft.com/office/officeart/2005/8/layout/orgChart1"/>
    <dgm:cxn modelId="{C0795D99-93CF-442C-8171-C96BB2B11F92}" type="presOf" srcId="{40130051-C395-4B03-84A1-6142CCA228BD}" destId="{14C7AAA9-DA41-4E7F-A9EA-51426A44038E}" srcOrd="0" destOrd="0" presId="urn:microsoft.com/office/officeart/2005/8/layout/orgChart1"/>
    <dgm:cxn modelId="{9E853EDF-8E2B-4E51-9851-EAFE153749F6}" type="presOf" srcId="{F9E5E106-A9BF-4A79-ACAC-4F30732A75CE}" destId="{CE29EC89-A4C7-4F58-AC2D-C814F1A19E6D}" srcOrd="0" destOrd="0" presId="urn:microsoft.com/office/officeart/2005/8/layout/orgChart1"/>
    <dgm:cxn modelId="{17FEFEA1-EBBD-4573-A372-954A74322ECA}" type="presOf" srcId="{E2353D08-5859-4140-B00C-BF212CC52D72}" destId="{D115847E-C86E-4C5B-9740-256BFCF58AF8}" srcOrd="0" destOrd="0" presId="urn:microsoft.com/office/officeart/2005/8/layout/orgChart1"/>
    <dgm:cxn modelId="{897236C1-8BB3-4ADF-952D-7664F87FF4CD}" type="presOf" srcId="{615D1B2F-9BC0-4538-888F-5E0F9D2120A8}" destId="{594D9344-14CF-4EBD-8B33-7AA11E5CE7F2}" srcOrd="1" destOrd="0" presId="urn:microsoft.com/office/officeart/2005/8/layout/orgChart1"/>
    <dgm:cxn modelId="{C4C252CA-DA41-4438-9569-537D90EE6F6C}" type="presOf" srcId="{BD75F229-70C4-4A26-BEDA-D57AD7A2281A}" destId="{B358DF0B-248E-4433-8F24-E6E4760C341C}" srcOrd="1" destOrd="0" presId="urn:microsoft.com/office/officeart/2005/8/layout/orgChart1"/>
    <dgm:cxn modelId="{A840266C-4A39-46F4-B60F-078955814620}" type="presOf" srcId="{2E728B0D-5874-4339-9766-11CAAA392B83}" destId="{5AE6F9B1-8537-4679-B470-95379A6AFBC4}" srcOrd="0" destOrd="0" presId="urn:microsoft.com/office/officeart/2005/8/layout/orgChart1"/>
    <dgm:cxn modelId="{9DFEF0CD-AFE5-4B7D-A39A-152C5E51BE90}" type="presOf" srcId="{89E1A16B-70D2-4348-A34B-643D679C5998}" destId="{9864EC3F-4B74-4004-AD63-16EDC55E38A7}" srcOrd="1" destOrd="0" presId="urn:microsoft.com/office/officeart/2005/8/layout/orgChart1"/>
    <dgm:cxn modelId="{044C34A8-2FBD-4586-A181-B7245D78F420}" type="presOf" srcId="{AACEBDCA-BEEF-4AC6-B1A2-B9A6E6827877}" destId="{4E823EF3-B17D-4F26-94C5-77E3BB53AD45}" srcOrd="0" destOrd="0" presId="urn:microsoft.com/office/officeart/2005/8/layout/orgChart1"/>
    <dgm:cxn modelId="{EBD7F0D7-7C03-4BFB-B189-091FA406F3BF}" type="presOf" srcId="{495FC0B7-99E9-41BA-8A85-62C39783368F}" destId="{A07FB82A-B882-4D31-8EFB-83D416DF6C98}" srcOrd="1" destOrd="0" presId="urn:microsoft.com/office/officeart/2005/8/layout/orgChart1"/>
    <dgm:cxn modelId="{B7C3791C-D40C-4B2E-90B7-9666E7C15556}" type="presOf" srcId="{40130051-C395-4B03-84A1-6142CCA228BD}" destId="{6CA74D9E-EC1C-41DF-86C2-75B0D99D8EEF}" srcOrd="1" destOrd="0" presId="urn:microsoft.com/office/officeart/2005/8/layout/orgChart1"/>
    <dgm:cxn modelId="{434C9C76-4E0D-4FF9-B6B4-107658CE4E59}" type="presOf" srcId="{77A3165F-7F73-4F70-9A64-0CB583B68BDE}" destId="{B4D6AE7E-D79E-4673-8F32-398ABDB2CF07}" srcOrd="0" destOrd="0" presId="urn:microsoft.com/office/officeart/2005/8/layout/orgChart1"/>
    <dgm:cxn modelId="{53E9C393-EE2C-47B9-B6AB-C682E3D1C2AE}" type="presOf" srcId="{27E4F6C0-8EB2-4616-9CC3-0309C333A632}" destId="{DBCF0F29-F6E6-42AF-87FD-484AE283E157}" srcOrd="1" destOrd="0" presId="urn:microsoft.com/office/officeart/2005/8/layout/orgChart1"/>
    <dgm:cxn modelId="{D3E282F1-E024-4A4C-8693-010E6493551E}" type="presOf" srcId="{E75498B5-B513-4982-8AE8-EE092F7FB6F0}" destId="{5A149283-0593-4BD7-B85C-A303520B0C9C}" srcOrd="0" destOrd="0" presId="urn:microsoft.com/office/officeart/2005/8/layout/orgChart1"/>
    <dgm:cxn modelId="{9DA782F8-0E42-4E10-991B-9CBD3121382C}" type="presOf" srcId="{AC786EB9-BB4C-421C-8341-2035878451A4}" destId="{A73D877F-93CC-414C-9E24-3C19C78520B4}" srcOrd="0" destOrd="0" presId="urn:microsoft.com/office/officeart/2005/8/layout/orgChart1"/>
    <dgm:cxn modelId="{C73A92A5-3E78-4F33-BE5C-1A8BBCD2DB77}" type="presOf" srcId="{EAC26033-5B92-40E2-B9E6-96C38FAD111E}" destId="{C9CF7764-BF66-4992-8F4B-7FB75A2F7CFC}" srcOrd="0"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B1BA17FD-0239-4B3A-8D17-D5E20BFF5A6D}" type="presOf" srcId="{1F7582FF-0C45-4311-A0D3-185E728C52B3}" destId="{1C72FC7B-1A96-4704-83D4-CD033BE688C8}" srcOrd="1" destOrd="0" presId="urn:microsoft.com/office/officeart/2005/8/layout/orgChart1"/>
    <dgm:cxn modelId="{A08FE9A0-48ED-447E-857D-5497A2DB0342}" type="presOf" srcId="{9BD45B34-B343-4C4E-88E2-6D3846259A7A}" destId="{78BF3581-D3DB-4FCC-BC94-FCF3642B4F63}" srcOrd="0"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366751FD-69D6-4DE6-9F67-075811A216DD}" type="presOf" srcId="{7424F4D0-7883-40F4-8261-879E1C16A6A0}" destId="{92520AB0-CD19-4FA5-B930-C2499C5EE2E8}" srcOrd="0" destOrd="0" presId="urn:microsoft.com/office/officeart/2005/8/layout/orgChart1"/>
    <dgm:cxn modelId="{4FC87118-125B-4886-9E74-6B669BA0917C}" srcId="{7AE94F25-D55F-45F2-9926-DF824AC018F1}" destId="{D4D498DA-5062-4E9A-9505-DA1B2D6C4F43}" srcOrd="2" destOrd="0" parTransId="{42B8B709-BCD3-42F0-B09B-B19778C9170F}" sibTransId="{C6AEF809-F494-42E9-B98F-33934AC8D705}"/>
    <dgm:cxn modelId="{E8F4D04F-DB17-4F2E-B07A-774ECD7EF869}" type="presOf" srcId="{9BD45B34-B343-4C4E-88E2-6D3846259A7A}" destId="{29905D96-0ED8-4C00-9534-8262A3BBAAD2}" srcOrd="1" destOrd="0" presId="urn:microsoft.com/office/officeart/2005/8/layout/orgChart1"/>
    <dgm:cxn modelId="{17DD8753-F137-4A12-AF13-E74949F65AF8}" type="presOf" srcId="{F9E5E106-A9BF-4A79-ACAC-4F30732A75CE}" destId="{069A0A99-5F71-48A2-8B59-1C0F4DD5846A}" srcOrd="1" destOrd="0" presId="urn:microsoft.com/office/officeart/2005/8/layout/orgChart1"/>
    <dgm:cxn modelId="{5EDD2800-60DC-4856-AA74-F1B15EA1A18B}" type="presOf" srcId="{3C69CF30-7939-4BB3-8CF6-160068DE0208}" destId="{F0FE37BB-52E6-4A05-B8D7-75256A4FCBD1}" srcOrd="0" destOrd="0" presId="urn:microsoft.com/office/officeart/2005/8/layout/orgChart1"/>
    <dgm:cxn modelId="{63EC5AE0-B947-4ED3-9CDB-3C461417B3DC}" type="presOf" srcId="{48EC76C4-8CC0-44BF-A09F-CDB685CBFC1A}" destId="{70BEF85F-32BC-46D1-9550-38C94D67D641}" srcOrd="0" destOrd="0" presId="urn:microsoft.com/office/officeart/2005/8/layout/orgChart1"/>
    <dgm:cxn modelId="{0ED6786A-DC14-45E4-86BF-1DF5345033E8}" type="presOf" srcId="{3C69CF30-7939-4BB3-8CF6-160068DE0208}" destId="{611EAF38-2B00-4562-8633-1F4BDF9CE126}" srcOrd="1" destOrd="0" presId="urn:microsoft.com/office/officeart/2005/8/layout/orgChart1"/>
    <dgm:cxn modelId="{7072F14B-32C8-40F8-B550-BFBEACE34D24}" type="presOf" srcId="{FBE65803-AFFC-4EF4-A1E1-B8FE4C6EB3E7}" destId="{5B6AEB62-5950-414F-84D6-C39A77A95C5F}" srcOrd="0" destOrd="0" presId="urn:microsoft.com/office/officeart/2005/8/layout/orgChart1"/>
    <dgm:cxn modelId="{E8EE842E-90FC-46FF-BFAB-E2DA9213747A}" type="presOf" srcId="{E5F56578-8B09-4C1B-8BE2-2D50A80E9226}" destId="{9833B79E-D0DF-4AD6-8C65-8A026469624E}" srcOrd="0"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75A8154A-97B6-4FB9-B40C-C903C58B5A3F}" srcId="{F9E5E106-A9BF-4A79-ACAC-4F30732A75CE}" destId="{FE17B5E6-081B-4F03-81BD-5DF990558EB8}" srcOrd="0" destOrd="0" parTransId="{E177DE3C-258D-4E82-BFE7-B291793D34CF}" sibTransId="{7940A14B-3D3F-41B4-B2E9-7D16815D9341}"/>
    <dgm:cxn modelId="{B41ACE8D-3EFD-4908-9274-AAA3E00FA5EB}" type="presOf" srcId="{DB2ECF23-DE55-4610-9B85-0CAF329F2962}" destId="{BBF79D01-8647-4026-91FF-13166B926E00}" srcOrd="0" destOrd="0" presId="urn:microsoft.com/office/officeart/2005/8/layout/orgChart1"/>
    <dgm:cxn modelId="{E9D28162-A7D9-4D76-804B-B27D130F6DF6}" type="presOf" srcId="{E5F56578-8B09-4C1B-8BE2-2D50A80E9226}" destId="{A3608479-D76E-4C2C-A86E-63242D035DD8}" srcOrd="1" destOrd="0" presId="urn:microsoft.com/office/officeart/2005/8/layout/orgChart1"/>
    <dgm:cxn modelId="{701A4183-A412-4037-98B7-636E37B74910}" type="presOf" srcId="{77FD9DAB-8FA1-423A-9E08-95D13C1D9BC1}" destId="{203E534F-B8EB-49A0-8E64-27145F377A8C}" srcOrd="0" destOrd="0" presId="urn:microsoft.com/office/officeart/2005/8/layout/orgChart1"/>
    <dgm:cxn modelId="{2C8A6E94-6CC8-4073-AE2A-C71482FBF9E2}" type="presOf" srcId="{FF7D9C4B-B8CF-46D3-9146-1C7F7FDBFEC2}" destId="{1F96CE42-0A6F-4CDA-B12C-F011BB707C4D}" srcOrd="0" destOrd="0" presId="urn:microsoft.com/office/officeart/2005/8/layout/orgChart1"/>
    <dgm:cxn modelId="{A49A8D0A-5B7D-4275-9EDC-A3C7E76A78AD}" srcId="{03421347-4428-481F-AC1A-99A8041385AB}" destId="{BD75F229-70C4-4A26-BEDA-D57AD7A2281A}" srcOrd="0" destOrd="0" parTransId="{6349D65E-846B-4821-8AB7-570199AF0B4B}" sibTransId="{0999D755-6A78-403C-856E-8412A2342225}"/>
    <dgm:cxn modelId="{764AA1CA-D6D3-4052-B0CE-FE4D6EADCE15}" type="presOf" srcId="{6AA13757-54BB-4AC0-B627-7F49D340D9AC}" destId="{4C463C80-890A-4EF3-89D3-316C81AE5ACF}" srcOrd="0" destOrd="0" presId="urn:microsoft.com/office/officeart/2005/8/layout/orgChart1"/>
    <dgm:cxn modelId="{31A43E3E-2EDC-4CE7-8AC4-9570DEF7F488}" srcId="{F9E5E106-A9BF-4A79-ACAC-4F30732A75CE}" destId="{6AA13757-54BB-4AC0-B627-7F49D340D9AC}" srcOrd="1" destOrd="0" parTransId="{51D20FCB-3281-41EB-9BB7-CC413AE32A53}" sibTransId="{A87D99DD-1CB8-425D-BE12-8692AA54CDAB}"/>
    <dgm:cxn modelId="{6C7149CA-8307-4777-A88E-F5B0852BC943}" type="presOf" srcId="{89E1A16B-70D2-4348-A34B-643D679C5998}" destId="{D2FEA6C7-348D-4D92-B60D-1AD41B830A19}" srcOrd="0" destOrd="0" presId="urn:microsoft.com/office/officeart/2005/8/layout/orgChart1"/>
    <dgm:cxn modelId="{24BA58C4-A953-43FE-BEEA-05A8B14029B5}" type="presOf" srcId="{BD75F229-70C4-4A26-BEDA-D57AD7A2281A}" destId="{065626A7-947E-49A2-BF3E-C615D58BBC6C}" srcOrd="0" destOrd="0" presId="urn:microsoft.com/office/officeart/2005/8/layout/orgChart1"/>
    <dgm:cxn modelId="{994BD135-54E5-4D1A-BD76-FD03F8D1A27F}" type="presOf" srcId="{03421347-4428-481F-AC1A-99A8041385AB}" destId="{549165B8-2C66-4B58-AAC7-B33222BA36B4}" srcOrd="0"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918F2D40-A262-46D9-81F8-FCC2345CA478}" type="presOf" srcId="{D4D498DA-5062-4E9A-9505-DA1B2D6C4F43}" destId="{04747FAB-4BD5-4128-8448-FACBFEFBC229}" srcOrd="0" destOrd="0" presId="urn:microsoft.com/office/officeart/2005/8/layout/orgChart1"/>
    <dgm:cxn modelId="{B50614EB-805C-4934-B188-06F2FF5577F2}" type="presParOf" srcId="{92520AB0-CD19-4FA5-B930-C2499C5EE2E8}" destId="{DC72F242-B500-4F7C-AAA8-9616AD18C3B0}" srcOrd="0" destOrd="0" presId="urn:microsoft.com/office/officeart/2005/8/layout/orgChart1"/>
    <dgm:cxn modelId="{D641C160-2E14-4341-B0F5-886D846379EE}" type="presParOf" srcId="{DC72F242-B500-4F7C-AAA8-9616AD18C3B0}" destId="{5F7ED197-62AA-4ADA-9191-B297C00D5A89}" srcOrd="0" destOrd="0" presId="urn:microsoft.com/office/officeart/2005/8/layout/orgChart1"/>
    <dgm:cxn modelId="{DEE7C772-53D0-44A0-9C4D-1D2724A5C6E6}" type="presParOf" srcId="{5F7ED197-62AA-4ADA-9191-B297C00D5A89}" destId="{FAFC71CF-0231-434C-BA32-B76FAA8CA1E3}" srcOrd="0" destOrd="0" presId="urn:microsoft.com/office/officeart/2005/8/layout/orgChart1"/>
    <dgm:cxn modelId="{69FF6EF3-D601-40C7-82CC-7DA1F045C91B}" type="presParOf" srcId="{5F7ED197-62AA-4ADA-9191-B297C00D5A89}" destId="{594D9344-14CF-4EBD-8B33-7AA11E5CE7F2}" srcOrd="1" destOrd="0" presId="urn:microsoft.com/office/officeart/2005/8/layout/orgChart1"/>
    <dgm:cxn modelId="{243E4947-5321-4C12-9765-442061581BB4}" type="presParOf" srcId="{DC72F242-B500-4F7C-AAA8-9616AD18C3B0}" destId="{0106B38A-E2A3-4AF6-9095-766BE91DD231}" srcOrd="1" destOrd="0" presId="urn:microsoft.com/office/officeart/2005/8/layout/orgChart1"/>
    <dgm:cxn modelId="{B2410810-1134-4640-B705-FC5913E22086}" type="presParOf" srcId="{0106B38A-E2A3-4AF6-9095-766BE91DD231}" destId="{A071BC4D-F72C-4660-8990-6FBA750C41C5}" srcOrd="0" destOrd="0" presId="urn:microsoft.com/office/officeart/2005/8/layout/orgChart1"/>
    <dgm:cxn modelId="{9DD95E8E-0B6E-4226-9A29-52E1CFE83363}" type="presParOf" srcId="{0106B38A-E2A3-4AF6-9095-766BE91DD231}" destId="{E6D08930-93CF-4DDB-AE2A-04694F12B8E5}" srcOrd="1" destOrd="0" presId="urn:microsoft.com/office/officeart/2005/8/layout/orgChart1"/>
    <dgm:cxn modelId="{1ED212EF-F545-49EC-AE7B-9713402887A6}" type="presParOf" srcId="{E6D08930-93CF-4DDB-AE2A-04694F12B8E5}" destId="{B88E54BB-3DD7-4FD9-97B1-1FA9777A466F}" srcOrd="0" destOrd="0" presId="urn:microsoft.com/office/officeart/2005/8/layout/orgChart1"/>
    <dgm:cxn modelId="{ABD956A7-2AE0-4576-BC80-4C6EA8167B87}" type="presParOf" srcId="{B88E54BB-3DD7-4FD9-97B1-1FA9777A466F}" destId="{CE29EC89-A4C7-4F58-AC2D-C814F1A19E6D}" srcOrd="0" destOrd="0" presId="urn:microsoft.com/office/officeart/2005/8/layout/orgChart1"/>
    <dgm:cxn modelId="{61DA7CAE-B08C-4084-B78C-08F7949E203F}" type="presParOf" srcId="{B88E54BB-3DD7-4FD9-97B1-1FA9777A466F}" destId="{069A0A99-5F71-48A2-8B59-1C0F4DD5846A}" srcOrd="1" destOrd="0" presId="urn:microsoft.com/office/officeart/2005/8/layout/orgChart1"/>
    <dgm:cxn modelId="{C2D05456-1D6A-423B-A9B8-064E16AAFB8D}" type="presParOf" srcId="{E6D08930-93CF-4DDB-AE2A-04694F12B8E5}" destId="{D98D25C1-A71D-48D6-828B-BE0A7E29FEE8}" srcOrd="1" destOrd="0" presId="urn:microsoft.com/office/officeart/2005/8/layout/orgChart1"/>
    <dgm:cxn modelId="{0902E136-3E33-4B65-B6AD-0F312FEA5540}" type="presParOf" srcId="{D98D25C1-A71D-48D6-828B-BE0A7E29FEE8}" destId="{4A2F75A5-B302-4625-9F12-3F5B8EA4A46E}" srcOrd="0" destOrd="0" presId="urn:microsoft.com/office/officeart/2005/8/layout/orgChart1"/>
    <dgm:cxn modelId="{0E1F999B-AD82-4F74-8226-9E242D544DC0}" type="presParOf" srcId="{D98D25C1-A71D-48D6-828B-BE0A7E29FEE8}" destId="{EE16BB9F-906B-4447-8343-F7F34F381F8F}" srcOrd="1" destOrd="0" presId="urn:microsoft.com/office/officeart/2005/8/layout/orgChart1"/>
    <dgm:cxn modelId="{F325EC68-7F54-40E1-B840-8AB86B65CDDC}" type="presParOf" srcId="{EE16BB9F-906B-4447-8343-F7F34F381F8F}" destId="{A6E8BE38-0E6F-4D1D-8E3E-94DEC6F2CB46}" srcOrd="0" destOrd="0" presId="urn:microsoft.com/office/officeart/2005/8/layout/orgChart1"/>
    <dgm:cxn modelId="{435885A2-F1CC-4260-92F4-0751E19A6D02}" type="presParOf" srcId="{A6E8BE38-0E6F-4D1D-8E3E-94DEC6F2CB46}" destId="{19AA76CD-F1E5-4508-A5E0-42F2815CB17B}" srcOrd="0" destOrd="0" presId="urn:microsoft.com/office/officeart/2005/8/layout/orgChart1"/>
    <dgm:cxn modelId="{11579F69-0A9A-4E85-98F1-DD5B189CF658}" type="presParOf" srcId="{A6E8BE38-0E6F-4D1D-8E3E-94DEC6F2CB46}" destId="{D724BECB-9ED6-48BE-984E-FE7FF6384325}" srcOrd="1" destOrd="0" presId="urn:microsoft.com/office/officeart/2005/8/layout/orgChart1"/>
    <dgm:cxn modelId="{9931C1AB-2531-490F-8343-5151339A74BA}" type="presParOf" srcId="{EE16BB9F-906B-4447-8343-F7F34F381F8F}" destId="{6CA1FF49-4A0C-432D-8694-678A697B23F2}" srcOrd="1" destOrd="0" presId="urn:microsoft.com/office/officeart/2005/8/layout/orgChart1"/>
    <dgm:cxn modelId="{C353DB96-28BB-44C6-9392-8EE3C6A00568}" type="presParOf" srcId="{EE16BB9F-906B-4447-8343-F7F34F381F8F}" destId="{AE118938-722F-4379-9590-5865CE0C7B03}" srcOrd="2" destOrd="0" presId="urn:microsoft.com/office/officeart/2005/8/layout/orgChart1"/>
    <dgm:cxn modelId="{BD55F1D2-59E4-428C-A323-27456127A78E}" type="presParOf" srcId="{D98D25C1-A71D-48D6-828B-BE0A7E29FEE8}" destId="{6A2002B7-1A29-4CF5-B49B-9170C35F9F7D}" srcOrd="2" destOrd="0" presId="urn:microsoft.com/office/officeart/2005/8/layout/orgChart1"/>
    <dgm:cxn modelId="{9AF22445-9C3D-453A-9DD0-CB9BA6F20B0C}" type="presParOf" srcId="{D98D25C1-A71D-48D6-828B-BE0A7E29FEE8}" destId="{A132DDB7-611E-4E71-AAD9-EF0F0515DE08}" srcOrd="3" destOrd="0" presId="urn:microsoft.com/office/officeart/2005/8/layout/orgChart1"/>
    <dgm:cxn modelId="{86338E32-A774-4708-A23F-EBA6F001725B}" type="presParOf" srcId="{A132DDB7-611E-4E71-AAD9-EF0F0515DE08}" destId="{ABC1D46B-476F-43C8-9469-A4D2CAADA350}" srcOrd="0" destOrd="0" presId="urn:microsoft.com/office/officeart/2005/8/layout/orgChart1"/>
    <dgm:cxn modelId="{A267279F-B346-4F36-B26E-2980D1D09351}" type="presParOf" srcId="{ABC1D46B-476F-43C8-9469-A4D2CAADA350}" destId="{4C463C80-890A-4EF3-89D3-316C81AE5ACF}" srcOrd="0" destOrd="0" presId="urn:microsoft.com/office/officeart/2005/8/layout/orgChart1"/>
    <dgm:cxn modelId="{CD1CE054-2386-4788-91BB-8BFBB074CD2E}" type="presParOf" srcId="{ABC1D46B-476F-43C8-9469-A4D2CAADA350}" destId="{AD0020B2-5DEF-4368-B592-7F0FC01B0EED}" srcOrd="1" destOrd="0" presId="urn:microsoft.com/office/officeart/2005/8/layout/orgChart1"/>
    <dgm:cxn modelId="{34BD2422-CB90-4302-8908-5BBB6A46067E}" type="presParOf" srcId="{A132DDB7-611E-4E71-AAD9-EF0F0515DE08}" destId="{9E768E03-3E0A-4360-A12C-64A828920496}" srcOrd="1" destOrd="0" presId="urn:microsoft.com/office/officeart/2005/8/layout/orgChart1"/>
    <dgm:cxn modelId="{D12388CE-5E9E-4753-91DB-A84A816FB7B5}" type="presParOf" srcId="{A132DDB7-611E-4E71-AAD9-EF0F0515DE08}" destId="{372932C3-67E2-4BF5-85FC-6C611B51C00E}" srcOrd="2" destOrd="0" presId="urn:microsoft.com/office/officeart/2005/8/layout/orgChart1"/>
    <dgm:cxn modelId="{81292A9A-F24F-4816-8893-50DA24A0C369}" type="presParOf" srcId="{D98D25C1-A71D-48D6-828B-BE0A7E29FEE8}" destId="{C51B33B8-B71F-420B-8057-8C8309F8C160}" srcOrd="4" destOrd="0" presId="urn:microsoft.com/office/officeart/2005/8/layout/orgChart1"/>
    <dgm:cxn modelId="{03DB0585-966B-4DDC-8874-23E7609BD696}" type="presParOf" srcId="{D98D25C1-A71D-48D6-828B-BE0A7E29FEE8}" destId="{5E78CF02-51EB-4C6D-A17E-63F74A1B3598}" srcOrd="5" destOrd="0" presId="urn:microsoft.com/office/officeart/2005/8/layout/orgChart1"/>
    <dgm:cxn modelId="{4E4225FA-DA9E-4FF8-A82A-FAC281700405}" type="presParOf" srcId="{5E78CF02-51EB-4C6D-A17E-63F74A1B3598}" destId="{3198EB0C-FBE4-4759-B109-02DDD12E04F8}" srcOrd="0" destOrd="0" presId="urn:microsoft.com/office/officeart/2005/8/layout/orgChart1"/>
    <dgm:cxn modelId="{D6CDDABF-09F4-4921-9B3C-09EFF8997AD6}" type="presParOf" srcId="{3198EB0C-FBE4-4759-B109-02DDD12E04F8}" destId="{5AE6F9B1-8537-4679-B470-95379A6AFBC4}" srcOrd="0" destOrd="0" presId="urn:microsoft.com/office/officeart/2005/8/layout/orgChart1"/>
    <dgm:cxn modelId="{DAB37137-426E-4820-8F3A-BC033A0BBC7A}" type="presParOf" srcId="{3198EB0C-FBE4-4759-B109-02DDD12E04F8}" destId="{6C350679-3413-4521-B689-8A6EC12A35E7}" srcOrd="1" destOrd="0" presId="urn:microsoft.com/office/officeart/2005/8/layout/orgChart1"/>
    <dgm:cxn modelId="{3158352B-5AAB-48A8-9986-DE4682EFDE4A}" type="presParOf" srcId="{5E78CF02-51EB-4C6D-A17E-63F74A1B3598}" destId="{F3D299CA-5812-41CC-BF78-6703EFD27B27}" srcOrd="1" destOrd="0" presId="urn:microsoft.com/office/officeart/2005/8/layout/orgChart1"/>
    <dgm:cxn modelId="{B463D520-74B4-4066-AFA2-C7A3AAB4EB5D}" type="presParOf" srcId="{5E78CF02-51EB-4C6D-A17E-63F74A1B3598}" destId="{96EABB14-011F-4314-95AA-8A9ACE7C8925}" srcOrd="2" destOrd="0" presId="urn:microsoft.com/office/officeart/2005/8/layout/orgChart1"/>
    <dgm:cxn modelId="{3DDEC503-4C39-4207-9390-ADA020A123FB}" type="presParOf" srcId="{E6D08930-93CF-4DDB-AE2A-04694F12B8E5}" destId="{5925AD1A-AC43-4A60-9A09-FEBBB0FB4E4B}" srcOrd="2" destOrd="0" presId="urn:microsoft.com/office/officeart/2005/8/layout/orgChart1"/>
    <dgm:cxn modelId="{98C7743D-83D6-43CA-8EED-49D1523F32ED}" type="presParOf" srcId="{0106B38A-E2A3-4AF6-9095-766BE91DD231}" destId="{203E534F-B8EB-49A0-8E64-27145F377A8C}" srcOrd="2" destOrd="0" presId="urn:microsoft.com/office/officeart/2005/8/layout/orgChart1"/>
    <dgm:cxn modelId="{0EFCAA5D-339D-4E51-AFB1-6CAC6EADD699}" type="presParOf" srcId="{0106B38A-E2A3-4AF6-9095-766BE91DD231}" destId="{8E787B9A-1473-4697-B5EC-EE4A2B65EED1}" srcOrd="3" destOrd="0" presId="urn:microsoft.com/office/officeart/2005/8/layout/orgChart1"/>
    <dgm:cxn modelId="{BAE83380-DC6D-463E-8913-14BFEA271924}" type="presParOf" srcId="{8E787B9A-1473-4697-B5EC-EE4A2B65EED1}" destId="{5A6BF8AA-C7B7-4A9F-854A-2876D2BDAB90}" srcOrd="0" destOrd="0" presId="urn:microsoft.com/office/officeart/2005/8/layout/orgChart1"/>
    <dgm:cxn modelId="{6AF106AE-A8DD-47F8-9BC9-E85A67D6E07B}" type="presParOf" srcId="{5A6BF8AA-C7B7-4A9F-854A-2876D2BDAB90}" destId="{911BD9D6-571C-4A78-8F53-008E96D5EFE9}" srcOrd="0" destOrd="0" presId="urn:microsoft.com/office/officeart/2005/8/layout/orgChart1"/>
    <dgm:cxn modelId="{3CB111BD-496E-4B6C-AC1D-010679931D10}" type="presParOf" srcId="{5A6BF8AA-C7B7-4A9F-854A-2876D2BDAB90}" destId="{2157C6A6-C939-4242-ACE6-6BF7D5F74AB4}" srcOrd="1" destOrd="0" presId="urn:microsoft.com/office/officeart/2005/8/layout/orgChart1"/>
    <dgm:cxn modelId="{FF25566E-CB40-48DD-BB25-24BF4940E523}" type="presParOf" srcId="{8E787B9A-1473-4697-B5EC-EE4A2B65EED1}" destId="{899F9679-1EC7-4CA4-84C4-79EED79D7124}" srcOrd="1" destOrd="0" presId="urn:microsoft.com/office/officeart/2005/8/layout/orgChart1"/>
    <dgm:cxn modelId="{9FC4EF6C-5089-4621-A22D-9CD0C718640B}" type="presParOf" srcId="{899F9679-1EC7-4CA4-84C4-79EED79D7124}" destId="{70BEF85F-32BC-46D1-9550-38C94D67D641}" srcOrd="0" destOrd="0" presId="urn:microsoft.com/office/officeart/2005/8/layout/orgChart1"/>
    <dgm:cxn modelId="{4AB53136-7682-44AE-A496-534E4C534D28}" type="presParOf" srcId="{899F9679-1EC7-4CA4-84C4-79EED79D7124}" destId="{743693EB-5A60-4E2F-9E4F-3B1EFA77C6D9}" srcOrd="1" destOrd="0" presId="urn:microsoft.com/office/officeart/2005/8/layout/orgChart1"/>
    <dgm:cxn modelId="{DEEF49EF-34C7-4A2A-AFB1-A226DD503403}" type="presParOf" srcId="{743693EB-5A60-4E2F-9E4F-3B1EFA77C6D9}" destId="{D8C094C8-A08E-4AF0-BB3B-F1B08B4E6051}" srcOrd="0" destOrd="0" presId="urn:microsoft.com/office/officeart/2005/8/layout/orgChart1"/>
    <dgm:cxn modelId="{C857F4E1-3A8D-4AE9-A50D-CE65F6FE5800}" type="presParOf" srcId="{D8C094C8-A08E-4AF0-BB3B-F1B08B4E6051}" destId="{F0FE37BB-52E6-4A05-B8D7-75256A4FCBD1}" srcOrd="0" destOrd="0" presId="urn:microsoft.com/office/officeart/2005/8/layout/orgChart1"/>
    <dgm:cxn modelId="{35C83889-D359-4EC1-8E67-58406A9C3618}" type="presParOf" srcId="{D8C094C8-A08E-4AF0-BB3B-F1B08B4E6051}" destId="{611EAF38-2B00-4562-8633-1F4BDF9CE126}" srcOrd="1" destOrd="0" presId="urn:microsoft.com/office/officeart/2005/8/layout/orgChart1"/>
    <dgm:cxn modelId="{873E2E74-08C3-4498-8E8E-A100E82619EC}" type="presParOf" srcId="{743693EB-5A60-4E2F-9E4F-3B1EFA77C6D9}" destId="{624E39F9-E2CE-43D1-ABFC-9B6BD705D1E7}" srcOrd="1" destOrd="0" presId="urn:microsoft.com/office/officeart/2005/8/layout/orgChart1"/>
    <dgm:cxn modelId="{0B03CE8D-AB75-47B4-9C4D-CFEFFDD4AEC5}" type="presParOf" srcId="{743693EB-5A60-4E2F-9E4F-3B1EFA77C6D9}" destId="{0B1E80BC-E592-46BE-B396-ED3471B3ED4F}" srcOrd="2" destOrd="0" presId="urn:microsoft.com/office/officeart/2005/8/layout/orgChart1"/>
    <dgm:cxn modelId="{F4628D17-58D0-4F0A-ADAA-E55796DAEB8A}" type="presParOf" srcId="{899F9679-1EC7-4CA4-84C4-79EED79D7124}" destId="{5B6AEB62-5950-414F-84D6-C39A77A95C5F}" srcOrd="2" destOrd="0" presId="urn:microsoft.com/office/officeart/2005/8/layout/orgChart1"/>
    <dgm:cxn modelId="{8B90A257-F5DF-4F2C-873B-256778A4885B}" type="presParOf" srcId="{899F9679-1EC7-4CA4-84C4-79EED79D7124}" destId="{99DE9767-496B-4995-B506-1458F965D891}" srcOrd="3" destOrd="0" presId="urn:microsoft.com/office/officeart/2005/8/layout/orgChart1"/>
    <dgm:cxn modelId="{5AD71198-FDB2-4ACD-BC85-78A6861F04AD}" type="presParOf" srcId="{99DE9767-496B-4995-B506-1458F965D891}" destId="{EB20E959-AE33-448E-95B0-A9C7D3A3D497}" srcOrd="0" destOrd="0" presId="urn:microsoft.com/office/officeart/2005/8/layout/orgChart1"/>
    <dgm:cxn modelId="{410A9A04-64B1-495D-ADE8-573843DF0B48}" type="presParOf" srcId="{EB20E959-AE33-448E-95B0-A9C7D3A3D497}" destId="{9833B79E-D0DF-4AD6-8C65-8A026469624E}" srcOrd="0" destOrd="0" presId="urn:microsoft.com/office/officeart/2005/8/layout/orgChart1"/>
    <dgm:cxn modelId="{87082200-DA60-414E-88E6-A84157653729}" type="presParOf" srcId="{EB20E959-AE33-448E-95B0-A9C7D3A3D497}" destId="{A3608479-D76E-4C2C-A86E-63242D035DD8}" srcOrd="1" destOrd="0" presId="urn:microsoft.com/office/officeart/2005/8/layout/orgChart1"/>
    <dgm:cxn modelId="{A5D94161-E93B-4923-9235-89E56055D3D3}" type="presParOf" srcId="{99DE9767-496B-4995-B506-1458F965D891}" destId="{2CC89202-F0C8-44FD-AD0F-37D8B67757AF}" srcOrd="1" destOrd="0" presId="urn:microsoft.com/office/officeart/2005/8/layout/orgChart1"/>
    <dgm:cxn modelId="{9DC6DBC8-EB93-4085-A7F8-706603D6CC6C}" type="presParOf" srcId="{99DE9767-496B-4995-B506-1458F965D891}" destId="{12D85110-CDCC-4871-8484-964B880EE896}" srcOrd="2" destOrd="0" presId="urn:microsoft.com/office/officeart/2005/8/layout/orgChart1"/>
    <dgm:cxn modelId="{0ED01314-2D5D-4534-AEC6-056905E2CA68}" type="presParOf" srcId="{899F9679-1EC7-4CA4-84C4-79EED79D7124}" destId="{E2E5C16A-C1D4-4E4D-89F0-7D1A7EB284AD}" srcOrd="4" destOrd="0" presId="urn:microsoft.com/office/officeart/2005/8/layout/orgChart1"/>
    <dgm:cxn modelId="{D61F5D66-F9D5-4B38-943B-7F3DC29A53A8}" type="presParOf" srcId="{899F9679-1EC7-4CA4-84C4-79EED79D7124}" destId="{17FD602F-CC7E-41FA-BF59-5FD8A001407A}" srcOrd="5" destOrd="0" presId="urn:microsoft.com/office/officeart/2005/8/layout/orgChart1"/>
    <dgm:cxn modelId="{FEA23B39-0D4A-42D8-8555-4C950E935D79}" type="presParOf" srcId="{17FD602F-CC7E-41FA-BF59-5FD8A001407A}" destId="{A94A193C-0A36-49E2-9F4E-81BF8C199662}" srcOrd="0" destOrd="0" presId="urn:microsoft.com/office/officeart/2005/8/layout/orgChart1"/>
    <dgm:cxn modelId="{BBBD5066-F61A-4795-AEBB-B9A50E57915A}" type="presParOf" srcId="{A94A193C-0A36-49E2-9F4E-81BF8C199662}" destId="{04747FAB-4BD5-4128-8448-FACBFEFBC229}" srcOrd="0" destOrd="0" presId="urn:microsoft.com/office/officeart/2005/8/layout/orgChart1"/>
    <dgm:cxn modelId="{31DB5A01-4838-4A21-97B6-D3ACA10E47B4}" type="presParOf" srcId="{A94A193C-0A36-49E2-9F4E-81BF8C199662}" destId="{28A329BE-C995-4D7F-B11C-22EECA9A0AB4}" srcOrd="1" destOrd="0" presId="urn:microsoft.com/office/officeart/2005/8/layout/orgChart1"/>
    <dgm:cxn modelId="{7D502476-B014-47D8-B75E-EC6D3E116289}" type="presParOf" srcId="{17FD602F-CC7E-41FA-BF59-5FD8A001407A}" destId="{BBC5C66F-E0D2-42FA-930C-3D2FDE178E09}" srcOrd="1" destOrd="0" presId="urn:microsoft.com/office/officeart/2005/8/layout/orgChart1"/>
    <dgm:cxn modelId="{4C86F4D2-1003-40E3-8D93-BF413FD9D728}" type="presParOf" srcId="{17FD602F-CC7E-41FA-BF59-5FD8A001407A}" destId="{B14E9446-15D0-4367-9E08-B45381B28423}" srcOrd="2" destOrd="0" presId="urn:microsoft.com/office/officeart/2005/8/layout/orgChart1"/>
    <dgm:cxn modelId="{F264F4B3-FED1-46AE-AD38-F2F3FF97CFEB}" type="presParOf" srcId="{899F9679-1EC7-4CA4-84C4-79EED79D7124}" destId="{1F96CE42-0A6F-4CDA-B12C-F011BB707C4D}" srcOrd="6" destOrd="0" presId="urn:microsoft.com/office/officeart/2005/8/layout/orgChart1"/>
    <dgm:cxn modelId="{7CCD2F5D-3429-415D-AC6F-06E5FC93029B}" type="presParOf" srcId="{899F9679-1EC7-4CA4-84C4-79EED79D7124}" destId="{83FE5866-901B-42ED-A23C-9FBC98652E96}" srcOrd="7" destOrd="0" presId="urn:microsoft.com/office/officeart/2005/8/layout/orgChart1"/>
    <dgm:cxn modelId="{EB7696DE-12B4-4CF4-91FA-CCC446A21CB0}" type="presParOf" srcId="{83FE5866-901B-42ED-A23C-9FBC98652E96}" destId="{9EF85659-18B3-4B61-9301-7474FA059E5C}" srcOrd="0" destOrd="0" presId="urn:microsoft.com/office/officeart/2005/8/layout/orgChart1"/>
    <dgm:cxn modelId="{75C24AE8-F966-401F-9579-74D5EAC035D7}" type="presParOf" srcId="{9EF85659-18B3-4B61-9301-7474FA059E5C}" destId="{539F7202-FB20-4CAA-818E-7DA0538E4C77}" srcOrd="0" destOrd="0" presId="urn:microsoft.com/office/officeart/2005/8/layout/orgChart1"/>
    <dgm:cxn modelId="{D026A010-AD85-480B-A2E7-3DC40C72B5FF}" type="presParOf" srcId="{9EF85659-18B3-4B61-9301-7474FA059E5C}" destId="{DBCF0F29-F6E6-42AF-87FD-484AE283E157}" srcOrd="1" destOrd="0" presId="urn:microsoft.com/office/officeart/2005/8/layout/orgChart1"/>
    <dgm:cxn modelId="{D5FDDA11-C941-49B3-A359-2C4926593561}" type="presParOf" srcId="{83FE5866-901B-42ED-A23C-9FBC98652E96}" destId="{609B8813-F055-42C0-B10A-92B470B93563}" srcOrd="1" destOrd="0" presId="urn:microsoft.com/office/officeart/2005/8/layout/orgChart1"/>
    <dgm:cxn modelId="{7D24B3DE-249F-445D-9540-F6CDD7F24318}" type="presParOf" srcId="{83FE5866-901B-42ED-A23C-9FBC98652E96}" destId="{29208A44-E5A4-41D0-A3BD-301D5D4E8F9E}" srcOrd="2" destOrd="0" presId="urn:microsoft.com/office/officeart/2005/8/layout/orgChart1"/>
    <dgm:cxn modelId="{E2817EFE-5F39-44BF-B52D-CCA22E4D4449}" type="presParOf" srcId="{899F9679-1EC7-4CA4-84C4-79EED79D7124}" destId="{4C2DBC2C-9C8E-4615-81C4-9B68084D0D28}" srcOrd="8" destOrd="0" presId="urn:microsoft.com/office/officeart/2005/8/layout/orgChart1"/>
    <dgm:cxn modelId="{AAB89F65-C1D8-4EEE-A782-CDE7A3E0B01C}" type="presParOf" srcId="{899F9679-1EC7-4CA4-84C4-79EED79D7124}" destId="{DB34A80F-1745-4E61-840F-846820BA6738}" srcOrd="9" destOrd="0" presId="urn:microsoft.com/office/officeart/2005/8/layout/orgChart1"/>
    <dgm:cxn modelId="{B9461A8A-DBF3-4821-8987-07B9FF8E9ED0}" type="presParOf" srcId="{DB34A80F-1745-4E61-840F-846820BA6738}" destId="{3BEEB40F-8C5B-45C3-84D9-C9E856D37F4B}" srcOrd="0" destOrd="0" presId="urn:microsoft.com/office/officeart/2005/8/layout/orgChart1"/>
    <dgm:cxn modelId="{19E8607C-E50A-4B51-9270-874DE0859F10}" type="presParOf" srcId="{3BEEB40F-8C5B-45C3-84D9-C9E856D37F4B}" destId="{CCE53772-363F-48D2-BFE0-6A957C9F9B91}" srcOrd="0" destOrd="0" presId="urn:microsoft.com/office/officeart/2005/8/layout/orgChart1"/>
    <dgm:cxn modelId="{816E4FAC-07D2-4A9E-A60A-87A9E6609313}" type="presParOf" srcId="{3BEEB40F-8C5B-45C3-84D9-C9E856D37F4B}" destId="{38A5633B-B1ED-4D54-A8EA-2D6487AC0954}" srcOrd="1" destOrd="0" presId="urn:microsoft.com/office/officeart/2005/8/layout/orgChart1"/>
    <dgm:cxn modelId="{2C531895-0DBE-4D3E-8C31-BB2BCDEC7967}" type="presParOf" srcId="{DB34A80F-1745-4E61-840F-846820BA6738}" destId="{9C10460F-6E30-4601-8FDA-160DF0DA0EDA}" srcOrd="1" destOrd="0" presId="urn:microsoft.com/office/officeart/2005/8/layout/orgChart1"/>
    <dgm:cxn modelId="{0CD23809-AF17-4ED3-96D8-FA29BEBB44BB}" type="presParOf" srcId="{DB34A80F-1745-4E61-840F-846820BA6738}" destId="{B602B5FF-2855-4738-8816-111A1FDB5D6F}" srcOrd="2" destOrd="0" presId="urn:microsoft.com/office/officeart/2005/8/layout/orgChart1"/>
    <dgm:cxn modelId="{50D7E39E-55E8-4F67-AEF7-EF66FDFFF0FF}" type="presParOf" srcId="{8E787B9A-1473-4697-B5EC-EE4A2B65EED1}" destId="{D8023040-8E99-4F3D-9413-6581AC364199}" srcOrd="2" destOrd="0" presId="urn:microsoft.com/office/officeart/2005/8/layout/orgChart1"/>
    <dgm:cxn modelId="{F5C7EF56-EC54-494E-AD35-41FF40EF7BD1}" type="presParOf" srcId="{0106B38A-E2A3-4AF6-9095-766BE91DD231}" destId="{4E823EF3-B17D-4F26-94C5-77E3BB53AD45}" srcOrd="4" destOrd="0" presId="urn:microsoft.com/office/officeart/2005/8/layout/orgChart1"/>
    <dgm:cxn modelId="{D46F0B2E-D08C-4FF3-93B1-BDDDCC2CD602}" type="presParOf" srcId="{0106B38A-E2A3-4AF6-9095-766BE91DD231}" destId="{4F9E7A29-7425-4724-866B-AD3BBED45AED}" srcOrd="5" destOrd="0" presId="urn:microsoft.com/office/officeart/2005/8/layout/orgChart1"/>
    <dgm:cxn modelId="{FC542BAF-B055-4547-8A63-35B3185F8192}" type="presParOf" srcId="{4F9E7A29-7425-4724-866B-AD3BBED45AED}" destId="{A8318E1A-E6D8-4790-917A-398F2DCEDCA8}" srcOrd="0" destOrd="0" presId="urn:microsoft.com/office/officeart/2005/8/layout/orgChart1"/>
    <dgm:cxn modelId="{C6A985F3-2AE5-463A-A17E-934EB94B21BF}" type="presParOf" srcId="{A8318E1A-E6D8-4790-917A-398F2DCEDCA8}" destId="{2C08E371-F3E1-4435-90EC-4264FCADE011}" srcOrd="0" destOrd="0" presId="urn:microsoft.com/office/officeart/2005/8/layout/orgChart1"/>
    <dgm:cxn modelId="{D19EB257-EE46-43CF-A6B9-854D0A928DAC}" type="presParOf" srcId="{A8318E1A-E6D8-4790-917A-398F2DCEDCA8}" destId="{A07FB82A-B882-4D31-8EFB-83D416DF6C98}" srcOrd="1" destOrd="0" presId="urn:microsoft.com/office/officeart/2005/8/layout/orgChart1"/>
    <dgm:cxn modelId="{45500E72-3BFC-45B9-84C5-8F623B2949FE}" type="presParOf" srcId="{4F9E7A29-7425-4724-866B-AD3BBED45AED}" destId="{CC547E70-93F6-4C33-969F-3E6A9B70AF8F}" srcOrd="1" destOrd="0" presId="urn:microsoft.com/office/officeart/2005/8/layout/orgChart1"/>
    <dgm:cxn modelId="{F62AB8A4-E0FA-4481-B335-2FBBFADFFBBD}" type="presParOf" srcId="{CC547E70-93F6-4C33-969F-3E6A9B70AF8F}" destId="{55790A89-AF24-4354-BF97-6248296F7218}" srcOrd="0" destOrd="0" presId="urn:microsoft.com/office/officeart/2005/8/layout/orgChart1"/>
    <dgm:cxn modelId="{512F2DDF-3343-433C-8895-33907CB973B9}" type="presParOf" srcId="{CC547E70-93F6-4C33-969F-3E6A9B70AF8F}" destId="{2C526398-0AEA-435E-A156-9A4A666973A0}" srcOrd="1" destOrd="0" presId="urn:microsoft.com/office/officeart/2005/8/layout/orgChart1"/>
    <dgm:cxn modelId="{EC9B4AB6-9772-450E-9230-B9B9165B681E}" type="presParOf" srcId="{2C526398-0AEA-435E-A156-9A4A666973A0}" destId="{A01C93D1-B3F3-4798-9A8B-094F7A1B52DF}" srcOrd="0" destOrd="0" presId="urn:microsoft.com/office/officeart/2005/8/layout/orgChart1"/>
    <dgm:cxn modelId="{21C35245-FF5E-4CB6-8EA6-72A43509BF6C}" type="presParOf" srcId="{A01C93D1-B3F3-4798-9A8B-094F7A1B52DF}" destId="{BBF79D01-8647-4026-91FF-13166B926E00}" srcOrd="0" destOrd="0" presId="urn:microsoft.com/office/officeart/2005/8/layout/orgChart1"/>
    <dgm:cxn modelId="{D9AAC3F1-DD9D-43E8-9B06-B1A46A15F223}" type="presParOf" srcId="{A01C93D1-B3F3-4798-9A8B-094F7A1B52DF}" destId="{E2EB0BC5-6300-4FF3-9CC2-637759BFA52E}" srcOrd="1" destOrd="0" presId="urn:microsoft.com/office/officeart/2005/8/layout/orgChart1"/>
    <dgm:cxn modelId="{7EAD9C88-7B90-4A76-B8EB-CE48C447FC20}" type="presParOf" srcId="{2C526398-0AEA-435E-A156-9A4A666973A0}" destId="{1F0C443D-69E9-42F8-B558-342C124F74AD}" srcOrd="1" destOrd="0" presId="urn:microsoft.com/office/officeart/2005/8/layout/orgChart1"/>
    <dgm:cxn modelId="{94A09A1C-6E06-4876-9E53-1144BFCDD279}" type="presParOf" srcId="{2C526398-0AEA-435E-A156-9A4A666973A0}" destId="{4CDAFA83-9826-487A-B6AE-2DAD4FFC6D24}" srcOrd="2" destOrd="0" presId="urn:microsoft.com/office/officeart/2005/8/layout/orgChart1"/>
    <dgm:cxn modelId="{F6FF4E62-6040-410D-94DE-C1BF406CD574}" type="presParOf" srcId="{CC547E70-93F6-4C33-969F-3E6A9B70AF8F}" destId="{2F89A836-90D2-4801-BFBC-1DDAF3627CA3}" srcOrd="2" destOrd="0" presId="urn:microsoft.com/office/officeart/2005/8/layout/orgChart1"/>
    <dgm:cxn modelId="{A44BE9BA-5298-4E4D-AD27-CE126630D9AF}" type="presParOf" srcId="{CC547E70-93F6-4C33-969F-3E6A9B70AF8F}" destId="{17E5DD6C-2E85-4FE6-8FE7-4CE883BF4DFA}" srcOrd="3" destOrd="0" presId="urn:microsoft.com/office/officeart/2005/8/layout/orgChart1"/>
    <dgm:cxn modelId="{56E3476C-007E-4DE4-B593-C2374A1B93FF}" type="presParOf" srcId="{17E5DD6C-2E85-4FE6-8FE7-4CE883BF4DFA}" destId="{73E6BFF5-CDD9-4758-A528-9C2118AD9711}" srcOrd="0" destOrd="0" presId="urn:microsoft.com/office/officeart/2005/8/layout/orgChart1"/>
    <dgm:cxn modelId="{BBF24719-2837-45BD-B51D-04AAF2C2C0A5}" type="presParOf" srcId="{73E6BFF5-CDD9-4758-A528-9C2118AD9711}" destId="{5A149283-0593-4BD7-B85C-A303520B0C9C}" srcOrd="0" destOrd="0" presId="urn:microsoft.com/office/officeart/2005/8/layout/orgChart1"/>
    <dgm:cxn modelId="{E35ACBC9-ED91-475D-9D22-7FA233768D2E}" type="presParOf" srcId="{73E6BFF5-CDD9-4758-A528-9C2118AD9711}" destId="{B8D14D51-DA93-45D3-A983-A24061A23828}" srcOrd="1" destOrd="0" presId="urn:microsoft.com/office/officeart/2005/8/layout/orgChart1"/>
    <dgm:cxn modelId="{3F07C291-7F5D-40E0-8C55-852F1317793A}" type="presParOf" srcId="{17E5DD6C-2E85-4FE6-8FE7-4CE883BF4DFA}" destId="{1EDED81C-E026-40C4-A69D-0F3854C799BC}" srcOrd="1" destOrd="0" presId="urn:microsoft.com/office/officeart/2005/8/layout/orgChart1"/>
    <dgm:cxn modelId="{EE1E7398-0AB1-4168-A153-B2C39AEB9BE7}" type="presParOf" srcId="{17E5DD6C-2E85-4FE6-8FE7-4CE883BF4DFA}" destId="{B0D75D2B-5366-4985-A1FD-E33808007EB4}" srcOrd="2" destOrd="0" presId="urn:microsoft.com/office/officeart/2005/8/layout/orgChart1"/>
    <dgm:cxn modelId="{F9E8FFD3-9701-440D-994B-276E4202A175}" type="presParOf" srcId="{CC547E70-93F6-4C33-969F-3E6A9B70AF8F}" destId="{410C1ACA-59F6-49E3-AE3D-7161BB1E1A91}" srcOrd="4" destOrd="0" presId="urn:microsoft.com/office/officeart/2005/8/layout/orgChart1"/>
    <dgm:cxn modelId="{0676BFE7-0649-4C25-9C69-ECF1D952919C}" type="presParOf" srcId="{CC547E70-93F6-4C33-969F-3E6A9B70AF8F}" destId="{C2A1A108-A433-4304-9048-7908A613E7B2}" srcOrd="5" destOrd="0" presId="urn:microsoft.com/office/officeart/2005/8/layout/orgChart1"/>
    <dgm:cxn modelId="{E067A2E6-3227-43C1-99B5-9AE9099A7E9D}" type="presParOf" srcId="{C2A1A108-A433-4304-9048-7908A613E7B2}" destId="{7035E9BF-2A19-4285-8A3B-0ED4BD39C364}" srcOrd="0" destOrd="0" presId="urn:microsoft.com/office/officeart/2005/8/layout/orgChart1"/>
    <dgm:cxn modelId="{EA84BA9B-C013-470B-8A50-40ADC6A03431}" type="presParOf" srcId="{7035E9BF-2A19-4285-8A3B-0ED4BD39C364}" destId="{78BF3581-D3DB-4FCC-BC94-FCF3642B4F63}" srcOrd="0" destOrd="0" presId="urn:microsoft.com/office/officeart/2005/8/layout/orgChart1"/>
    <dgm:cxn modelId="{C54E727C-23F1-4E68-B365-C63D1B1A5260}" type="presParOf" srcId="{7035E9BF-2A19-4285-8A3B-0ED4BD39C364}" destId="{29905D96-0ED8-4C00-9534-8262A3BBAAD2}" srcOrd="1" destOrd="0" presId="urn:microsoft.com/office/officeart/2005/8/layout/orgChart1"/>
    <dgm:cxn modelId="{EF3E2546-970B-47AD-9FC2-854059A5358C}" type="presParOf" srcId="{C2A1A108-A433-4304-9048-7908A613E7B2}" destId="{C3C8534B-32FC-4C44-9922-0E4CEE33B55B}" srcOrd="1" destOrd="0" presId="urn:microsoft.com/office/officeart/2005/8/layout/orgChart1"/>
    <dgm:cxn modelId="{702738E7-A459-4CED-89D4-CBAD6A33D4B5}" type="presParOf" srcId="{C2A1A108-A433-4304-9048-7908A613E7B2}" destId="{E7039203-3829-4D84-8ADB-D81D09857EA7}" srcOrd="2" destOrd="0" presId="urn:microsoft.com/office/officeart/2005/8/layout/orgChart1"/>
    <dgm:cxn modelId="{26F8E951-F653-474A-B9C8-B3D6BAD43454}" type="presParOf" srcId="{4F9E7A29-7425-4724-866B-AD3BBED45AED}" destId="{BA5F86CD-9E1C-4C4F-A7A9-FB6DC7CBFF0B}" srcOrd="2" destOrd="0" presId="urn:microsoft.com/office/officeart/2005/8/layout/orgChart1"/>
    <dgm:cxn modelId="{12101041-3607-40FD-880B-53699EBD1EC6}" type="presParOf" srcId="{0106B38A-E2A3-4AF6-9095-766BE91DD231}" destId="{B192FA18-E312-40A8-BBE4-B5328211DAB5}" srcOrd="6" destOrd="0" presId="urn:microsoft.com/office/officeart/2005/8/layout/orgChart1"/>
    <dgm:cxn modelId="{E588051B-37F6-4292-B88D-0813DA59B41E}" type="presParOf" srcId="{0106B38A-E2A3-4AF6-9095-766BE91DD231}" destId="{0D77B1E4-F4C7-4F33-93FA-7559502678C9}" srcOrd="7" destOrd="0" presId="urn:microsoft.com/office/officeart/2005/8/layout/orgChart1"/>
    <dgm:cxn modelId="{D69BB386-7360-4AA3-A8A9-5830CAB7EBB2}" type="presParOf" srcId="{0D77B1E4-F4C7-4F33-93FA-7559502678C9}" destId="{9C55AA37-EA90-4905-9A15-6B934436A153}" srcOrd="0" destOrd="0" presId="urn:microsoft.com/office/officeart/2005/8/layout/orgChart1"/>
    <dgm:cxn modelId="{6AAA508A-FD9D-476F-95B3-19969E2F6F40}" type="presParOf" srcId="{9C55AA37-EA90-4905-9A15-6B934436A153}" destId="{549165B8-2C66-4B58-AAC7-B33222BA36B4}" srcOrd="0" destOrd="0" presId="urn:microsoft.com/office/officeart/2005/8/layout/orgChart1"/>
    <dgm:cxn modelId="{C934E04E-CF2C-4868-AEDB-9C2D464D7C92}" type="presParOf" srcId="{9C55AA37-EA90-4905-9A15-6B934436A153}" destId="{6C42FF27-AC95-4229-9486-EEFFC713140A}" srcOrd="1" destOrd="0" presId="urn:microsoft.com/office/officeart/2005/8/layout/orgChart1"/>
    <dgm:cxn modelId="{44E12355-ADBC-4138-9393-0DD841B6A4B8}" type="presParOf" srcId="{0D77B1E4-F4C7-4F33-93FA-7559502678C9}" destId="{E0CC382F-350E-4E82-B8B3-06E1E3AC37D7}" srcOrd="1" destOrd="0" presId="urn:microsoft.com/office/officeart/2005/8/layout/orgChart1"/>
    <dgm:cxn modelId="{2BC67E8E-2E32-420D-B2E0-07FECDD416BF}" type="presParOf" srcId="{E0CC382F-350E-4E82-B8B3-06E1E3AC37D7}" destId="{AB06B16F-9442-4646-B4FE-BA8BCD6C9DED}" srcOrd="0" destOrd="0" presId="urn:microsoft.com/office/officeart/2005/8/layout/orgChart1"/>
    <dgm:cxn modelId="{16AA9CFB-F1F5-437D-89FE-E8CB1985E8EA}" type="presParOf" srcId="{E0CC382F-350E-4E82-B8B3-06E1E3AC37D7}" destId="{279DBD0B-2606-4E74-9548-D1AA39DFD101}" srcOrd="1" destOrd="0" presId="urn:microsoft.com/office/officeart/2005/8/layout/orgChart1"/>
    <dgm:cxn modelId="{1F98BC9E-2849-47BF-BA7E-1C4AC25A1A5D}" type="presParOf" srcId="{279DBD0B-2606-4E74-9548-D1AA39DFD101}" destId="{7CD6F054-CDA7-46FB-A7CB-822D2D99BF8E}" srcOrd="0" destOrd="0" presId="urn:microsoft.com/office/officeart/2005/8/layout/orgChart1"/>
    <dgm:cxn modelId="{A8AC36DD-6957-4933-A857-800CD2C035B5}" type="presParOf" srcId="{7CD6F054-CDA7-46FB-A7CB-822D2D99BF8E}" destId="{065626A7-947E-49A2-BF3E-C615D58BBC6C}" srcOrd="0" destOrd="0" presId="urn:microsoft.com/office/officeart/2005/8/layout/orgChart1"/>
    <dgm:cxn modelId="{36D4467E-5A77-4631-B28C-EC6B42E612CC}" type="presParOf" srcId="{7CD6F054-CDA7-46FB-A7CB-822D2D99BF8E}" destId="{B358DF0B-248E-4433-8F24-E6E4760C341C}" srcOrd="1" destOrd="0" presId="urn:microsoft.com/office/officeart/2005/8/layout/orgChart1"/>
    <dgm:cxn modelId="{F6A32E2B-C573-4B1C-8F78-CAF1DA2F4FB8}" type="presParOf" srcId="{279DBD0B-2606-4E74-9548-D1AA39DFD101}" destId="{31ABB9E5-58D3-4313-A9C3-7B8E3D17AD29}" srcOrd="1" destOrd="0" presId="urn:microsoft.com/office/officeart/2005/8/layout/orgChart1"/>
    <dgm:cxn modelId="{4A5D65C9-A3D9-4A78-A778-41568D9CE564}" type="presParOf" srcId="{279DBD0B-2606-4E74-9548-D1AA39DFD101}" destId="{C68575E0-059B-4C0E-9BED-E5E3146B1CEE}" srcOrd="2" destOrd="0" presId="urn:microsoft.com/office/officeart/2005/8/layout/orgChart1"/>
    <dgm:cxn modelId="{5120B022-AD9A-4C28-A499-C857DED6D847}" type="presParOf" srcId="{E0CC382F-350E-4E82-B8B3-06E1E3AC37D7}" destId="{D115847E-C86E-4C5B-9740-256BFCF58AF8}" srcOrd="2" destOrd="0" presId="urn:microsoft.com/office/officeart/2005/8/layout/orgChart1"/>
    <dgm:cxn modelId="{72AC7DFF-4290-45E1-9C8C-3391A83D4950}" type="presParOf" srcId="{E0CC382F-350E-4E82-B8B3-06E1E3AC37D7}" destId="{DE585265-5BF4-40AD-8C97-C1D7C3516413}" srcOrd="3" destOrd="0" presId="urn:microsoft.com/office/officeart/2005/8/layout/orgChart1"/>
    <dgm:cxn modelId="{4FEEAFB2-A654-46D2-B04C-0494EE071060}" type="presParOf" srcId="{DE585265-5BF4-40AD-8C97-C1D7C3516413}" destId="{6675F970-E3BA-45AE-9420-A3CDF84337D7}" srcOrd="0" destOrd="0" presId="urn:microsoft.com/office/officeart/2005/8/layout/orgChart1"/>
    <dgm:cxn modelId="{172C4A02-4C5E-46D5-888A-B715A4FA4D88}" type="presParOf" srcId="{6675F970-E3BA-45AE-9420-A3CDF84337D7}" destId="{14C7AAA9-DA41-4E7F-A9EA-51426A44038E}" srcOrd="0" destOrd="0" presId="urn:microsoft.com/office/officeart/2005/8/layout/orgChart1"/>
    <dgm:cxn modelId="{EE41B7F0-B9C4-48C6-B685-1FDCEB287D52}" type="presParOf" srcId="{6675F970-E3BA-45AE-9420-A3CDF84337D7}" destId="{6CA74D9E-EC1C-41DF-86C2-75B0D99D8EEF}" srcOrd="1" destOrd="0" presId="urn:microsoft.com/office/officeart/2005/8/layout/orgChart1"/>
    <dgm:cxn modelId="{3667C9C2-1684-437F-820E-FC4717006500}" type="presParOf" srcId="{DE585265-5BF4-40AD-8C97-C1D7C3516413}" destId="{6E96AEAE-3DCD-4CFA-8C7D-9942082E8486}" srcOrd="1" destOrd="0" presId="urn:microsoft.com/office/officeart/2005/8/layout/orgChart1"/>
    <dgm:cxn modelId="{22A53FE5-CD49-4300-8C12-1EDD41D061E0}" type="presParOf" srcId="{DE585265-5BF4-40AD-8C97-C1D7C3516413}" destId="{98ACC76A-6347-4362-9127-8EA1675EF5FE}" srcOrd="2" destOrd="0" presId="urn:microsoft.com/office/officeart/2005/8/layout/orgChart1"/>
    <dgm:cxn modelId="{658B7FDE-F880-44E0-AD7A-B4951014EEA6}" type="presParOf" srcId="{0D77B1E4-F4C7-4F33-93FA-7559502678C9}" destId="{F20F0493-0F16-48AE-A562-45FC6B6E9E2D}" srcOrd="2" destOrd="0" presId="urn:microsoft.com/office/officeart/2005/8/layout/orgChart1"/>
    <dgm:cxn modelId="{C5632262-6403-4984-8158-249CCE373DE2}" type="presParOf" srcId="{0106B38A-E2A3-4AF6-9095-766BE91DD231}" destId="{B4D6AE7E-D79E-4673-8F32-398ABDB2CF07}" srcOrd="8" destOrd="0" presId="urn:microsoft.com/office/officeart/2005/8/layout/orgChart1"/>
    <dgm:cxn modelId="{1570D293-8E2D-440D-8E94-29FA73CCE2EB}" type="presParOf" srcId="{0106B38A-E2A3-4AF6-9095-766BE91DD231}" destId="{DF3FCFD6-9389-44C4-BC86-9DCC4AB508BE}" srcOrd="9" destOrd="0" presId="urn:microsoft.com/office/officeart/2005/8/layout/orgChart1"/>
    <dgm:cxn modelId="{8B0E7331-D34C-4464-BAFB-73E5810B736E}" type="presParOf" srcId="{DF3FCFD6-9389-44C4-BC86-9DCC4AB508BE}" destId="{74F9CE55-4B80-4801-9DE9-C0AC829B7518}" srcOrd="0" destOrd="0" presId="urn:microsoft.com/office/officeart/2005/8/layout/orgChart1"/>
    <dgm:cxn modelId="{05A17695-E061-4AFD-99C8-9DF33E27B096}" type="presParOf" srcId="{74F9CE55-4B80-4801-9DE9-C0AC829B7518}" destId="{A73D877F-93CC-414C-9E24-3C19C78520B4}" srcOrd="0" destOrd="0" presId="urn:microsoft.com/office/officeart/2005/8/layout/orgChart1"/>
    <dgm:cxn modelId="{9652A34C-0842-4C15-BCEA-53983AFF9556}" type="presParOf" srcId="{74F9CE55-4B80-4801-9DE9-C0AC829B7518}" destId="{E3BE1998-A539-46C8-B478-1102F7388C5C}" srcOrd="1" destOrd="0" presId="urn:microsoft.com/office/officeart/2005/8/layout/orgChart1"/>
    <dgm:cxn modelId="{8F833A6B-4176-4FD9-99F7-74BE5B9CCEAC}" type="presParOf" srcId="{DF3FCFD6-9389-44C4-BC86-9DCC4AB508BE}" destId="{2C26E152-1C98-49FF-A770-DCDBE8B7FA71}" srcOrd="1" destOrd="0" presId="urn:microsoft.com/office/officeart/2005/8/layout/orgChart1"/>
    <dgm:cxn modelId="{DEA98DCE-971E-41A6-96BC-967C9B9D8421}" type="presParOf" srcId="{2C26E152-1C98-49FF-A770-DCDBE8B7FA71}" destId="{13A24A89-A695-4A9E-B678-1394F693D4F5}" srcOrd="0" destOrd="0" presId="urn:microsoft.com/office/officeart/2005/8/layout/orgChart1"/>
    <dgm:cxn modelId="{49305B12-604E-41A4-9ED3-61EC20714C2E}" type="presParOf" srcId="{2C26E152-1C98-49FF-A770-DCDBE8B7FA71}" destId="{0581E16C-020A-43E8-840D-299B94BF2407}" srcOrd="1" destOrd="0" presId="urn:microsoft.com/office/officeart/2005/8/layout/orgChart1"/>
    <dgm:cxn modelId="{86F23391-5E9D-45BD-A600-17D7EA25D605}" type="presParOf" srcId="{0581E16C-020A-43E8-840D-299B94BF2407}" destId="{D8B0519B-EF92-4BE1-A6ED-9A098D5D3FE9}" srcOrd="0" destOrd="0" presId="urn:microsoft.com/office/officeart/2005/8/layout/orgChart1"/>
    <dgm:cxn modelId="{279CCCE3-98D1-4C6B-9563-087614BE57D7}" type="presParOf" srcId="{D8B0519B-EF92-4BE1-A6ED-9A098D5D3FE9}" destId="{752ECD21-1E2E-47FD-957B-3CD17C2AD4A6}" srcOrd="0" destOrd="0" presId="urn:microsoft.com/office/officeart/2005/8/layout/orgChart1"/>
    <dgm:cxn modelId="{C547BA5D-48EE-4D2F-9ED1-CB8427CAB15C}" type="presParOf" srcId="{D8B0519B-EF92-4BE1-A6ED-9A098D5D3FE9}" destId="{A5B7A386-9169-4AE1-B144-911FFF82E3FB}" srcOrd="1" destOrd="0" presId="urn:microsoft.com/office/officeart/2005/8/layout/orgChart1"/>
    <dgm:cxn modelId="{69CA7A5B-9893-47C4-81DE-76E13247344C}" type="presParOf" srcId="{0581E16C-020A-43E8-840D-299B94BF2407}" destId="{D4F63348-DBBC-43C1-BE17-876161035876}" srcOrd="1" destOrd="0" presId="urn:microsoft.com/office/officeart/2005/8/layout/orgChart1"/>
    <dgm:cxn modelId="{6350F3FA-5F74-410A-A91D-F7BC54E07AF6}" type="presParOf" srcId="{0581E16C-020A-43E8-840D-299B94BF2407}" destId="{59C235DB-7F95-43D5-B8CE-F1CF549AAB0C}" srcOrd="2" destOrd="0" presId="urn:microsoft.com/office/officeart/2005/8/layout/orgChart1"/>
    <dgm:cxn modelId="{F9165306-647C-4C77-8D8E-ACFBF591F530}" type="presParOf" srcId="{2C26E152-1C98-49FF-A770-DCDBE8B7FA71}" destId="{617ED706-AEF0-4A3D-B6AA-364B0402BBE4}" srcOrd="2" destOrd="0" presId="urn:microsoft.com/office/officeart/2005/8/layout/orgChart1"/>
    <dgm:cxn modelId="{F63ECA9C-6078-4F44-9411-7CFCA376C25E}" type="presParOf" srcId="{2C26E152-1C98-49FF-A770-DCDBE8B7FA71}" destId="{60FEE8C4-1628-4661-A8A2-84C0B673D075}" srcOrd="3" destOrd="0" presId="urn:microsoft.com/office/officeart/2005/8/layout/orgChart1"/>
    <dgm:cxn modelId="{E423EB7D-E903-473E-B736-D8DC6457209C}" type="presParOf" srcId="{60FEE8C4-1628-4661-A8A2-84C0B673D075}" destId="{1E790C9A-020F-4925-9898-DC17FA1D2DD0}" srcOrd="0" destOrd="0" presId="urn:microsoft.com/office/officeart/2005/8/layout/orgChart1"/>
    <dgm:cxn modelId="{A11EBE88-804A-4A61-AEA8-FF7912ACBC23}" type="presParOf" srcId="{1E790C9A-020F-4925-9898-DC17FA1D2DD0}" destId="{D2FEA6C7-348D-4D92-B60D-1AD41B830A19}" srcOrd="0" destOrd="0" presId="urn:microsoft.com/office/officeart/2005/8/layout/orgChart1"/>
    <dgm:cxn modelId="{A89203B3-4D05-4E72-AA4A-43D6249DA343}" type="presParOf" srcId="{1E790C9A-020F-4925-9898-DC17FA1D2DD0}" destId="{9864EC3F-4B74-4004-AD63-16EDC55E38A7}" srcOrd="1" destOrd="0" presId="urn:microsoft.com/office/officeart/2005/8/layout/orgChart1"/>
    <dgm:cxn modelId="{0790E8B2-562B-4F99-9B8D-022E47BF6401}" type="presParOf" srcId="{60FEE8C4-1628-4661-A8A2-84C0B673D075}" destId="{A1961049-BC27-4986-B395-FBE5032AE9F3}" srcOrd="1" destOrd="0" presId="urn:microsoft.com/office/officeart/2005/8/layout/orgChart1"/>
    <dgm:cxn modelId="{4BF6C3BA-75A2-443F-A7FC-2B7D53EC12B4}" type="presParOf" srcId="{60FEE8C4-1628-4661-A8A2-84C0B673D075}" destId="{044EC30A-2C85-4E11-86EC-E1286402B159}" srcOrd="2" destOrd="0" presId="urn:microsoft.com/office/officeart/2005/8/layout/orgChart1"/>
    <dgm:cxn modelId="{662D243F-F530-45AC-A377-3DA9A496A68C}" type="presParOf" srcId="{2C26E152-1C98-49FF-A770-DCDBE8B7FA71}" destId="{C9CF7764-BF66-4992-8F4B-7FB75A2F7CFC}" srcOrd="4" destOrd="0" presId="urn:microsoft.com/office/officeart/2005/8/layout/orgChart1"/>
    <dgm:cxn modelId="{F0B4F7FF-0FF6-49AF-AA37-9F78D73D7FAB}" type="presParOf" srcId="{2C26E152-1C98-49FF-A770-DCDBE8B7FA71}" destId="{816C1598-D1D0-41DE-AE68-BFE3BCC0D34B}" srcOrd="5" destOrd="0" presId="urn:microsoft.com/office/officeart/2005/8/layout/orgChart1"/>
    <dgm:cxn modelId="{4108E021-B45D-433B-964C-4B301C14759F}" type="presParOf" srcId="{816C1598-D1D0-41DE-AE68-BFE3BCC0D34B}" destId="{1C6B72D7-890F-42E3-832B-D61E258D7B36}" srcOrd="0" destOrd="0" presId="urn:microsoft.com/office/officeart/2005/8/layout/orgChart1"/>
    <dgm:cxn modelId="{FECFC7B0-A4B3-4EFC-9423-2EBBD5242D52}" type="presParOf" srcId="{1C6B72D7-890F-42E3-832B-D61E258D7B36}" destId="{A6B72BC8-AD60-473D-A7B5-1FD5497989D1}" srcOrd="0" destOrd="0" presId="urn:microsoft.com/office/officeart/2005/8/layout/orgChart1"/>
    <dgm:cxn modelId="{5F6558B2-FEE4-48C6-B1E1-2C1C9A666A59}" type="presParOf" srcId="{1C6B72D7-890F-42E3-832B-D61E258D7B36}" destId="{1C72FC7B-1A96-4704-83D4-CD033BE688C8}" srcOrd="1" destOrd="0" presId="urn:microsoft.com/office/officeart/2005/8/layout/orgChart1"/>
    <dgm:cxn modelId="{DDADA664-31B9-458C-B8AC-07932F09E206}" type="presParOf" srcId="{816C1598-D1D0-41DE-AE68-BFE3BCC0D34B}" destId="{5606D69C-13BF-41E9-9CDA-B38EC8DD668D}" srcOrd="1" destOrd="0" presId="urn:microsoft.com/office/officeart/2005/8/layout/orgChart1"/>
    <dgm:cxn modelId="{3519B8FE-1EDA-42D5-8F47-BE81F4A509F9}" type="presParOf" srcId="{816C1598-D1D0-41DE-AE68-BFE3BCC0D34B}" destId="{6DCA04FD-4986-43A7-80CE-162119D50C22}" srcOrd="2" destOrd="0" presId="urn:microsoft.com/office/officeart/2005/8/layout/orgChart1"/>
    <dgm:cxn modelId="{F88E2550-5076-4419-9907-80C71D6D7516}" type="presParOf" srcId="{DF3FCFD6-9389-44C4-BC86-9DCC4AB508BE}" destId="{6BB687B3-7E26-479D-863C-3A734D2D79E8}" srcOrd="2" destOrd="0" presId="urn:microsoft.com/office/officeart/2005/8/layout/orgChart1"/>
    <dgm:cxn modelId="{A6B2955E-2602-4BBA-B91C-3804E895AFC2}"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1B59004A-F0EB-4532-93DA-354C2B6D17CB}" type="presOf" srcId="{EB67421D-26CE-43D4-B396-CF80D846D7D7}" destId="{0CE54214-A4BF-45EB-B19D-292C847F17A2}" srcOrd="0" destOrd="0" presId="urn:microsoft.com/office/officeart/2005/8/layout/orgChart1"/>
    <dgm:cxn modelId="{5D8CA0F6-ADCD-490F-8111-D6439CA8A529}" type="presOf" srcId="{42EEFCFD-DFA3-4846-AD67-979BAC5F113B}" destId="{C9FAE80A-A11D-4A8C-AD10-0CA6141C6FD0}" srcOrd="0" destOrd="0" presId="urn:microsoft.com/office/officeart/2005/8/layout/orgChart1"/>
    <dgm:cxn modelId="{A3568BEB-AB6B-4785-B3F2-37D2EB6CBBE5}" srcId="{7E07112B-71F9-4417-8F1F-016910385409}" destId="{413EE2CE-94F7-46C0-ABA1-1CFFAA376F7A}" srcOrd="8" destOrd="0" parTransId="{F50566BE-F85D-4B02-808B-CAF6DD1E3426}" sibTransId="{491CE449-4DB0-4159-ADED-52BA687F18EC}"/>
    <dgm:cxn modelId="{8DFE401E-03A5-4F64-A8EA-D35F4B07BB64}" srcId="{FCD38E36-3C27-4DA4-A857-B7E940DECB98}" destId="{62770581-AB44-4FE4-AA90-4B43A54D45EA}" srcOrd="2" destOrd="0" parTransId="{8978B48F-8380-4194-8432-BD1174B3E84C}" sibTransId="{516C6B15-4EAC-4D61-B81A-A4E02CDE7026}"/>
    <dgm:cxn modelId="{E0CE8938-DAC4-440F-BCEE-B683FC96E5B2}" type="presOf" srcId="{01989BE6-8660-4DD8-B672-5432C36165D2}" destId="{F5F285A6-4A7E-405B-A12C-DD0528DC2933}"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52185484-C1EA-42A5-8C07-9EDEA230122B}" srcId="{A95CA22D-9F7E-47CC-9F01-99CB8934F618}" destId="{566688E7-249C-4555-9397-BB1079C4A18B}" srcOrd="0" destOrd="0" parTransId="{4537A07F-0079-45F0-9969-A432E45BC6A7}" sibTransId="{FF5D679E-4F3E-4169-A22B-E577CE2DF509}"/>
    <dgm:cxn modelId="{5D1A230A-F3D9-48C2-AD33-DCFBD0BF084C}" srcId="{7E07112B-71F9-4417-8F1F-016910385409}" destId="{FCD38E36-3C27-4DA4-A857-B7E940DECB98}" srcOrd="6" destOrd="0" parTransId="{291AA665-DD35-443C-8004-9E8D93B84A02}" sibTransId="{3C56C0DD-6616-4E83-8D7F-F55277B60D1E}"/>
    <dgm:cxn modelId="{5D418379-BF00-4A65-873B-D1DF16840B40}" type="presOf" srcId="{50977282-229D-4803-B48B-B7BE511CD5EF}" destId="{23FFCC0F-00D5-4A4D-9589-6E0D690D017E}"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608BF2EA-C0B5-40C2-8D4E-566873B33569}" srcId="{80892BC8-5833-4540-ACD2-A2EF34393319}" destId="{009E80EF-9C1B-4320-BAD0-805597A5C7DE}" srcOrd="1" destOrd="0" parTransId="{FF621947-BE3A-4F8A-BCF1-BCE23AAE4664}" sibTransId="{4D1E3FC6-E3D7-4DBF-9322-55D959BBB7F1}"/>
    <dgm:cxn modelId="{57EEB7D6-D7A3-4F86-9B7E-34B273B85272}" type="presOf" srcId="{3A774536-E670-4B04-85DC-984CFD971F03}" destId="{43A17B16-6C5A-4D43-B229-A8E7F500B841}" srcOrd="0" destOrd="0" presId="urn:microsoft.com/office/officeart/2005/8/layout/orgChart1"/>
    <dgm:cxn modelId="{1BC2FA30-0AF3-48C1-B693-57C9EF412E27}" type="presOf" srcId="{DD3A912E-9216-41E2-B101-2E974355A4D0}" destId="{8BE02135-207A-432E-858E-3BBC54A266F5}" srcOrd="0" destOrd="0" presId="urn:microsoft.com/office/officeart/2005/8/layout/orgChart1"/>
    <dgm:cxn modelId="{1326E930-EAB3-4EF9-B144-8A9EB87116CE}" type="presOf" srcId="{7E07112B-71F9-4417-8F1F-016910385409}" destId="{3340A7F6-3811-44A1-B1E7-BB62B2F04051}" srcOrd="1"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16B886CD-93C0-4D30-9CE4-E803D3F7BBD7}" srcId="{E92805FB-5250-495F-BDBA-4B7C1CF1376A}" destId="{78F380A8-DC51-4ACF-82C9-7156AF147683}" srcOrd="1" destOrd="0" parTransId="{DD3A912E-9216-41E2-B101-2E974355A4D0}" sibTransId="{448A900D-0F7C-4F57-95F4-09E65D5E6004}"/>
    <dgm:cxn modelId="{D8FB63C7-5FA8-4C55-B3F7-41264B69986F}" type="presOf" srcId="{526D90A4-3FC3-487C-8A3B-A48E8EE7190A}" destId="{4FA720BD-4997-42A8-BABA-356B5DEAC16C}" srcOrd="0" destOrd="0" presId="urn:microsoft.com/office/officeart/2005/8/layout/orgChart1"/>
    <dgm:cxn modelId="{04998813-9CB2-4E2E-90DF-DAF3E112C1E4}" srcId="{A95CA22D-9F7E-47CC-9F01-99CB8934F618}" destId="{9A9AC33D-751B-4AA7-91E2-25789F252908}" srcOrd="1" destOrd="0" parTransId="{9236F97D-4EA2-454F-AA71-42DDE02D0AED}" sibTransId="{F5A00142-1793-48E9-B277-E3E147C3C914}"/>
    <dgm:cxn modelId="{0C15D9D9-42B9-4FC4-BC95-D0518F941E6E}" type="presOf" srcId="{DB3175EE-E266-42FD-BA02-EB8FE98F15A6}" destId="{4418CFA7-E1E6-41C8-91CB-D706FF93B161}" srcOrd="0" destOrd="0" presId="urn:microsoft.com/office/officeart/2005/8/layout/orgChart1"/>
    <dgm:cxn modelId="{5DF26E9B-3832-4864-80CE-FC81C30AAD5A}" type="presOf" srcId="{FF621947-BE3A-4F8A-BCF1-BCE23AAE4664}" destId="{A38391EC-557F-4773-83C8-0082D41FB357}" srcOrd="0" destOrd="0" presId="urn:microsoft.com/office/officeart/2005/8/layout/orgChart1"/>
    <dgm:cxn modelId="{E8570903-500E-4C7D-A410-261A564F95DB}" type="presOf" srcId="{FBC082DB-07B5-4B7C-8CB9-4A360743845F}" destId="{F5D9B517-3442-4E82-B4E7-A5DE6A5A99FA}" srcOrd="0" destOrd="0" presId="urn:microsoft.com/office/officeart/2005/8/layout/orgChart1"/>
    <dgm:cxn modelId="{0EEFED7E-2251-436C-99CA-DCFA23D29407}" type="presOf" srcId="{2202EED5-F64C-4F5B-AB01-9B842EDB4A7B}" destId="{1D6977E5-53CE-4FB7-B584-EFC21D5197FF}" srcOrd="1" destOrd="0" presId="urn:microsoft.com/office/officeart/2005/8/layout/orgChart1"/>
    <dgm:cxn modelId="{163ECB2B-1B35-40D6-A383-A2F4255F8977}" type="presOf" srcId="{16A37489-EA84-4873-9F34-A684DEF0BB9F}" destId="{EDAB6FCC-5FD1-4A7F-9861-62F19BAB0066}" srcOrd="1" destOrd="0" presId="urn:microsoft.com/office/officeart/2005/8/layout/orgChart1"/>
    <dgm:cxn modelId="{1AE2D8C1-E3F8-415D-9AA8-928C6E0247CC}" type="presOf" srcId="{A72627BD-05DF-4468-A7C5-A1E97635CAC8}" destId="{8AEB31F6-1D67-49CE-B251-5A1C96D2652F}" srcOrd="0" destOrd="0" presId="urn:microsoft.com/office/officeart/2005/8/layout/orgChart1"/>
    <dgm:cxn modelId="{784EA6DB-1518-473C-B259-7210A6BDCEE3}" type="presOf" srcId="{04D7BA52-CE77-43C2-B358-93D44A973F92}" destId="{247834D6-FB37-4D5A-BFE8-B14F594C74F2}" srcOrd="0" destOrd="0" presId="urn:microsoft.com/office/officeart/2005/8/layout/orgChart1"/>
    <dgm:cxn modelId="{1A8B0AC6-6538-4532-AC1D-6C09C3C3C3D1}" type="presOf" srcId="{E544038C-ECA3-45E7-A8F2-7B707DB94A62}" destId="{01240F11-922A-49C8-B62C-345B273E906A}" srcOrd="1" destOrd="0" presId="urn:microsoft.com/office/officeart/2005/8/layout/orgChart1"/>
    <dgm:cxn modelId="{07AF52D4-5FE8-416D-A35D-581F39C93D7E}" type="presOf" srcId="{F9B8AAD5-DE97-411E-AE0B-C8E0A0269053}" destId="{E8D1CAA3-6AAB-41BD-8B7C-52A64EB42566}" srcOrd="1" destOrd="0" presId="urn:microsoft.com/office/officeart/2005/8/layout/orgChart1"/>
    <dgm:cxn modelId="{230C6E08-23EF-48ED-9646-5CFEF5BCA543}" type="presOf" srcId="{9A9AC33D-751B-4AA7-91E2-25789F252908}" destId="{2577878A-A286-4616-9519-616F4F375D03}" srcOrd="0"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1EE3AEB2-1568-4A5C-BD3E-31E61080D2CE}" type="presOf" srcId="{D8FE9FF5-588B-41A9-BD18-CCDB2F8668AE}" destId="{0F8D039D-DF53-438D-8E4F-C46AAAA27159}" srcOrd="1" destOrd="0" presId="urn:microsoft.com/office/officeart/2005/8/layout/orgChart1"/>
    <dgm:cxn modelId="{23A07379-B766-4A53-81E7-5EC33A884E72}" type="presOf" srcId="{C5B855C1-B2E7-46F4-BB65-0903C47112F3}" destId="{83B7ACE5-5501-43C8-A96A-32AB4B50EDB2}"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5FEC581C-1EA9-44D0-A740-24F3B88E7AE7}" type="presOf" srcId="{AC5E483B-3BD9-40E0-86EB-EEB0E212A502}" destId="{D3429B48-7882-4B61-BB03-91A7DC18B05E}" srcOrd="0" destOrd="0" presId="urn:microsoft.com/office/officeart/2005/8/layout/orgChart1"/>
    <dgm:cxn modelId="{0A23D815-08F6-4B18-B715-29FDBC82081C}" type="presOf" srcId="{3114BE88-E0E1-4C6B-9CF2-5ACC106BCBFE}" destId="{5BA7F6C4-B752-4CD6-AEDB-3C0A4310CD37}" srcOrd="0" destOrd="0" presId="urn:microsoft.com/office/officeart/2005/8/layout/orgChart1"/>
    <dgm:cxn modelId="{C0992F3B-9E22-4B80-A22D-F38F107D1CFC}" type="presOf" srcId="{FBC082DB-07B5-4B7C-8CB9-4A360743845F}" destId="{45B45BCC-CA24-475C-9819-E0BF46FD66D4}" srcOrd="1" destOrd="0" presId="urn:microsoft.com/office/officeart/2005/8/layout/orgChart1"/>
    <dgm:cxn modelId="{343A28ED-B7DE-4513-A1D2-8DE250BA7E5D}" type="presOf" srcId="{FCD38E36-3C27-4DA4-A857-B7E940DECB98}" destId="{A571B8F8-7B7D-44FC-9B30-E84C2D36B0A6}" srcOrd="1" destOrd="0" presId="urn:microsoft.com/office/officeart/2005/8/layout/orgChart1"/>
    <dgm:cxn modelId="{99C8368F-B635-4EB0-AB37-F30D16FF94C5}" type="presOf" srcId="{EA5285F1-3C83-43BF-9209-5366AB150050}" destId="{3C698573-9DC6-4B60-A2AF-ACA8EEF92200}" srcOrd="1" destOrd="0" presId="urn:microsoft.com/office/officeart/2005/8/layout/orgChart1"/>
    <dgm:cxn modelId="{C732DB7B-4537-4B46-9263-F8F2724389D4}" type="presOf" srcId="{B3C21115-CEE6-4510-8853-44A33830FA2C}" destId="{30652F11-8A1F-4C71-8225-CE6D5FE6AA95}" srcOrd="0" destOrd="0" presId="urn:microsoft.com/office/officeart/2005/8/layout/orgChart1"/>
    <dgm:cxn modelId="{E35F94B4-5156-49FA-981E-E4AAB7194F5F}" type="presOf" srcId="{404A5ECA-429D-40C7-8672-2CC2C295E413}" destId="{01D20B63-D043-468F-9E96-E625CD60E316}" srcOrd="0" destOrd="0" presId="urn:microsoft.com/office/officeart/2005/8/layout/orgChart1"/>
    <dgm:cxn modelId="{A35D17A5-149C-4243-8DDD-327CDB21A476}" type="presOf" srcId="{B51833E4-FFD3-454D-B1D0-94D8DF7AEAAF}" destId="{216B7466-B973-4517-8380-F2C90A8BDB4F}" srcOrd="1" destOrd="0" presId="urn:microsoft.com/office/officeart/2005/8/layout/orgChart1"/>
    <dgm:cxn modelId="{91B4D8EB-A189-4CB4-9D75-0CEE0A4C25C8}" srcId="{FCD38E36-3C27-4DA4-A857-B7E940DECB98}" destId="{2206A873-4603-41EF-921C-C737AD869715}" srcOrd="0" destOrd="0" parTransId="{ECF65943-2623-455B-A79C-E47F11B2954A}" sibTransId="{F21E122A-317B-4F4A-9E9A-94D7297D2035}"/>
    <dgm:cxn modelId="{9CC82BB9-BC3C-412A-9ABF-E1ED1B5BC74F}" type="presOf" srcId="{B9FC32A6-92D0-4EFE-B35E-906DF4D49779}" destId="{02658795-357E-479C-92AE-941169ABB53E}" srcOrd="0" destOrd="0" presId="urn:microsoft.com/office/officeart/2005/8/layout/orgChart1"/>
    <dgm:cxn modelId="{55DA5BBF-EA29-472F-9516-A31D5F782147}" srcId="{7E4C4733-856B-4272-BC10-2697B8AAF611}" destId="{0D8C3153-B21D-4766-89E0-03BF640927D2}" srcOrd="4" destOrd="0" parTransId="{91DEB110-631E-466E-83BD-4D2C2DFFBA5B}" sibTransId="{3D216FF3-FD42-45EC-BD37-8A0AB287030F}"/>
    <dgm:cxn modelId="{63A6D989-CBC3-463B-B449-3371FF860022}" type="presOf" srcId="{ECF65943-2623-455B-A79C-E47F11B2954A}" destId="{805EFE40-8918-42DE-BA9E-C91719FFFB13}" srcOrd="0" destOrd="0" presId="urn:microsoft.com/office/officeart/2005/8/layout/orgChart1"/>
    <dgm:cxn modelId="{3A91CDA0-6C0E-4878-AB20-0A972086DC66}" type="presOf" srcId="{16A37489-EA84-4873-9F34-A684DEF0BB9F}" destId="{E486BE88-ADE0-4F39-B35B-11A731A1616F}" srcOrd="0" destOrd="0" presId="urn:microsoft.com/office/officeart/2005/8/layout/orgChart1"/>
    <dgm:cxn modelId="{80EA81B6-175D-4A43-9280-DC09CC7DC542}" type="presOf" srcId="{EA5285F1-3C83-43BF-9209-5366AB150050}" destId="{9A1FC157-C68B-4DAB-9BE4-119FAD6D9E1E}" srcOrd="0" destOrd="0" presId="urn:microsoft.com/office/officeart/2005/8/layout/orgChart1"/>
    <dgm:cxn modelId="{F03699AE-C768-4DBA-8739-0113842C02B0}" type="presOf" srcId="{AC1AA60F-94C7-4440-9FC5-714C62E689DD}" destId="{4258D761-3B10-494A-8F56-0B1B2A1ABBD2}" srcOrd="0" destOrd="0" presId="urn:microsoft.com/office/officeart/2005/8/layout/orgChart1"/>
    <dgm:cxn modelId="{2399ECB3-53D8-426E-B9A5-684ED77CF2FF}" type="presOf" srcId="{94020592-0CFC-4F66-949D-B3C1F7A8A24E}" destId="{527A64F6-1619-49B6-B832-D1C510DCC2A1}" srcOrd="0" destOrd="0" presId="urn:microsoft.com/office/officeart/2005/8/layout/orgChart1"/>
    <dgm:cxn modelId="{3315B6AE-E2BC-4CFF-929C-2BFD217B6684}" type="presOf" srcId="{4B43854A-C6D1-4E90-82EA-AA169359A600}" destId="{ECED47EA-2DB0-4919-833E-BBD54E88658E}" srcOrd="0" destOrd="0" presId="urn:microsoft.com/office/officeart/2005/8/layout/orgChart1"/>
    <dgm:cxn modelId="{6A0AF3DD-3B64-4D4E-9BE3-DB544CB05E7F}" type="presOf" srcId="{9F343F82-E6D0-4006-BEFA-4907D16DA65A}" destId="{5C4B66D1-4303-4725-B6B9-F14D051CC147}" srcOrd="1" destOrd="0" presId="urn:microsoft.com/office/officeart/2005/8/layout/orgChart1"/>
    <dgm:cxn modelId="{E8DF3A10-870C-446B-A6FC-13747581CF04}" type="presOf" srcId="{826243D3-007F-4509-9160-E80250CD5602}" destId="{A5805631-2B91-49C3-A58F-0BF556612EA0}" srcOrd="1" destOrd="0" presId="urn:microsoft.com/office/officeart/2005/8/layout/orgChart1"/>
    <dgm:cxn modelId="{F7FF8A22-3B34-459D-9541-5A518EAE8CB8}" type="presOf" srcId="{78ADAD5D-9EE5-4927-A00D-C3E8F626DEDA}" destId="{DB134217-60D9-428B-99F3-133A99589FBC}"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9D6C84FD-0549-4540-BED2-008FD7B81CBF}" type="presOf" srcId="{772CF493-BA96-45EB-9849-F659B6C746D4}" destId="{253A1E56-DE35-4524-873B-F4220D301C09}" srcOrd="0" destOrd="0" presId="urn:microsoft.com/office/officeart/2005/8/layout/orgChart1"/>
    <dgm:cxn modelId="{4DCEAAF1-E3E5-4ED7-88EF-4456FC1CBCDF}" type="presOf" srcId="{566688E7-249C-4555-9397-BB1079C4A18B}" destId="{47389238-9A57-463D-A414-65EE800E79A9}" srcOrd="1" destOrd="0" presId="urn:microsoft.com/office/officeart/2005/8/layout/orgChart1"/>
    <dgm:cxn modelId="{22A5108F-DF97-45B9-BEA8-D4D62C5903D5}" type="presOf" srcId="{EFFB12E8-21D8-46AF-B63F-2C93D73AB6E8}" destId="{B6E02740-45D0-4EC9-859F-4D6745B2B1A3}" srcOrd="1" destOrd="0" presId="urn:microsoft.com/office/officeart/2005/8/layout/orgChart1"/>
    <dgm:cxn modelId="{A035EBC1-6EB0-49C0-851B-7C03D6497516}" type="presOf" srcId="{9FBE8BC9-213B-42F5-8A02-7BAA8A7C1D7B}" destId="{57EB69F5-A11F-425E-B3DB-167C4F8ECC20}" srcOrd="0" destOrd="0" presId="urn:microsoft.com/office/officeart/2005/8/layout/orgChart1"/>
    <dgm:cxn modelId="{EF06F181-DFB5-47F1-A6D6-5D093CC84E27}" type="presOf" srcId="{F9B8AAD5-DE97-411E-AE0B-C8E0A0269053}" destId="{C2FE0985-C82F-44A0-9761-D483311D0D79}" srcOrd="0" destOrd="0" presId="urn:microsoft.com/office/officeart/2005/8/layout/orgChart1"/>
    <dgm:cxn modelId="{B14BFF71-FF1E-4279-857A-C9225C469D14}" type="presOf" srcId="{94020592-0CFC-4F66-949D-B3C1F7A8A24E}" destId="{9BEB6395-7F54-41F9-99C5-13EB336DC5A2}" srcOrd="1" destOrd="0" presId="urn:microsoft.com/office/officeart/2005/8/layout/orgChart1"/>
    <dgm:cxn modelId="{48C6EDB3-045B-47F1-B7A3-0AD2822BF941}" type="presOf" srcId="{04D7BA52-CE77-43C2-B358-93D44A973F92}" destId="{160F286E-5F12-4041-8C63-B41AB6A84ED2}" srcOrd="1" destOrd="0" presId="urn:microsoft.com/office/officeart/2005/8/layout/orgChart1"/>
    <dgm:cxn modelId="{97BE8DD7-C64C-4005-A752-B2642D2BEEC0}" type="presOf" srcId="{D7BAF531-F8C4-4500-9FA5-3D9A2B444F8B}" destId="{49A8391A-744E-44C8-BA2D-E2DFE2A97471}" srcOrd="0" destOrd="0" presId="urn:microsoft.com/office/officeart/2005/8/layout/orgChart1"/>
    <dgm:cxn modelId="{9B412F8B-B0E9-4FEB-B8C3-6E5FCCF7D470}" type="presOf" srcId="{80892BC8-5833-4540-ACD2-A2EF34393319}" destId="{0F157DE8-A02F-4721-9821-E5164613C659}" srcOrd="0" destOrd="0" presId="urn:microsoft.com/office/officeart/2005/8/layout/orgChart1"/>
    <dgm:cxn modelId="{11ADBCFA-CA20-40A6-8B70-D0F3EC3C1E8B}" type="presOf" srcId="{EE662884-85C7-4EC9-96D5-121F3BD8595B}" destId="{B1E71FF7-6C37-462F-B591-7D72ABD28646}" srcOrd="0"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A32FF8C1-8388-4BF9-8B87-0CC3EF03AED3}" type="presOf" srcId="{B3C21115-CEE6-4510-8853-44A33830FA2C}" destId="{FB341DA7-5171-441E-9425-957C7838E4AD}" srcOrd="1" destOrd="0" presId="urn:microsoft.com/office/officeart/2005/8/layout/orgChart1"/>
    <dgm:cxn modelId="{E0A262BD-B02C-4BCD-A6F5-395C99539E31}" srcId="{04D7BA52-CE77-43C2-B358-93D44A973F92}" destId="{B3C21115-CEE6-4510-8853-44A33830FA2C}" srcOrd="4" destOrd="0" parTransId="{78ADAD5D-9EE5-4927-A00D-C3E8F626DEDA}" sibTransId="{5558FC94-1B37-458A-8D55-902786827956}"/>
    <dgm:cxn modelId="{FB028828-C071-4C84-8F7D-AD5809BD3228}" type="presOf" srcId="{03435ED0-C47B-4602-AB27-DFC765EBCE95}" destId="{6D26A138-1A98-413B-A2E4-A000BC66B95A}" srcOrd="1" destOrd="0" presId="urn:microsoft.com/office/officeart/2005/8/layout/orgChart1"/>
    <dgm:cxn modelId="{4FCAD0B4-1B2F-4E78-AB05-E59FAB9D4D1F}" type="presOf" srcId="{78F380A8-DC51-4ACF-82C9-7156AF147683}" destId="{58E6BACB-2215-4B60-8DD4-237E2F4D623E}" srcOrd="1" destOrd="0" presId="urn:microsoft.com/office/officeart/2005/8/layout/orgChart1"/>
    <dgm:cxn modelId="{F78737D6-CEAB-4E29-B43D-49656634D643}" type="presOf" srcId="{E06DF700-F274-47A2-97DD-8BB3ECEE4787}" destId="{EC9C0F2B-B475-40CA-A8B8-68D929EA4CA5}" srcOrd="0" destOrd="0" presId="urn:microsoft.com/office/officeart/2005/8/layout/orgChart1"/>
    <dgm:cxn modelId="{959956F6-385B-4678-AA87-F782A60E9D00}" type="presOf" srcId="{EE992DF1-0D6D-4D2D-AB7B-FDF7071D0959}" destId="{F3983B73-AD09-4D8E-BF22-F39627AC39B2}" srcOrd="0" destOrd="0" presId="urn:microsoft.com/office/officeart/2005/8/layout/orgChart1"/>
    <dgm:cxn modelId="{B8F620CA-1365-40CB-87CF-C07D93979C40}" type="presOf" srcId="{3114BE88-E0E1-4C6B-9CF2-5ACC106BCBFE}" destId="{E6144C8C-6156-4834-B993-CE59CD0BDC0D}" srcOrd="1" destOrd="0" presId="urn:microsoft.com/office/officeart/2005/8/layout/orgChart1"/>
    <dgm:cxn modelId="{AC97497C-93DF-4F83-ACBB-9803CAA4ACC2}" type="presOf" srcId="{62770581-AB44-4FE4-AA90-4B43A54D45EA}" destId="{0614758B-73B9-4DC0-8934-DEE29E850DE2}" srcOrd="1" destOrd="0" presId="urn:microsoft.com/office/officeart/2005/8/layout/orgChart1"/>
    <dgm:cxn modelId="{EC678755-CF42-4BB7-B586-37BC02CEC47D}" type="presOf" srcId="{FCD38E36-3C27-4DA4-A857-B7E940DECB98}" destId="{49BFBD59-837C-4DCB-B593-035C9E96CF0D}" srcOrd="0" destOrd="0" presId="urn:microsoft.com/office/officeart/2005/8/layout/orgChart1"/>
    <dgm:cxn modelId="{A04A8C95-E828-48C0-93EF-7BE0B37315C0}" type="presOf" srcId="{19084F12-4DB5-43EF-A291-90951AE30656}" destId="{6629EE31-3CD2-4E99-AC10-BF9DDE660CA5}" srcOrd="0" destOrd="0" presId="urn:microsoft.com/office/officeart/2005/8/layout/orgChart1"/>
    <dgm:cxn modelId="{51F5094E-73F1-4587-9003-12BFEC778938}" type="presOf" srcId="{FA044DF9-0014-44E8-8108-13B383C2A851}" destId="{ECC0EB94-4149-478F-85CC-1272D4008280}" srcOrd="0" destOrd="0" presId="urn:microsoft.com/office/officeart/2005/8/layout/orgChart1"/>
    <dgm:cxn modelId="{64D9C7F7-E5A4-42A9-98B4-33BCEFF27F93}" type="presOf" srcId="{17354F51-3C64-43F8-8BEE-EB364B877872}" destId="{B848F846-47AC-4188-963C-F946C238A1AE}" srcOrd="0" destOrd="0" presId="urn:microsoft.com/office/officeart/2005/8/layout/orgChart1"/>
    <dgm:cxn modelId="{A0FC2E76-372C-4E23-AFA7-4317FF2FB8BE}" type="presOf" srcId="{004EC80B-BB21-447E-B4B0-AC56F120F3BC}" destId="{FA7BCE55-BC0E-432D-8D5D-275D8AD33A6A}" srcOrd="0" destOrd="0" presId="urn:microsoft.com/office/officeart/2005/8/layout/orgChart1"/>
    <dgm:cxn modelId="{B6F07665-F299-480F-AA44-35C4E6ACE03E}" type="presOf" srcId="{9F9A91A7-9DE0-430D-814C-71CB8F6A11B3}" destId="{97102E3C-B59E-4B5F-AAF2-0C08521F4023}" srcOrd="0"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30693607-8223-4850-BCE4-6141C0DC917E}" srcId="{7E07112B-71F9-4417-8F1F-016910385409}" destId="{7E4C4733-856B-4272-BC10-2697B8AAF611}" srcOrd="5" destOrd="0" parTransId="{917FBAA7-FAF7-4DEA-8281-7AC931A37725}" sibTransId="{674269A8-731B-45BF-BB10-5D969B0F7C6D}"/>
    <dgm:cxn modelId="{93735A23-582F-448B-9ABA-85C4AE9655F9}" type="presOf" srcId="{5630A254-BC35-4128-8F96-9E3036D4AFAE}" destId="{A2FAB09A-F4A3-4251-95B7-13EBE2EC4187}" srcOrd="0" destOrd="0" presId="urn:microsoft.com/office/officeart/2005/8/layout/orgChart1"/>
    <dgm:cxn modelId="{B3D95634-34C2-4AF3-8405-EEA601592858}" srcId="{7E4C4733-856B-4272-BC10-2697B8AAF611}" destId="{9F343F82-E6D0-4006-BEFA-4907D16DA65A}" srcOrd="0" destOrd="0" parTransId="{C711FDFF-85D3-4AE3-B167-A3DDE5B3027F}" sibTransId="{2DAC440B-27F9-44D6-98C5-E2DB56CB6989}"/>
    <dgm:cxn modelId="{DA741797-6482-49A2-9AC0-E5C268F2C496}" type="presOf" srcId="{2202EED5-F64C-4F5B-AB01-9B842EDB4A7B}" destId="{0D2B7C3B-AD79-43EF-9249-D1133C382BDB}" srcOrd="0" destOrd="0" presId="urn:microsoft.com/office/officeart/2005/8/layout/orgChart1"/>
    <dgm:cxn modelId="{C12EA2D9-9952-4266-9DEF-B0D905E55007}" type="presOf" srcId="{41A3F564-F38A-4E0C-8F52-C5E7A41848FD}" destId="{533A1F88-4E2B-42B7-8116-79B4C82F5AA8}" srcOrd="0" destOrd="0" presId="urn:microsoft.com/office/officeart/2005/8/layout/orgChart1"/>
    <dgm:cxn modelId="{C0FE60C6-97E6-4183-841A-E2917ABD2B9C}" type="presOf" srcId="{EA267A81-D846-42D6-B8A2-3EEDC75E02EC}" destId="{90DDC790-6C31-4C61-8B52-9F91DFFE7E67}"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1DC2A9D1-2FBA-4BE9-9158-ECCE9F65C658}" type="presOf" srcId="{B51833E4-FFD3-454D-B1D0-94D8DF7AEAAF}" destId="{04E1C24A-EBD3-45C1-A766-CFEA3DE2E1D1}" srcOrd="0" destOrd="0" presId="urn:microsoft.com/office/officeart/2005/8/layout/orgChart1"/>
    <dgm:cxn modelId="{30B48C3C-E083-449D-965E-4C59F2C62583}" type="presOf" srcId="{CD9AB892-0B32-479B-9832-9A977638BD85}" destId="{E6758442-53AC-4830-B217-4DD9692FF8F0}" srcOrd="0" destOrd="0" presId="urn:microsoft.com/office/officeart/2005/8/layout/orgChart1"/>
    <dgm:cxn modelId="{E1EBBEE3-F7D0-4BE1-BEA0-EB19454E397C}" srcId="{D8FE9FF5-588B-41A9-BD18-CCDB2F8668AE}" destId="{03435ED0-C47B-4602-AB27-DFC765EBCE95}" srcOrd="1" destOrd="0" parTransId="{DB3175EE-E266-42FD-BA02-EB8FE98F15A6}" sibTransId="{1CB987C9-F2DF-4FC7-B54F-77687B45E1FA}"/>
    <dgm:cxn modelId="{C43AA0E0-DD1D-40F0-A508-67C2685747E4}" srcId="{04D7BA52-CE77-43C2-B358-93D44A973F92}" destId="{19084F12-4DB5-43EF-A291-90951AE30656}" srcOrd="6" destOrd="0" parTransId="{6A2BDAF3-0566-4C53-8C15-EB997CD4F315}" sibTransId="{C878F7B7-4405-4157-82A6-D5F52860D4E5}"/>
    <dgm:cxn modelId="{31CCD989-AAFA-4218-AB48-91186096FB5D}" type="presOf" srcId="{91DEB110-631E-466E-83BD-4D2C2DFFBA5B}" destId="{52D8A705-B74D-4B2A-A603-86035855F9B7}" srcOrd="0" destOrd="0" presId="urn:microsoft.com/office/officeart/2005/8/layout/orgChart1"/>
    <dgm:cxn modelId="{9F5543C1-475D-4296-9EFB-4B8E67F92F99}" type="presOf" srcId="{674CFB35-BF1D-45B5-94C6-FFCDDA07E0F1}" destId="{AD694F96-9E33-4BFE-832E-4657D590E95F}" srcOrd="0" destOrd="0" presId="urn:microsoft.com/office/officeart/2005/8/layout/orgChart1"/>
    <dgm:cxn modelId="{1C6E6F31-538E-4444-B06F-FA04F880EB36}" type="presOf" srcId="{2206A873-4603-41EF-921C-C737AD869715}" destId="{DECA891A-E4FC-4A49-87C0-DF45F495A6FB}" srcOrd="1" destOrd="0" presId="urn:microsoft.com/office/officeart/2005/8/layout/orgChart1"/>
    <dgm:cxn modelId="{624ED972-6EF9-4318-9405-AB2E8DEA108D}" type="presOf" srcId="{8978B48F-8380-4194-8432-BD1174B3E84C}" destId="{FB268B11-A5E1-4113-9184-3A85236B3EA8}" srcOrd="0" destOrd="0" presId="urn:microsoft.com/office/officeart/2005/8/layout/orgChart1"/>
    <dgm:cxn modelId="{172DF231-2CD9-4EA6-9644-88348CBAC2BD}" type="presOf" srcId="{566688E7-249C-4555-9397-BB1079C4A18B}" destId="{DFBEB2C2-95E6-4402-9D14-BE1A629B2EE9}" srcOrd="0" destOrd="0" presId="urn:microsoft.com/office/officeart/2005/8/layout/orgChart1"/>
    <dgm:cxn modelId="{F1787947-59E6-4E46-ABB8-BF8F61E06D76}" type="presOf" srcId="{63FB56D5-2D14-4022-826E-DBC673BFC5E0}" destId="{C7A22048-AC17-401C-98DF-BD749C17B741}" srcOrd="0" destOrd="0" presId="urn:microsoft.com/office/officeart/2005/8/layout/orgChart1"/>
    <dgm:cxn modelId="{22A6C889-3597-4563-B436-AD28D724364C}" type="presOf" srcId="{EF049510-7CD8-4824-8082-D8E0B125ECDC}" destId="{6D942676-2FFD-4C36-A471-524057F9C52C}" srcOrd="1" destOrd="0" presId="urn:microsoft.com/office/officeart/2005/8/layout/orgChart1"/>
    <dgm:cxn modelId="{B8D97857-D622-42AD-A3E1-E470935A6727}" type="presOf" srcId="{617D05D5-DDA2-49B4-836C-8027BF68F3BD}" destId="{61F532DC-239E-4725-A4CC-6F174D54AF61}" srcOrd="0" destOrd="0" presId="urn:microsoft.com/office/officeart/2005/8/layout/orgChart1"/>
    <dgm:cxn modelId="{F0FE08FC-9BBF-4131-B6EB-D398BC8CFEC4}" type="presOf" srcId="{91E919CD-F2C2-461A-BF1E-D3C429E9DBF4}" destId="{577CAF96-9543-4C11-BDD0-B757821AE45B}" srcOrd="0" destOrd="0" presId="urn:microsoft.com/office/officeart/2005/8/layout/orgChart1"/>
    <dgm:cxn modelId="{A0399EB2-DE56-483F-98FE-2BEEF1C8A15D}" type="presOf" srcId="{2470A1BA-8815-4226-A58B-0A692A69F60E}" destId="{6AF12413-10A3-497C-8AFE-2FD6A3123AEC}" srcOrd="0" destOrd="0" presId="urn:microsoft.com/office/officeart/2005/8/layout/orgChart1"/>
    <dgm:cxn modelId="{D6F5B820-CA57-44FE-A1E6-5E2A764703C4}" type="presOf" srcId="{D8FE9FF5-588B-41A9-BD18-CCDB2F8668AE}" destId="{21179706-48BC-4C43-842C-D6657EF2570F}" srcOrd="0" destOrd="0" presId="urn:microsoft.com/office/officeart/2005/8/layout/orgChart1"/>
    <dgm:cxn modelId="{F4C366F4-D699-437D-A6EE-751E9952727A}" srcId="{FCD38E36-3C27-4DA4-A857-B7E940DECB98}" destId="{AC5E483B-3BD9-40E0-86EB-EEB0E212A502}" srcOrd="1" destOrd="0" parTransId="{01989BE6-8660-4DD8-B672-5432C36165D2}" sibTransId="{9BD86E44-63E1-4A68-A7A4-4EECE777D30A}"/>
    <dgm:cxn modelId="{181855F2-D66C-4D7E-A0A0-08F48874834F}" type="presOf" srcId="{17E83BE7-C836-4345-8977-B86F9C34C810}" destId="{B97B59AA-00F5-4558-804C-C2C846A4F386}" srcOrd="1" destOrd="0" presId="urn:microsoft.com/office/officeart/2005/8/layout/orgChart1"/>
    <dgm:cxn modelId="{CB2E80C6-6E10-43D4-9163-1E08850B8795}" type="presOf" srcId="{C711FDFF-85D3-4AE3-B167-A3DDE5B3027F}" destId="{0FEC2A20-7C5D-45DA-9339-B1040AB86AA7}" srcOrd="0" destOrd="0" presId="urn:microsoft.com/office/officeart/2005/8/layout/orgChart1"/>
    <dgm:cxn modelId="{149FEDC1-F580-4CB9-8BED-42F4FB737224}" type="presOf" srcId="{1D48A51F-29FC-43B0-A5B0-D3525C324D8F}" destId="{3930D9B9-DA99-4ACB-BFA9-44E59C3A548B}" srcOrd="0" destOrd="0" presId="urn:microsoft.com/office/officeart/2005/8/layout/orgChart1"/>
    <dgm:cxn modelId="{DA0DC9F3-A12D-4A99-8406-DF2B758F10F6}" type="presOf" srcId="{17354F51-3C64-43F8-8BEE-EB364B877872}" destId="{AB278806-790B-40BA-A0A0-8DF58DDC34D6}" srcOrd="1" destOrd="0" presId="urn:microsoft.com/office/officeart/2005/8/layout/orgChart1"/>
    <dgm:cxn modelId="{B1A91981-30E3-4B66-86CC-F14C53AF33A8}" type="presOf" srcId="{93B8183F-EF78-4949-A426-399F57497286}" destId="{D00B5D5B-817F-40E8-BE06-B2988D2D77B4}" srcOrd="1"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B9EE8AF6-B687-4414-B972-8210FC9AB8FC}" type="presOf" srcId="{EE662884-85C7-4EC9-96D5-121F3BD8595B}" destId="{73D66F50-D9EB-4A21-B305-1454F1595825}" srcOrd="1"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DA8C82EC-56D7-4AA3-AECB-42063A370A12}" type="presOf" srcId="{617D05D5-DDA2-49B4-836C-8027BF68F3BD}" destId="{A464870E-32BF-4530-A840-452FE3B5F120}" srcOrd="1" destOrd="0" presId="urn:microsoft.com/office/officeart/2005/8/layout/orgChart1"/>
    <dgm:cxn modelId="{712BFC55-F951-4A71-91F6-352C77B592D4}" type="presOf" srcId="{A72627BD-05DF-4468-A7C5-A1E97635CAC8}" destId="{F7B68EBE-5177-475D-9340-0BEB280C3F43}" srcOrd="1" destOrd="0" presId="urn:microsoft.com/office/officeart/2005/8/layout/orgChart1"/>
    <dgm:cxn modelId="{987409EC-F449-44D0-BD88-226760661896}" type="presOf" srcId="{7E07112B-71F9-4417-8F1F-016910385409}" destId="{5B937D6E-8DEC-41FE-8D63-1927A000C013}" srcOrd="0" destOrd="0" presId="urn:microsoft.com/office/officeart/2005/8/layout/orgChart1"/>
    <dgm:cxn modelId="{F4AC85F2-7EE6-471E-8B5C-1FF4B8091372}" srcId="{7E4C4733-856B-4272-BC10-2697B8AAF611}" destId="{2202EED5-F64C-4F5B-AB01-9B842EDB4A7B}" srcOrd="2" destOrd="0" parTransId="{B84993B5-F9FB-4492-A6D9-067F6D26EB99}" sibTransId="{6501A15A-F86E-4DC3-B032-0E0877586351}"/>
    <dgm:cxn modelId="{10F50BB5-F7E0-42DE-B42B-4B180496D704}" type="presOf" srcId="{0D8C3153-B21D-4766-89E0-03BF640927D2}" destId="{97F0F300-7F11-46BD-856A-92F144B4A923}" srcOrd="1"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AEE5E2E5-F5E0-4F9F-A4DF-CD6885771EA2}" type="presOf" srcId="{9F343F82-E6D0-4006-BEFA-4907D16DA65A}" destId="{13D284FE-5005-4CD9-8008-90559B55F332}" srcOrd="0" destOrd="0" presId="urn:microsoft.com/office/officeart/2005/8/layout/orgChart1"/>
    <dgm:cxn modelId="{28E37C28-46D3-4A68-905F-EAF282F5721F}" type="presOf" srcId="{E92805FB-5250-495F-BDBA-4B7C1CF1376A}" destId="{267061B4-CDB5-4B69-A781-396161EBBDB8}" srcOrd="1" destOrd="0" presId="urn:microsoft.com/office/officeart/2005/8/layout/orgChart1"/>
    <dgm:cxn modelId="{43ACED54-1292-4F07-86BA-10FF76127702}" type="presOf" srcId="{772CF493-BA96-45EB-9849-F659B6C746D4}" destId="{E5D3C0AA-B535-4F46-96C8-9F389601DC15}" srcOrd="1"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7352436A-2DC8-445F-9F93-2AB0B535708A}" type="presOf" srcId="{AC5E483B-3BD9-40E0-86EB-EEB0E212A502}" destId="{B155CADB-01E4-4CBC-A205-5147FC2BB783}" srcOrd="1" destOrd="0" presId="urn:microsoft.com/office/officeart/2005/8/layout/orgChart1"/>
    <dgm:cxn modelId="{1472321E-8FDA-46F1-9B7A-5030C80AF59B}" type="presOf" srcId="{46A74F8A-8E0F-4730-9ADE-D81C525A7376}" destId="{C83C6361-8C6B-488E-98CB-1DF81E5D3E3C}"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7D9BA7DA-2F62-446A-9A50-7CDF59C4A715}" type="presOf" srcId="{2BD0775E-A6AF-4C6F-9753-DC14F0EF1C2B}" destId="{5D053191-48BA-49C6-805B-69191C949F5C}" srcOrd="0" destOrd="0" presId="urn:microsoft.com/office/officeart/2005/8/layout/orgChart1"/>
    <dgm:cxn modelId="{906F27D7-5241-4DAA-BFCD-0FE663CD08CB}" type="presOf" srcId="{E06DF700-F274-47A2-97DD-8BB3ECEE4787}" destId="{ED073985-7D86-49D2-9890-84DA0BA794A2}" srcOrd="1" destOrd="0" presId="urn:microsoft.com/office/officeart/2005/8/layout/orgChart1"/>
    <dgm:cxn modelId="{34E27D6F-3CEB-4DEF-A59C-C70E95D49F70}" type="presOf" srcId="{4CD5F48A-7723-4F97-B81A-DDF85F8C4C9B}" destId="{56991DFB-89B2-4838-B3D6-C69F9E36636F}" srcOrd="0" destOrd="0" presId="urn:microsoft.com/office/officeart/2005/8/layout/orgChart1"/>
    <dgm:cxn modelId="{8C54C5A8-E4ED-4C72-A822-11C5FDDFD2AC}" type="presOf" srcId="{EF049510-7CD8-4824-8082-D8E0B125ECDC}" destId="{8BAEC84B-8747-4C93-825E-7412D668177F}" srcOrd="0" destOrd="0" presId="urn:microsoft.com/office/officeart/2005/8/layout/orgChart1"/>
    <dgm:cxn modelId="{1868ED1B-29C1-45DC-A764-A5F0F754D870}" type="presOf" srcId="{7E4C4733-856B-4272-BC10-2697B8AAF611}" destId="{F6422571-72A0-43DA-9107-76544D1F1692}" srcOrd="1" destOrd="0" presId="urn:microsoft.com/office/officeart/2005/8/layout/orgChart1"/>
    <dgm:cxn modelId="{40D346AF-8011-48E6-9D84-BBC152B1D25E}" type="presOf" srcId="{5B7E1741-EBB3-4BB6-95BA-467E12E743F3}" destId="{C459A813-3FCB-4BF4-B4CD-196337442323}" srcOrd="0" destOrd="0" presId="urn:microsoft.com/office/officeart/2005/8/layout/orgChart1"/>
    <dgm:cxn modelId="{E9C2EA23-8AE9-4A2D-A246-FF0D3DDCE7D1}" type="presOf" srcId="{0D8C3153-B21D-4766-89E0-03BF640927D2}" destId="{D1148815-354C-4D91-B97D-D9C7633DAB4E}" srcOrd="0" destOrd="0" presId="urn:microsoft.com/office/officeart/2005/8/layout/orgChart1"/>
    <dgm:cxn modelId="{9E4168F4-55A4-4C39-A05C-EC0367B5C43B}" type="presOf" srcId="{66DCEC3A-1BA6-4B9A-9047-640869880BD6}" destId="{66DD25F4-00F1-4E6C-AE59-A1A65B23B8AC}" srcOrd="0"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38A4E88D-1EE9-47FB-80D3-0E65B09BFF9A}" type="presOf" srcId="{2206A873-4603-41EF-921C-C737AD869715}" destId="{275DDEC9-DAA5-486D-824B-F4B16467197E}" srcOrd="0" destOrd="0" presId="urn:microsoft.com/office/officeart/2005/8/layout/orgChart1"/>
    <dgm:cxn modelId="{0066B168-3343-484A-AAFB-838E09BB7717}" type="presOf" srcId="{A95CA22D-9F7E-47CC-9F01-99CB8934F618}" destId="{772B1B89-07D5-4344-A7ED-A3B55D16B265}" srcOrd="0" destOrd="0" presId="urn:microsoft.com/office/officeart/2005/8/layout/orgChart1"/>
    <dgm:cxn modelId="{B8E5AF7B-2B04-4404-97F9-BCA5366301B1}" type="presOf" srcId="{17E83BE7-C836-4345-8977-B86F9C34C810}" destId="{D9B43B98-92BC-4B29-BB21-5E8EB4AD3758}" srcOrd="0" destOrd="0" presId="urn:microsoft.com/office/officeart/2005/8/layout/orgChart1"/>
    <dgm:cxn modelId="{843FFEDA-B4E0-4A8F-A8EA-E916250B7540}" srcId="{E92805FB-5250-495F-BDBA-4B7C1CF1376A}" destId="{B51833E4-FFD3-454D-B1D0-94D8DF7AEAAF}" srcOrd="0" destOrd="0" parTransId="{AAAFFAF6-32C8-46AF-948A-F99684C76DD0}" sibTransId="{69C36434-8B54-411B-8ED0-90733F50D59C}"/>
    <dgm:cxn modelId="{CE72DAD4-B7E5-40C3-B5B8-2D1C27E5B2E3}" type="presOf" srcId="{9FBE8BC9-213B-42F5-8A02-7BAA8A7C1D7B}" destId="{CA1C48A3-7B5A-4BF1-B7DD-0334426CA655}" srcOrd="1"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E6A1EBF3-4D40-4A8C-B946-E102CC32E293}" type="presOf" srcId="{AAAFFAF6-32C8-46AF-948A-F99684C76DD0}" destId="{E13334BD-3ABE-4E42-85A4-51DEA1A0A7A0}" srcOrd="0" destOrd="0" presId="urn:microsoft.com/office/officeart/2005/8/layout/orgChart1"/>
    <dgm:cxn modelId="{D7967519-9A02-4730-B7D6-BCC32A27A7C1}" type="presOf" srcId="{F4CDEE21-7287-4911-BE63-32083597518E}" destId="{5DB08324-8B80-4EB2-AB90-E264C9F78FB7}"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525C63B4-14D7-4220-A10B-7DBF6CF02D8D}" srcId="{7E07112B-71F9-4417-8F1F-016910385409}" destId="{46A74F8A-8E0F-4730-9ADE-D81C525A7376}" srcOrd="3" destOrd="0" parTransId="{41A3F564-F38A-4E0C-8F52-C5E7A41848FD}" sibTransId="{A255C135-FF80-4BBC-B44A-E172EAA6DC28}"/>
    <dgm:cxn modelId="{C0699A7E-96B0-4002-943C-A7B6CA051C6D}" type="presOf" srcId="{4537A07F-0079-45F0-9969-A432E45BC6A7}" destId="{D23CD916-D51B-4762-B91B-84F505D730E1}" srcOrd="0" destOrd="0" presId="urn:microsoft.com/office/officeart/2005/8/layout/orgChart1"/>
    <dgm:cxn modelId="{2B4DEF6D-59C5-445E-A351-C5732D1FC883}" type="presOf" srcId="{23AB0C3E-A772-4F10-BA95-10DE9DF359EC}" destId="{97F44399-996C-46EE-BFA6-9C76D5455436}" srcOrd="0" destOrd="0" presId="urn:microsoft.com/office/officeart/2005/8/layout/orgChart1"/>
    <dgm:cxn modelId="{E982111B-E8BC-4D00-9545-8FEDA00CB039}" type="presOf" srcId="{62770581-AB44-4FE4-AA90-4B43A54D45EA}" destId="{5BE22EF2-ED34-4A21-A915-EA3061037B3D}"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E2BE4167-9795-45CE-8A0A-150267B3EC83}" type="presOf" srcId="{93B8183F-EF78-4949-A426-399F57497286}" destId="{59200F9C-94A8-4990-BF39-B25B10830B11}" srcOrd="0" destOrd="0" presId="urn:microsoft.com/office/officeart/2005/8/layout/orgChart1"/>
    <dgm:cxn modelId="{09B8448A-D39D-4780-817F-EB06459133CC}" type="presOf" srcId="{2760CA0F-A13F-42C0-953A-8A323B9F1BA3}" destId="{BD790F29-1368-4B6C-85F0-EAA782C216FE}" srcOrd="0" destOrd="0" presId="urn:microsoft.com/office/officeart/2005/8/layout/orgChart1"/>
    <dgm:cxn modelId="{A0BD0FDC-E334-4E19-892A-AB9FBBA69BF0}" type="presOf" srcId="{6A2BDAF3-0566-4C53-8C15-EB997CD4F315}" destId="{0B41D693-5EAF-4CF7-97CF-01C4EC4E930B}" srcOrd="0" destOrd="0" presId="urn:microsoft.com/office/officeart/2005/8/layout/orgChart1"/>
    <dgm:cxn modelId="{0F76A76F-C5EC-4C8E-BE9A-04CCD7EA511A}" type="presOf" srcId="{16AA2A3E-9431-4458-B853-F28AAE2F7B22}" destId="{358FFB8A-342A-4115-ADF1-46172D63FE06}"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37D3D48A-FCD4-4F34-A545-7D2C542F6377}" type="presOf" srcId="{46A74F8A-8E0F-4730-9ADE-D81C525A7376}" destId="{938771B6-67A5-43FC-BE12-30A140E6858A}" srcOrd="1"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407A329A-D53B-47A0-A374-1C260EBE0D99}" type="presOf" srcId="{E544038C-ECA3-45E7-A8F2-7B707DB94A62}" destId="{16A411B1-49AF-4B3A-AA48-AFE85268E1DA}" srcOrd="0" destOrd="0" presId="urn:microsoft.com/office/officeart/2005/8/layout/orgChart1"/>
    <dgm:cxn modelId="{F087824C-DD51-4556-B499-B7D2B00F1665}" type="presOf" srcId="{9A9AC33D-751B-4AA7-91E2-25789F252908}" destId="{966813B6-436A-48FF-B078-992455C95EC0}" srcOrd="1" destOrd="0" presId="urn:microsoft.com/office/officeart/2005/8/layout/orgChart1"/>
    <dgm:cxn modelId="{9F57C212-C84C-467A-81D5-A11738794C60}" type="presOf" srcId="{009E80EF-9C1B-4320-BAD0-805597A5C7DE}" destId="{675A1D3B-05B0-4DA5-810A-B4FD836B2539}" srcOrd="0" destOrd="0" presId="urn:microsoft.com/office/officeart/2005/8/layout/orgChart1"/>
    <dgm:cxn modelId="{D2476FA6-616B-405E-BFCA-0B12AB791924}" type="presOf" srcId="{917FBAA7-FAF7-4DEA-8281-7AC931A37725}" destId="{DE9EA22C-2206-4AAA-81F4-6DE47BDC9C2D}" srcOrd="0" destOrd="0" presId="urn:microsoft.com/office/officeart/2005/8/layout/orgChart1"/>
    <dgm:cxn modelId="{7E982AC0-F0D7-4B6C-B4CC-14FD22A0BEC9}" srcId="{80892BC8-5833-4540-ACD2-A2EF34393319}" destId="{EF049510-7CD8-4824-8082-D8E0B125ECDC}" srcOrd="0" destOrd="0" parTransId="{4CD5F48A-7723-4F97-B81A-DDF85F8C4C9B}" sibTransId="{5D362EDB-6610-4118-A3C2-3B839D1BEA7E}"/>
    <dgm:cxn modelId="{BAB3D602-9702-4098-B30E-8A88E6D739F2}" type="presOf" srcId="{3998DF05-1E33-4CCF-BDA2-397E2BCC4B1F}" destId="{841AD163-05DE-4253-8EEF-D58ED517A84D}" srcOrd="1" destOrd="0" presId="urn:microsoft.com/office/officeart/2005/8/layout/orgChart1"/>
    <dgm:cxn modelId="{85C13EEA-BD37-4509-91E1-07D59484ED9F}" type="presOf" srcId="{413EE2CE-94F7-46C0-ABA1-1CFFAA376F7A}" destId="{2B106BF1-9448-45CD-BEAF-874757403EFD}" srcOrd="0" destOrd="0" presId="urn:microsoft.com/office/officeart/2005/8/layout/orgChart1"/>
    <dgm:cxn modelId="{FA6173BC-84B0-4B96-A7E9-41BFE8B15327}" type="presOf" srcId="{9236F97D-4EA2-454F-AA71-42DDE02D0AED}" destId="{CEB7B640-FB74-4FF3-B73E-0C1134770DB6}" srcOrd="0" destOrd="0" presId="urn:microsoft.com/office/officeart/2005/8/layout/orgChart1"/>
    <dgm:cxn modelId="{AF7D693F-04FC-4981-8C9F-7A4571285598}" type="presOf" srcId="{3998DF05-1E33-4CCF-BDA2-397E2BCC4B1F}" destId="{EBC08023-9774-4797-8FBF-10BB3C4D4740}" srcOrd="0"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3A26BA6E-6461-478C-B723-42CA2C1D1335}" type="presOf" srcId="{16AA2A3E-9431-4458-B853-F28AAE2F7B22}" destId="{9DD2E501-399C-4DCA-8128-E534091DF638}" srcOrd="1" destOrd="0" presId="urn:microsoft.com/office/officeart/2005/8/layout/orgChart1"/>
    <dgm:cxn modelId="{25C40C8F-1CF7-4A79-97D0-791126818636}" srcId="{7E4C4733-856B-4272-BC10-2697B8AAF611}" destId="{617D05D5-DDA2-49B4-836C-8027BF68F3BD}" srcOrd="1" destOrd="0" parTransId="{674CFB35-BF1D-45B5-94C6-FFCDDA07E0F1}" sibTransId="{59FA3E62-5CDF-45EB-9A3A-257556096163}"/>
    <dgm:cxn modelId="{0A7A4FFB-5D97-49A2-88F7-95212208559E}" type="presOf" srcId="{C0C4184A-5CF6-47B7-A7C8-7E22C205A7A0}" destId="{CAC6E83C-ACBC-47CB-A01B-6BE831A59854}" srcOrd="1"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53A3A893-3324-4985-9555-5D8DE89DF12C}" srcId="{46A74F8A-8E0F-4730-9ADE-D81C525A7376}" destId="{17E83BE7-C836-4345-8977-B86F9C34C810}" srcOrd="1" destOrd="0" parTransId="{526D90A4-3FC3-487C-8A3B-A48E8EE7190A}" sibTransId="{5253F45D-AD36-425D-BE01-CB553913A223}"/>
    <dgm:cxn modelId="{68FC9796-9DA9-4456-9D41-3061020B7578}" type="presOf" srcId="{F50566BE-F85D-4B02-808B-CAF6DD1E3426}" destId="{53814278-A002-478B-B168-ADA07161ABF0}" srcOrd="0" destOrd="0" presId="urn:microsoft.com/office/officeart/2005/8/layout/orgChart1"/>
    <dgm:cxn modelId="{081E97C2-E089-479D-87F8-24A4F3DF1F18}" type="presOf" srcId="{009E80EF-9C1B-4320-BAD0-805597A5C7DE}" destId="{B06E1F94-07C7-4DCF-B66E-A35939A0D98D}" srcOrd="1" destOrd="0" presId="urn:microsoft.com/office/officeart/2005/8/layout/orgChart1"/>
    <dgm:cxn modelId="{FE66DE7A-D622-469F-A0F3-93117666A334}" type="presOf" srcId="{EFFB12E8-21D8-46AF-B63F-2C93D73AB6E8}" destId="{54C894EA-4E5B-4B76-B4A7-63DD5347B08B}"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13B840F9-7D95-448F-9AB5-0D5C63F1FCFB}" type="presOf" srcId="{03435ED0-C47B-4602-AB27-DFC765EBCE95}" destId="{EA7C1844-DD24-477D-9081-0F910D6323BF}" srcOrd="0" destOrd="0" presId="urn:microsoft.com/office/officeart/2005/8/layout/orgChart1"/>
    <dgm:cxn modelId="{2B2DE72C-81FC-484D-8344-C038243837A9}" type="presOf" srcId="{78F380A8-DC51-4ACF-82C9-7156AF147683}" destId="{A87006AB-6D68-4689-B3A7-4C1BE7978D91}" srcOrd="0" destOrd="0" presId="urn:microsoft.com/office/officeart/2005/8/layout/orgChart1"/>
    <dgm:cxn modelId="{7FBFC03F-37C7-4607-95BD-5B25BE7E3044}" type="presOf" srcId="{291AA665-DD35-443C-8004-9E8D93B84A02}" destId="{97898925-7B90-4B48-91AF-5F670B0A84D8}" srcOrd="0" destOrd="0" presId="urn:microsoft.com/office/officeart/2005/8/layout/orgChart1"/>
    <dgm:cxn modelId="{5AE8BBD2-80DE-4FA7-98D1-9FF5C5332650}" type="presOf" srcId="{826243D3-007F-4509-9160-E80250CD5602}" destId="{8271B30D-A5DC-4DAF-AEF7-02ADEC5296AF}" srcOrd="0" destOrd="0" presId="urn:microsoft.com/office/officeart/2005/8/layout/orgChart1"/>
    <dgm:cxn modelId="{9E0ABA74-3DC5-460D-8A04-57BBFB72B0E9}" type="presOf" srcId="{EB67421D-26CE-43D4-B396-CF80D846D7D7}" destId="{F01C4DDE-AE9C-4487-893F-EE1D8CC2974F}" srcOrd="1" destOrd="0" presId="urn:microsoft.com/office/officeart/2005/8/layout/orgChart1"/>
    <dgm:cxn modelId="{ACE1AD29-3B6A-454D-B727-CBE1104B4A0E}" type="presOf" srcId="{80892BC8-5833-4540-ACD2-A2EF34393319}" destId="{66063A10-7DAB-4DDC-9882-AA5C793C314E}" srcOrd="1"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1DDE3D25-CBFC-415A-801C-DE79529E1571}" type="presOf" srcId="{19084F12-4DB5-43EF-A291-90951AE30656}" destId="{4D16C7DE-BF1C-441B-B614-C5811BE2C756}" srcOrd="1" destOrd="0" presId="urn:microsoft.com/office/officeart/2005/8/layout/orgChart1"/>
    <dgm:cxn modelId="{E4D59E30-E3BC-47D1-8B65-5174759CCE84}" type="presOf" srcId="{B84993B5-F9FB-4492-A6D9-067F6D26EB99}" destId="{A071C7EA-87A1-4FB0-926D-33F6D3D1EDAB}" srcOrd="0" destOrd="0" presId="urn:microsoft.com/office/officeart/2005/8/layout/orgChart1"/>
    <dgm:cxn modelId="{E8A61A0E-6FCF-4676-BDE5-1C177DCEC5F0}" srcId="{D8FE9FF5-588B-41A9-BD18-CCDB2F8668AE}" destId="{17354F51-3C64-43F8-8BEE-EB364B877872}" srcOrd="0" destOrd="0" parTransId="{23AB0C3E-A772-4F10-BA95-10DE9DF359EC}" sibTransId="{A05C6323-E2C0-4B0E-A1ED-3F2F3673C6E8}"/>
    <dgm:cxn modelId="{8856675E-BD3C-4EB5-835D-76868912E5BF}" srcId="{7E07112B-71F9-4417-8F1F-016910385409}" destId="{D8FE9FF5-588B-41A9-BD18-CCDB2F8668AE}" srcOrd="7" destOrd="0" parTransId="{CD9AB892-0B32-479B-9832-9A977638BD85}" sibTransId="{9888173C-EEA9-4180-AE39-4DD2C1DAE5D1}"/>
    <dgm:cxn modelId="{59EF94E2-2EB7-43A8-8393-C7268158F611}" type="presOf" srcId="{A95CA22D-9F7E-47CC-9F01-99CB8934F618}" destId="{711727AF-923B-45DA-914F-601ED338A4EF}" srcOrd="1" destOrd="0" presId="urn:microsoft.com/office/officeart/2005/8/layout/orgChart1"/>
    <dgm:cxn modelId="{C01661A6-420E-4254-84D0-6606C19B7F67}" type="presOf" srcId="{7E4C4733-856B-4272-BC10-2697B8AAF611}" destId="{3BF02850-77E9-4B6F-9088-2EB5E347AAB8}" srcOrd="0" destOrd="0" presId="urn:microsoft.com/office/officeart/2005/8/layout/orgChart1"/>
    <dgm:cxn modelId="{2134FF8A-E234-48B1-9834-783BFCCD8844}" type="presOf" srcId="{C0C4184A-5CF6-47B7-A7C8-7E22C205A7A0}" destId="{C975E6A3-1EF1-4AD7-96DB-7E9B821E489A}" srcOrd="0" destOrd="0" presId="urn:microsoft.com/office/officeart/2005/8/layout/orgChart1"/>
    <dgm:cxn modelId="{46FA2FE8-9929-4BF0-9306-427B53DB2A4C}" type="presOf" srcId="{413EE2CE-94F7-46C0-ABA1-1CFFAA376F7A}" destId="{022B1341-11FB-4F86-B0F5-0B8345E2A09E}" srcOrd="1" destOrd="0" presId="urn:microsoft.com/office/officeart/2005/8/layout/orgChart1"/>
    <dgm:cxn modelId="{AB851C23-9256-431C-896F-3FF181FD5C9E}" type="presOf" srcId="{E92805FB-5250-495F-BDBA-4B7C1CF1376A}" destId="{9AC01A98-1237-4516-849A-EB6C89FA8F30}" srcOrd="0" destOrd="0" presId="urn:microsoft.com/office/officeart/2005/8/layout/orgChart1"/>
    <dgm:cxn modelId="{4C89FD19-FAE1-49B6-8B2E-17F008724C9D}" type="presParOf" srcId="{C9FAE80A-A11D-4A8C-AD10-0CA6141C6FD0}" destId="{C8299D4A-703B-42B8-85C4-83604ED6A5C8}" srcOrd="0" destOrd="0" presId="urn:microsoft.com/office/officeart/2005/8/layout/orgChart1"/>
    <dgm:cxn modelId="{4F785974-EF24-4FE9-8E53-C0E14F3091B1}" type="presParOf" srcId="{C8299D4A-703B-42B8-85C4-83604ED6A5C8}" destId="{BD3388ED-9A82-4367-8DE5-919659351CBF}" srcOrd="0" destOrd="0" presId="urn:microsoft.com/office/officeart/2005/8/layout/orgChart1"/>
    <dgm:cxn modelId="{95C36CC2-B6A0-4A88-B920-18C2359C55B7}" type="presParOf" srcId="{BD3388ED-9A82-4367-8DE5-919659351CBF}" destId="{5B937D6E-8DEC-41FE-8D63-1927A000C013}" srcOrd="0" destOrd="0" presId="urn:microsoft.com/office/officeart/2005/8/layout/orgChart1"/>
    <dgm:cxn modelId="{CAE2FF89-9E53-449B-ACED-DB25F3926069}" type="presParOf" srcId="{BD3388ED-9A82-4367-8DE5-919659351CBF}" destId="{3340A7F6-3811-44A1-B1E7-BB62B2F04051}" srcOrd="1" destOrd="0" presId="urn:microsoft.com/office/officeart/2005/8/layout/orgChart1"/>
    <dgm:cxn modelId="{7298092C-55F6-40DE-9098-7339ABD61B98}" type="presParOf" srcId="{C8299D4A-703B-42B8-85C4-83604ED6A5C8}" destId="{C8D1D1D7-D6DE-4504-8041-94E50CB8547F}" srcOrd="1" destOrd="0" presId="urn:microsoft.com/office/officeart/2005/8/layout/orgChart1"/>
    <dgm:cxn modelId="{72C17B28-2C56-4758-BF0B-7BEA702B964B}" type="presParOf" srcId="{C8D1D1D7-D6DE-4504-8041-94E50CB8547F}" destId="{02658795-357E-479C-92AE-941169ABB53E}" srcOrd="0" destOrd="0" presId="urn:microsoft.com/office/officeart/2005/8/layout/orgChart1"/>
    <dgm:cxn modelId="{F5CEE89B-5170-4BCB-889B-046EA078695A}" type="presParOf" srcId="{C8D1D1D7-D6DE-4504-8041-94E50CB8547F}" destId="{C10D4D01-4802-40D6-8F1E-E4376D1DD3AA}" srcOrd="1" destOrd="0" presId="urn:microsoft.com/office/officeart/2005/8/layout/orgChart1"/>
    <dgm:cxn modelId="{7763C21F-2EC1-4BAE-8D32-9E3300463251}" type="presParOf" srcId="{C10D4D01-4802-40D6-8F1E-E4376D1DD3AA}" destId="{50DF98BD-F0ED-454C-B7A9-4890BE76862F}" srcOrd="0" destOrd="0" presId="urn:microsoft.com/office/officeart/2005/8/layout/orgChart1"/>
    <dgm:cxn modelId="{A2440260-BB82-4F95-A662-C11629BECB25}" type="presParOf" srcId="{50DF98BD-F0ED-454C-B7A9-4890BE76862F}" destId="{772B1B89-07D5-4344-A7ED-A3B55D16B265}" srcOrd="0" destOrd="0" presId="urn:microsoft.com/office/officeart/2005/8/layout/orgChart1"/>
    <dgm:cxn modelId="{CD9DCE90-0D24-4DC7-80FB-BF459F9572B9}" type="presParOf" srcId="{50DF98BD-F0ED-454C-B7A9-4890BE76862F}" destId="{711727AF-923B-45DA-914F-601ED338A4EF}" srcOrd="1" destOrd="0" presId="urn:microsoft.com/office/officeart/2005/8/layout/orgChart1"/>
    <dgm:cxn modelId="{15FA8E0E-D974-44E8-B457-3182AFD046A9}" type="presParOf" srcId="{C10D4D01-4802-40D6-8F1E-E4376D1DD3AA}" destId="{84B98399-58C9-46F1-BB0E-1EF7B635286F}" srcOrd="1" destOrd="0" presId="urn:microsoft.com/office/officeart/2005/8/layout/orgChart1"/>
    <dgm:cxn modelId="{5E6BF2A9-285D-44C1-9E87-15EF21EDE24A}" type="presParOf" srcId="{84B98399-58C9-46F1-BB0E-1EF7B635286F}" destId="{D23CD916-D51B-4762-B91B-84F505D730E1}" srcOrd="0" destOrd="0" presId="urn:microsoft.com/office/officeart/2005/8/layout/orgChart1"/>
    <dgm:cxn modelId="{78E6327E-7285-4276-896F-A4AF1C48BA15}" type="presParOf" srcId="{84B98399-58C9-46F1-BB0E-1EF7B635286F}" destId="{3AC10A17-A02A-41BF-A295-C8AC712D91FF}" srcOrd="1" destOrd="0" presId="urn:microsoft.com/office/officeart/2005/8/layout/orgChart1"/>
    <dgm:cxn modelId="{DB3DAAD3-A9F9-4ED0-A389-1FD44239A219}" type="presParOf" srcId="{3AC10A17-A02A-41BF-A295-C8AC712D91FF}" destId="{A238D3DA-8004-4FAE-8D06-EDF141231538}" srcOrd="0" destOrd="0" presId="urn:microsoft.com/office/officeart/2005/8/layout/orgChart1"/>
    <dgm:cxn modelId="{911FBA25-805B-4D16-A255-37803B0ED197}" type="presParOf" srcId="{A238D3DA-8004-4FAE-8D06-EDF141231538}" destId="{DFBEB2C2-95E6-4402-9D14-BE1A629B2EE9}" srcOrd="0" destOrd="0" presId="urn:microsoft.com/office/officeart/2005/8/layout/orgChart1"/>
    <dgm:cxn modelId="{6D3F066B-9F50-472A-B21F-23CBB3CA9CF0}" type="presParOf" srcId="{A238D3DA-8004-4FAE-8D06-EDF141231538}" destId="{47389238-9A57-463D-A414-65EE800E79A9}" srcOrd="1" destOrd="0" presId="urn:microsoft.com/office/officeart/2005/8/layout/orgChart1"/>
    <dgm:cxn modelId="{F5D8FE9B-E49E-4A8C-9A0B-C37F8958E46C}" type="presParOf" srcId="{3AC10A17-A02A-41BF-A295-C8AC712D91FF}" destId="{B01E579E-B76C-46C6-A522-AB26FA8E95A0}" srcOrd="1" destOrd="0" presId="urn:microsoft.com/office/officeart/2005/8/layout/orgChart1"/>
    <dgm:cxn modelId="{BD4BFA47-CE44-4F60-B2C0-D322714F1632}" type="presParOf" srcId="{3AC10A17-A02A-41BF-A295-C8AC712D91FF}" destId="{F311FC29-8FAA-4960-A471-18B259E85BF1}" srcOrd="2" destOrd="0" presId="urn:microsoft.com/office/officeart/2005/8/layout/orgChart1"/>
    <dgm:cxn modelId="{D8F60E2B-0607-4267-8F9B-3E7164750B7D}" type="presParOf" srcId="{84B98399-58C9-46F1-BB0E-1EF7B635286F}" destId="{CEB7B640-FB74-4FF3-B73E-0C1134770DB6}" srcOrd="2" destOrd="0" presId="urn:microsoft.com/office/officeart/2005/8/layout/orgChart1"/>
    <dgm:cxn modelId="{CFE6642E-685E-4BF7-A6CD-A03AEB6C906E}" type="presParOf" srcId="{84B98399-58C9-46F1-BB0E-1EF7B635286F}" destId="{803C00C8-31EF-4256-B664-971CDA4BDB5F}" srcOrd="3" destOrd="0" presId="urn:microsoft.com/office/officeart/2005/8/layout/orgChart1"/>
    <dgm:cxn modelId="{3789D370-DA40-4577-925E-788A0ACD168E}" type="presParOf" srcId="{803C00C8-31EF-4256-B664-971CDA4BDB5F}" destId="{2B25E2E5-32B8-4D5D-A635-D9522F188FBA}" srcOrd="0" destOrd="0" presId="urn:microsoft.com/office/officeart/2005/8/layout/orgChart1"/>
    <dgm:cxn modelId="{A4820299-3493-41F4-B286-5317E21611DA}" type="presParOf" srcId="{2B25E2E5-32B8-4D5D-A635-D9522F188FBA}" destId="{2577878A-A286-4616-9519-616F4F375D03}" srcOrd="0" destOrd="0" presId="urn:microsoft.com/office/officeart/2005/8/layout/orgChart1"/>
    <dgm:cxn modelId="{732BB34E-9E60-4819-9492-AAA191DBA365}" type="presParOf" srcId="{2B25E2E5-32B8-4D5D-A635-D9522F188FBA}" destId="{966813B6-436A-48FF-B078-992455C95EC0}" srcOrd="1" destOrd="0" presId="urn:microsoft.com/office/officeart/2005/8/layout/orgChart1"/>
    <dgm:cxn modelId="{FF3A5FD3-3B39-4C6C-9749-C1E8666BAA11}" type="presParOf" srcId="{803C00C8-31EF-4256-B664-971CDA4BDB5F}" destId="{B6567A21-8666-4BCD-927E-65BCB0F3023E}" srcOrd="1" destOrd="0" presId="urn:microsoft.com/office/officeart/2005/8/layout/orgChart1"/>
    <dgm:cxn modelId="{09A9757F-6310-477B-A6E5-86BFA68D9279}" type="presParOf" srcId="{803C00C8-31EF-4256-B664-971CDA4BDB5F}" destId="{14742211-66C9-47FE-A20F-A07FC1C69C0F}" srcOrd="2" destOrd="0" presId="urn:microsoft.com/office/officeart/2005/8/layout/orgChart1"/>
    <dgm:cxn modelId="{AE37DA4A-C8C8-478C-BC07-0631E6A31D8D}" type="presParOf" srcId="{84B98399-58C9-46F1-BB0E-1EF7B635286F}" destId="{ECED47EA-2DB0-4919-833E-BBD54E88658E}" srcOrd="4" destOrd="0" presId="urn:microsoft.com/office/officeart/2005/8/layout/orgChart1"/>
    <dgm:cxn modelId="{6D2ED099-1F99-4EBE-B26E-4FA25E1D5110}" type="presParOf" srcId="{84B98399-58C9-46F1-BB0E-1EF7B635286F}" destId="{99478D7C-5FD6-44B0-AC55-511F1268E00F}" srcOrd="5" destOrd="0" presId="urn:microsoft.com/office/officeart/2005/8/layout/orgChart1"/>
    <dgm:cxn modelId="{B47CA121-5FB8-4B02-8659-87513340D0FC}" type="presParOf" srcId="{99478D7C-5FD6-44B0-AC55-511F1268E00F}" destId="{0F180140-05C1-46A0-B471-A96A8B090DFA}" srcOrd="0" destOrd="0" presId="urn:microsoft.com/office/officeart/2005/8/layout/orgChart1"/>
    <dgm:cxn modelId="{E14679BB-6CAC-429E-B5A2-61502C2DC306}" type="presParOf" srcId="{0F180140-05C1-46A0-B471-A96A8B090DFA}" destId="{59200F9C-94A8-4990-BF39-B25B10830B11}" srcOrd="0" destOrd="0" presId="urn:microsoft.com/office/officeart/2005/8/layout/orgChart1"/>
    <dgm:cxn modelId="{3232A8A9-4792-41A4-BF6D-C21C175A54E9}" type="presParOf" srcId="{0F180140-05C1-46A0-B471-A96A8B090DFA}" destId="{D00B5D5B-817F-40E8-BE06-B2988D2D77B4}" srcOrd="1" destOrd="0" presId="urn:microsoft.com/office/officeart/2005/8/layout/orgChart1"/>
    <dgm:cxn modelId="{4F383162-5047-42AA-B05E-CD0CFC6C4A7C}" type="presParOf" srcId="{99478D7C-5FD6-44B0-AC55-511F1268E00F}" destId="{4FDCFA7A-FDC0-41D5-92CC-004AA0D5EA55}" srcOrd="1" destOrd="0" presId="urn:microsoft.com/office/officeart/2005/8/layout/orgChart1"/>
    <dgm:cxn modelId="{90D6678A-A4E6-4B71-A9B7-15B256478403}" type="presParOf" srcId="{99478D7C-5FD6-44B0-AC55-511F1268E00F}" destId="{4215ADE1-E2EA-46FB-99EB-05620567DD9D}" srcOrd="2" destOrd="0" presId="urn:microsoft.com/office/officeart/2005/8/layout/orgChart1"/>
    <dgm:cxn modelId="{3C2A435D-ADC7-4397-9D4C-F62A163BAF3F}" type="presParOf" srcId="{C10D4D01-4802-40D6-8F1E-E4376D1DD3AA}" destId="{9276C68A-0C14-4D9B-9DD7-720320242804}" srcOrd="2" destOrd="0" presId="urn:microsoft.com/office/officeart/2005/8/layout/orgChart1"/>
    <dgm:cxn modelId="{EA4360F6-A699-4E0B-A5F7-0D38183890C9}" type="presParOf" srcId="{C8D1D1D7-D6DE-4504-8041-94E50CB8547F}" destId="{23FFCC0F-00D5-4A4D-9589-6E0D690D017E}" srcOrd="2" destOrd="0" presId="urn:microsoft.com/office/officeart/2005/8/layout/orgChart1"/>
    <dgm:cxn modelId="{A71FF993-30C7-4E8B-8A0F-652256F52600}" type="presParOf" srcId="{C8D1D1D7-D6DE-4504-8041-94E50CB8547F}" destId="{3D749846-4D10-48A7-A424-28873792299C}" srcOrd="3" destOrd="0" presId="urn:microsoft.com/office/officeart/2005/8/layout/orgChart1"/>
    <dgm:cxn modelId="{63004963-8701-4DAA-A2CA-251A37D51DE8}" type="presParOf" srcId="{3D749846-4D10-48A7-A424-28873792299C}" destId="{F6CE8416-AFF0-434E-BC7D-6106F53F9F5F}" srcOrd="0" destOrd="0" presId="urn:microsoft.com/office/officeart/2005/8/layout/orgChart1"/>
    <dgm:cxn modelId="{6565F3FA-0DCF-46A4-8C87-3ADE9F6BC0F7}" type="presParOf" srcId="{F6CE8416-AFF0-434E-BC7D-6106F53F9F5F}" destId="{0F157DE8-A02F-4721-9821-E5164613C659}" srcOrd="0" destOrd="0" presId="urn:microsoft.com/office/officeart/2005/8/layout/orgChart1"/>
    <dgm:cxn modelId="{D736CDA1-4D1D-4F85-87E2-09B754CD6FF4}" type="presParOf" srcId="{F6CE8416-AFF0-434E-BC7D-6106F53F9F5F}" destId="{66063A10-7DAB-4DDC-9882-AA5C793C314E}" srcOrd="1" destOrd="0" presId="urn:microsoft.com/office/officeart/2005/8/layout/orgChart1"/>
    <dgm:cxn modelId="{6E14DBAF-C5F2-4382-B8AC-4FAABCBD5BD2}" type="presParOf" srcId="{3D749846-4D10-48A7-A424-28873792299C}" destId="{980146CD-A810-4897-A313-FC870FFF2412}" srcOrd="1" destOrd="0" presId="urn:microsoft.com/office/officeart/2005/8/layout/orgChart1"/>
    <dgm:cxn modelId="{0A89111B-254D-46D1-A501-E5D558BE3F7A}" type="presParOf" srcId="{980146CD-A810-4897-A313-FC870FFF2412}" destId="{56991DFB-89B2-4838-B3D6-C69F9E36636F}" srcOrd="0" destOrd="0" presId="urn:microsoft.com/office/officeart/2005/8/layout/orgChart1"/>
    <dgm:cxn modelId="{71694EBA-632E-41E0-A1E2-D2D63A72A3D7}" type="presParOf" srcId="{980146CD-A810-4897-A313-FC870FFF2412}" destId="{D879EF00-9124-4A6B-B7E7-1902B1602E75}" srcOrd="1" destOrd="0" presId="urn:microsoft.com/office/officeart/2005/8/layout/orgChart1"/>
    <dgm:cxn modelId="{95000968-931E-432B-BCB6-98AABD4CF462}" type="presParOf" srcId="{D879EF00-9124-4A6B-B7E7-1902B1602E75}" destId="{93BFC3C3-F1DF-4CC5-8910-5C962CC39DB8}" srcOrd="0" destOrd="0" presId="urn:microsoft.com/office/officeart/2005/8/layout/orgChart1"/>
    <dgm:cxn modelId="{16CAAEB2-1778-40BF-83DB-66880350D470}" type="presParOf" srcId="{93BFC3C3-F1DF-4CC5-8910-5C962CC39DB8}" destId="{8BAEC84B-8747-4C93-825E-7412D668177F}" srcOrd="0" destOrd="0" presId="urn:microsoft.com/office/officeart/2005/8/layout/orgChart1"/>
    <dgm:cxn modelId="{33D48CEC-0C5D-4B94-B646-46FF9014BD8F}" type="presParOf" srcId="{93BFC3C3-F1DF-4CC5-8910-5C962CC39DB8}" destId="{6D942676-2FFD-4C36-A471-524057F9C52C}" srcOrd="1" destOrd="0" presId="urn:microsoft.com/office/officeart/2005/8/layout/orgChart1"/>
    <dgm:cxn modelId="{7299316A-00E2-4DA0-9F04-5A7A936FF58A}" type="presParOf" srcId="{D879EF00-9124-4A6B-B7E7-1902B1602E75}" destId="{7DB7B063-1138-4FA9-9AC9-96C6777FB106}" srcOrd="1" destOrd="0" presId="urn:microsoft.com/office/officeart/2005/8/layout/orgChart1"/>
    <dgm:cxn modelId="{D84C24B8-371B-495C-9836-D7E22271622E}" type="presParOf" srcId="{D879EF00-9124-4A6B-B7E7-1902B1602E75}" destId="{49BA8D73-CEDE-419A-BC2B-7C498225409A}" srcOrd="2" destOrd="0" presId="urn:microsoft.com/office/officeart/2005/8/layout/orgChart1"/>
    <dgm:cxn modelId="{6A95DFD9-DFA5-46DC-8867-33AAA26426F9}" type="presParOf" srcId="{980146CD-A810-4897-A313-FC870FFF2412}" destId="{A38391EC-557F-4773-83C8-0082D41FB357}" srcOrd="2" destOrd="0" presId="urn:microsoft.com/office/officeart/2005/8/layout/orgChart1"/>
    <dgm:cxn modelId="{D7C041E5-7DAD-45AD-BDC4-E59F284AC048}" type="presParOf" srcId="{980146CD-A810-4897-A313-FC870FFF2412}" destId="{706CFE09-29DF-4405-9479-B68762AE0C7B}" srcOrd="3" destOrd="0" presId="urn:microsoft.com/office/officeart/2005/8/layout/orgChart1"/>
    <dgm:cxn modelId="{97782CBE-F646-4989-8527-EF63DBE93627}" type="presParOf" srcId="{706CFE09-29DF-4405-9479-B68762AE0C7B}" destId="{29C6717D-E4F4-4948-8565-5B085FCFA74A}" srcOrd="0" destOrd="0" presId="urn:microsoft.com/office/officeart/2005/8/layout/orgChart1"/>
    <dgm:cxn modelId="{8ADF5A36-EE72-47E4-A318-DE22143534C6}" type="presParOf" srcId="{29C6717D-E4F4-4948-8565-5B085FCFA74A}" destId="{675A1D3B-05B0-4DA5-810A-B4FD836B2539}" srcOrd="0" destOrd="0" presId="urn:microsoft.com/office/officeart/2005/8/layout/orgChart1"/>
    <dgm:cxn modelId="{4B2B9CB8-1072-442B-9A4D-AE21323372E8}" type="presParOf" srcId="{29C6717D-E4F4-4948-8565-5B085FCFA74A}" destId="{B06E1F94-07C7-4DCF-B66E-A35939A0D98D}" srcOrd="1" destOrd="0" presId="urn:microsoft.com/office/officeart/2005/8/layout/orgChart1"/>
    <dgm:cxn modelId="{8439C93D-1B39-4AB3-BB4D-3D2D14F05D33}" type="presParOf" srcId="{706CFE09-29DF-4405-9479-B68762AE0C7B}" destId="{6269B458-DC81-4ED5-B1C8-6D8F14E4EEDB}" srcOrd="1" destOrd="0" presId="urn:microsoft.com/office/officeart/2005/8/layout/orgChart1"/>
    <dgm:cxn modelId="{5239CC30-9085-4559-B7F1-BCEA84C26AC5}" type="presParOf" srcId="{706CFE09-29DF-4405-9479-B68762AE0C7B}" destId="{D14156A5-DBDD-45DB-83E8-40DDFAD43B17}" srcOrd="2" destOrd="0" presId="urn:microsoft.com/office/officeart/2005/8/layout/orgChart1"/>
    <dgm:cxn modelId="{C3987E51-A25C-4957-BD44-E033AC1C6199}" type="presParOf" srcId="{980146CD-A810-4897-A313-FC870FFF2412}" destId="{BD790F29-1368-4B6C-85F0-EAA782C216FE}" srcOrd="4" destOrd="0" presId="urn:microsoft.com/office/officeart/2005/8/layout/orgChart1"/>
    <dgm:cxn modelId="{4A8C9A3C-D082-4FBB-A0D0-25E9E52754E3}" type="presParOf" srcId="{980146CD-A810-4897-A313-FC870FFF2412}" destId="{A815C4D6-E1B2-4EFC-8CA7-E48DCCFC7436}" srcOrd="5" destOrd="0" presId="urn:microsoft.com/office/officeart/2005/8/layout/orgChart1"/>
    <dgm:cxn modelId="{AEDD6C10-28C9-40C0-B790-C476EBFED482}" type="presParOf" srcId="{A815C4D6-E1B2-4EFC-8CA7-E48DCCFC7436}" destId="{8ACD6E4B-6229-4D7D-B6B8-BFE9C928739B}" srcOrd="0" destOrd="0" presId="urn:microsoft.com/office/officeart/2005/8/layout/orgChart1"/>
    <dgm:cxn modelId="{DC61CA63-E5F9-4188-AC33-87BD50B60322}" type="presParOf" srcId="{8ACD6E4B-6229-4D7D-B6B8-BFE9C928739B}" destId="{54C894EA-4E5B-4B76-B4A7-63DD5347B08B}" srcOrd="0" destOrd="0" presId="urn:microsoft.com/office/officeart/2005/8/layout/orgChart1"/>
    <dgm:cxn modelId="{7AF647B5-3B3F-4D09-8A11-A119A681FF8F}" type="presParOf" srcId="{8ACD6E4B-6229-4D7D-B6B8-BFE9C928739B}" destId="{B6E02740-45D0-4EC9-859F-4D6745B2B1A3}" srcOrd="1" destOrd="0" presId="urn:microsoft.com/office/officeart/2005/8/layout/orgChart1"/>
    <dgm:cxn modelId="{DF58CCCE-921F-47FE-B20F-08C81DECD744}" type="presParOf" srcId="{A815C4D6-E1B2-4EFC-8CA7-E48DCCFC7436}" destId="{72F790C2-A516-4A1A-93AB-60E5C0C89119}" srcOrd="1" destOrd="0" presId="urn:microsoft.com/office/officeart/2005/8/layout/orgChart1"/>
    <dgm:cxn modelId="{205C5D9B-B782-404B-9FA5-49526F31901B}" type="presParOf" srcId="{A815C4D6-E1B2-4EFC-8CA7-E48DCCFC7436}" destId="{401F960D-CD8D-4E81-8142-AE9A8465F0CC}" srcOrd="2" destOrd="0" presId="urn:microsoft.com/office/officeart/2005/8/layout/orgChart1"/>
    <dgm:cxn modelId="{437EB900-2B59-4F8A-9DD1-C0DC34C30F19}" type="presParOf" srcId="{980146CD-A810-4897-A313-FC870FFF2412}" destId="{ECC0EB94-4149-478F-85CC-1272D4008280}" srcOrd="6" destOrd="0" presId="urn:microsoft.com/office/officeart/2005/8/layout/orgChart1"/>
    <dgm:cxn modelId="{42EE30D6-20EB-4F2C-AAB9-13B90FD77EFC}" type="presParOf" srcId="{980146CD-A810-4897-A313-FC870FFF2412}" destId="{D91C1602-10A0-4B61-A2D0-D7A625D131B1}" srcOrd="7" destOrd="0" presId="urn:microsoft.com/office/officeart/2005/8/layout/orgChart1"/>
    <dgm:cxn modelId="{0C641D69-043A-46BD-A089-5B50D41E0947}" type="presParOf" srcId="{D91C1602-10A0-4B61-A2D0-D7A625D131B1}" destId="{95C69932-42E5-472D-BC27-74AA868D68B2}" srcOrd="0" destOrd="0" presId="urn:microsoft.com/office/officeart/2005/8/layout/orgChart1"/>
    <dgm:cxn modelId="{9EE593E8-7594-4E47-9576-A47A7401730B}" type="presParOf" srcId="{95C69932-42E5-472D-BC27-74AA868D68B2}" destId="{16A411B1-49AF-4B3A-AA48-AFE85268E1DA}" srcOrd="0" destOrd="0" presId="urn:microsoft.com/office/officeart/2005/8/layout/orgChart1"/>
    <dgm:cxn modelId="{F42A6BA5-56F5-4330-B6AB-3C671823E0BA}" type="presParOf" srcId="{95C69932-42E5-472D-BC27-74AA868D68B2}" destId="{01240F11-922A-49C8-B62C-345B273E906A}" srcOrd="1" destOrd="0" presId="urn:microsoft.com/office/officeart/2005/8/layout/orgChart1"/>
    <dgm:cxn modelId="{33DD775F-71B6-4800-9F86-9F1DAB5375EC}" type="presParOf" srcId="{D91C1602-10A0-4B61-A2D0-D7A625D131B1}" destId="{396FB402-9BA1-4760-8C92-93A398A23F24}" srcOrd="1" destOrd="0" presId="urn:microsoft.com/office/officeart/2005/8/layout/orgChart1"/>
    <dgm:cxn modelId="{68B4CAF4-892D-4159-9386-9E5EBE4D5BC0}" type="presParOf" srcId="{D91C1602-10A0-4B61-A2D0-D7A625D131B1}" destId="{6D611EDB-CB0C-45D5-9B54-5FD8D5F2C115}" srcOrd="2" destOrd="0" presId="urn:microsoft.com/office/officeart/2005/8/layout/orgChart1"/>
    <dgm:cxn modelId="{442AE6CE-68FF-4411-8683-55D61F14E237}" type="presParOf" srcId="{980146CD-A810-4897-A313-FC870FFF2412}" destId="{90DDC790-6C31-4C61-8B52-9F91DFFE7E67}" srcOrd="8" destOrd="0" presId="urn:microsoft.com/office/officeart/2005/8/layout/orgChart1"/>
    <dgm:cxn modelId="{8402CE00-7628-41B1-9D23-EE492851AED1}" type="presParOf" srcId="{980146CD-A810-4897-A313-FC870FFF2412}" destId="{22133B9F-ADB8-4FC7-B9AE-D278064C2647}" srcOrd="9" destOrd="0" presId="urn:microsoft.com/office/officeart/2005/8/layout/orgChart1"/>
    <dgm:cxn modelId="{CCF201A2-2FD5-4996-9B6D-EAB4D4A54BC1}" type="presParOf" srcId="{22133B9F-ADB8-4FC7-B9AE-D278064C2647}" destId="{13B9CE6F-6532-4AF7-A851-02E1D514BF56}" srcOrd="0" destOrd="0" presId="urn:microsoft.com/office/officeart/2005/8/layout/orgChart1"/>
    <dgm:cxn modelId="{B0EBBBF2-130B-4AC0-AF70-A54397E5432D}" type="presParOf" srcId="{13B9CE6F-6532-4AF7-A851-02E1D514BF56}" destId="{8271B30D-A5DC-4DAF-AEF7-02ADEC5296AF}" srcOrd="0" destOrd="0" presId="urn:microsoft.com/office/officeart/2005/8/layout/orgChart1"/>
    <dgm:cxn modelId="{41832A6A-B7F6-4CA1-842E-477342E02751}" type="presParOf" srcId="{13B9CE6F-6532-4AF7-A851-02E1D514BF56}" destId="{A5805631-2B91-49C3-A58F-0BF556612EA0}" srcOrd="1" destOrd="0" presId="urn:microsoft.com/office/officeart/2005/8/layout/orgChart1"/>
    <dgm:cxn modelId="{8836F544-4169-43B9-9281-1D91D37298FE}" type="presParOf" srcId="{22133B9F-ADB8-4FC7-B9AE-D278064C2647}" destId="{C96375B5-6549-480A-A95B-47DC43140070}" srcOrd="1" destOrd="0" presId="urn:microsoft.com/office/officeart/2005/8/layout/orgChart1"/>
    <dgm:cxn modelId="{9900C8C5-A917-4842-88E7-73923F631B5F}" type="presParOf" srcId="{22133B9F-ADB8-4FC7-B9AE-D278064C2647}" destId="{A5CCCC8D-B766-4330-A21E-4D90687BCD93}" srcOrd="2" destOrd="0" presId="urn:microsoft.com/office/officeart/2005/8/layout/orgChart1"/>
    <dgm:cxn modelId="{8D8F9B34-1B5D-4EAA-AB4C-F1F22D66D1A5}" type="presParOf" srcId="{980146CD-A810-4897-A313-FC870FFF2412}" destId="{4258D761-3B10-494A-8F56-0B1B2A1ABBD2}" srcOrd="10" destOrd="0" presId="urn:microsoft.com/office/officeart/2005/8/layout/orgChart1"/>
    <dgm:cxn modelId="{894A5B9D-7FAE-4B63-8A62-92CC05B04F3E}" type="presParOf" srcId="{980146CD-A810-4897-A313-FC870FFF2412}" destId="{AF48849B-DFD6-4281-A669-FE050FB32F81}" srcOrd="11" destOrd="0" presId="urn:microsoft.com/office/officeart/2005/8/layout/orgChart1"/>
    <dgm:cxn modelId="{0C03E1FC-5E16-4467-A343-E7D9FD207155}" type="presParOf" srcId="{AF48849B-DFD6-4281-A669-FE050FB32F81}" destId="{8A2930A7-22E6-4429-88AB-A270347C9CEA}" srcOrd="0" destOrd="0" presId="urn:microsoft.com/office/officeart/2005/8/layout/orgChart1"/>
    <dgm:cxn modelId="{4E60B4A0-2517-4F71-AA79-2A8E7EB98C2B}" type="presParOf" srcId="{8A2930A7-22E6-4429-88AB-A270347C9CEA}" destId="{F5D9B517-3442-4E82-B4E7-A5DE6A5A99FA}" srcOrd="0" destOrd="0" presId="urn:microsoft.com/office/officeart/2005/8/layout/orgChart1"/>
    <dgm:cxn modelId="{81C65DB9-53E6-490B-9587-F048C578DD56}" type="presParOf" srcId="{8A2930A7-22E6-4429-88AB-A270347C9CEA}" destId="{45B45BCC-CA24-475C-9819-E0BF46FD66D4}" srcOrd="1" destOrd="0" presId="urn:microsoft.com/office/officeart/2005/8/layout/orgChart1"/>
    <dgm:cxn modelId="{BFF38ED8-0B73-4C1F-BC0B-0EECBBE27A6A}" type="presParOf" srcId="{AF48849B-DFD6-4281-A669-FE050FB32F81}" destId="{36FDDE8C-5625-4AA8-BDA1-FD54102EB4F2}" srcOrd="1" destOrd="0" presId="urn:microsoft.com/office/officeart/2005/8/layout/orgChart1"/>
    <dgm:cxn modelId="{657F558B-8C66-47D8-9B6B-7BDF1A47342D}" type="presParOf" srcId="{AF48849B-DFD6-4281-A669-FE050FB32F81}" destId="{26A7A929-D1E1-4188-8DF4-B25FCFD6EFD5}" srcOrd="2" destOrd="0" presId="urn:microsoft.com/office/officeart/2005/8/layout/orgChart1"/>
    <dgm:cxn modelId="{F3AB1F14-3F42-47AE-BA79-DCB4881D908F}" type="presParOf" srcId="{3D749846-4D10-48A7-A424-28873792299C}" destId="{571E11DB-B696-47D2-9E9E-A679AE328E08}" srcOrd="2" destOrd="0" presId="urn:microsoft.com/office/officeart/2005/8/layout/orgChart1"/>
    <dgm:cxn modelId="{4FAAE13B-E878-494F-A4ED-96AFAEEAB940}" type="presParOf" srcId="{C8D1D1D7-D6DE-4504-8041-94E50CB8547F}" destId="{C7A22048-AC17-401C-98DF-BD749C17B741}" srcOrd="4" destOrd="0" presId="urn:microsoft.com/office/officeart/2005/8/layout/orgChart1"/>
    <dgm:cxn modelId="{0ED0584C-7908-4345-816D-B16A133BD1C3}" type="presParOf" srcId="{C8D1D1D7-D6DE-4504-8041-94E50CB8547F}" destId="{E6F0A5F1-F57C-4AD2-8DF8-434523627287}" srcOrd="5" destOrd="0" presId="urn:microsoft.com/office/officeart/2005/8/layout/orgChart1"/>
    <dgm:cxn modelId="{410BC8DA-F568-4F75-B62E-BA90C885730E}" type="presParOf" srcId="{E6F0A5F1-F57C-4AD2-8DF8-434523627287}" destId="{0EB9552B-4681-41BC-8E58-4CFD3C289D14}" srcOrd="0" destOrd="0" presId="urn:microsoft.com/office/officeart/2005/8/layout/orgChart1"/>
    <dgm:cxn modelId="{50189CE4-99DE-4A1A-84A6-B1276C71F3D8}" type="presParOf" srcId="{0EB9552B-4681-41BC-8E58-4CFD3C289D14}" destId="{247834D6-FB37-4D5A-BFE8-B14F594C74F2}" srcOrd="0" destOrd="0" presId="urn:microsoft.com/office/officeart/2005/8/layout/orgChart1"/>
    <dgm:cxn modelId="{005D4FA0-1E97-4A6B-8C7A-ADCC4505C65B}" type="presParOf" srcId="{0EB9552B-4681-41BC-8E58-4CFD3C289D14}" destId="{160F286E-5F12-4041-8C63-B41AB6A84ED2}" srcOrd="1" destOrd="0" presId="urn:microsoft.com/office/officeart/2005/8/layout/orgChart1"/>
    <dgm:cxn modelId="{8160D4D2-ED25-4AFF-88FB-8CF7E8FF0E0A}" type="presParOf" srcId="{E6F0A5F1-F57C-4AD2-8DF8-434523627287}" destId="{A2A57665-A027-4BE0-A914-294EBD230E58}" srcOrd="1" destOrd="0" presId="urn:microsoft.com/office/officeart/2005/8/layout/orgChart1"/>
    <dgm:cxn modelId="{F7449894-6E75-4E79-802E-1316940C3760}" type="presParOf" srcId="{A2A57665-A027-4BE0-A914-294EBD230E58}" destId="{A2FAB09A-F4A3-4251-95B7-13EBE2EC4187}" srcOrd="0" destOrd="0" presId="urn:microsoft.com/office/officeart/2005/8/layout/orgChart1"/>
    <dgm:cxn modelId="{A3A023D4-CD9C-4DB5-BD70-78A1D9FEFD73}" type="presParOf" srcId="{A2A57665-A027-4BE0-A914-294EBD230E58}" destId="{04F9898C-AFA8-4B01-8A71-856BECB37F4B}" srcOrd="1" destOrd="0" presId="urn:microsoft.com/office/officeart/2005/8/layout/orgChart1"/>
    <dgm:cxn modelId="{9BE3749A-21DF-4ED6-9F03-939E8125506F}" type="presParOf" srcId="{04F9898C-AFA8-4B01-8A71-856BECB37F4B}" destId="{C2E9CD0B-3521-43E3-A4B3-64B01911224B}" srcOrd="0" destOrd="0" presId="urn:microsoft.com/office/officeart/2005/8/layout/orgChart1"/>
    <dgm:cxn modelId="{F3974436-CAE9-4D00-AC7B-BCE3DFBF79E6}" type="presParOf" srcId="{C2E9CD0B-3521-43E3-A4B3-64B01911224B}" destId="{EBC08023-9774-4797-8FBF-10BB3C4D4740}" srcOrd="0" destOrd="0" presId="urn:microsoft.com/office/officeart/2005/8/layout/orgChart1"/>
    <dgm:cxn modelId="{D5D5DB47-B79B-4F97-87BE-4B9093235B88}" type="presParOf" srcId="{C2E9CD0B-3521-43E3-A4B3-64B01911224B}" destId="{841AD163-05DE-4253-8EEF-D58ED517A84D}" srcOrd="1" destOrd="0" presId="urn:microsoft.com/office/officeart/2005/8/layout/orgChart1"/>
    <dgm:cxn modelId="{70EE0B91-2BA8-48D1-8AFC-E005B89F2504}" type="presParOf" srcId="{04F9898C-AFA8-4B01-8A71-856BECB37F4B}" destId="{E0562C26-D33C-4475-9FB7-AE5B7211BC99}" srcOrd="1" destOrd="0" presId="urn:microsoft.com/office/officeart/2005/8/layout/orgChart1"/>
    <dgm:cxn modelId="{773A851C-350D-4DC8-BB9C-B397A1765EF9}" type="presParOf" srcId="{04F9898C-AFA8-4B01-8A71-856BECB37F4B}" destId="{2D80A8B8-0FCF-4E0E-BA7D-B2FB46E995D7}" srcOrd="2" destOrd="0" presId="urn:microsoft.com/office/officeart/2005/8/layout/orgChart1"/>
    <dgm:cxn modelId="{BF7660F3-03E9-4DBB-B267-5B8300255CD2}" type="presParOf" srcId="{A2A57665-A027-4BE0-A914-294EBD230E58}" destId="{97102E3C-B59E-4B5F-AAF2-0C08521F4023}" srcOrd="2" destOrd="0" presId="urn:microsoft.com/office/officeart/2005/8/layout/orgChart1"/>
    <dgm:cxn modelId="{621322AF-33A7-4354-B67D-FAB746CF2883}" type="presParOf" srcId="{A2A57665-A027-4BE0-A914-294EBD230E58}" destId="{685587F7-9280-4599-952A-EFA47E8563FA}" srcOrd="3" destOrd="0" presId="urn:microsoft.com/office/officeart/2005/8/layout/orgChart1"/>
    <dgm:cxn modelId="{CEA3BB08-D38E-4799-A642-F916090AFB6B}" type="presParOf" srcId="{685587F7-9280-4599-952A-EFA47E8563FA}" destId="{FD0D0140-EB36-4C6C-8462-CA06281AAE15}" srcOrd="0" destOrd="0" presId="urn:microsoft.com/office/officeart/2005/8/layout/orgChart1"/>
    <dgm:cxn modelId="{A0F0B9B1-88BA-4A8A-BA9C-1632E67D3559}" type="presParOf" srcId="{FD0D0140-EB36-4C6C-8462-CA06281AAE15}" destId="{8AEB31F6-1D67-49CE-B251-5A1C96D2652F}" srcOrd="0" destOrd="0" presId="urn:microsoft.com/office/officeart/2005/8/layout/orgChart1"/>
    <dgm:cxn modelId="{CDEAA4FB-33B9-4C04-8668-45DDEA8404B1}" type="presParOf" srcId="{FD0D0140-EB36-4C6C-8462-CA06281AAE15}" destId="{F7B68EBE-5177-475D-9340-0BEB280C3F43}" srcOrd="1" destOrd="0" presId="urn:microsoft.com/office/officeart/2005/8/layout/orgChart1"/>
    <dgm:cxn modelId="{FD90BF42-CBF1-4176-BBD4-830A580C8F1D}" type="presParOf" srcId="{685587F7-9280-4599-952A-EFA47E8563FA}" destId="{136D8239-1DF0-416D-B856-F3A9F58BC6C8}" srcOrd="1" destOrd="0" presId="urn:microsoft.com/office/officeart/2005/8/layout/orgChart1"/>
    <dgm:cxn modelId="{F39E60EE-1403-4CAF-AC88-643F6210A262}" type="presParOf" srcId="{685587F7-9280-4599-952A-EFA47E8563FA}" destId="{C2BBE629-FB7D-4FF4-966B-8783E4CC4140}" srcOrd="2" destOrd="0" presId="urn:microsoft.com/office/officeart/2005/8/layout/orgChart1"/>
    <dgm:cxn modelId="{C003F8FB-DDF2-42D2-AE4E-9F6A409F4ED8}" type="presParOf" srcId="{A2A57665-A027-4BE0-A914-294EBD230E58}" destId="{3930D9B9-DA99-4ACB-BFA9-44E59C3A548B}" srcOrd="4" destOrd="0" presId="urn:microsoft.com/office/officeart/2005/8/layout/orgChart1"/>
    <dgm:cxn modelId="{B26E1625-EBBC-4E5B-BF94-F3B4C5C3C315}" type="presParOf" srcId="{A2A57665-A027-4BE0-A914-294EBD230E58}" destId="{5C7C2BD8-8908-4F5E-93E9-02E2911B6475}" srcOrd="5" destOrd="0" presId="urn:microsoft.com/office/officeart/2005/8/layout/orgChart1"/>
    <dgm:cxn modelId="{0AF0331A-B55E-453D-9016-62985E528DCB}" type="presParOf" srcId="{5C7C2BD8-8908-4F5E-93E9-02E2911B6475}" destId="{648D7025-3CE4-45F4-9B93-D6A9C420966E}" srcOrd="0" destOrd="0" presId="urn:microsoft.com/office/officeart/2005/8/layout/orgChart1"/>
    <dgm:cxn modelId="{9013D0CC-01B5-44BA-92B5-5C6286B48973}" type="presParOf" srcId="{648D7025-3CE4-45F4-9B93-D6A9C420966E}" destId="{9A1FC157-C68B-4DAB-9BE4-119FAD6D9E1E}" srcOrd="0" destOrd="0" presId="urn:microsoft.com/office/officeart/2005/8/layout/orgChart1"/>
    <dgm:cxn modelId="{EDFF269E-9121-4B28-A1F9-717F9D35702D}" type="presParOf" srcId="{648D7025-3CE4-45F4-9B93-D6A9C420966E}" destId="{3C698573-9DC6-4B60-A2AF-ACA8EEF92200}" srcOrd="1" destOrd="0" presId="urn:microsoft.com/office/officeart/2005/8/layout/orgChart1"/>
    <dgm:cxn modelId="{3DA02215-7D8D-4550-ABFC-AA9B6EA21C46}" type="presParOf" srcId="{5C7C2BD8-8908-4F5E-93E9-02E2911B6475}" destId="{7B3D8602-BD52-4ECF-93CA-E46E1310320A}" srcOrd="1" destOrd="0" presId="urn:microsoft.com/office/officeart/2005/8/layout/orgChart1"/>
    <dgm:cxn modelId="{49AE63F8-9637-4587-81D3-536F0400D117}" type="presParOf" srcId="{5C7C2BD8-8908-4F5E-93E9-02E2911B6475}" destId="{E89E434B-C6DF-4C69-B499-E68DBD183D6F}" srcOrd="2" destOrd="0" presId="urn:microsoft.com/office/officeart/2005/8/layout/orgChart1"/>
    <dgm:cxn modelId="{0FDB5251-08A6-403F-A577-D6488E013809}" type="presParOf" srcId="{A2A57665-A027-4BE0-A914-294EBD230E58}" destId="{F3983B73-AD09-4D8E-BF22-F39627AC39B2}" srcOrd="6" destOrd="0" presId="urn:microsoft.com/office/officeart/2005/8/layout/orgChart1"/>
    <dgm:cxn modelId="{F044AB3D-47E9-4F0F-9945-9463D9A2255D}" type="presParOf" srcId="{A2A57665-A027-4BE0-A914-294EBD230E58}" destId="{26E5E86B-82A1-4DCA-9F89-4CEFDE63C765}" srcOrd="7" destOrd="0" presId="urn:microsoft.com/office/officeart/2005/8/layout/orgChart1"/>
    <dgm:cxn modelId="{5866107F-08A1-4E8F-A7EF-0D07D1C2373A}" type="presParOf" srcId="{26E5E86B-82A1-4DCA-9F89-4CEFDE63C765}" destId="{F46EADF1-8892-46D0-8C03-4B439D2ED35D}" srcOrd="0" destOrd="0" presId="urn:microsoft.com/office/officeart/2005/8/layout/orgChart1"/>
    <dgm:cxn modelId="{D65DE7EA-B47E-4FA5-9436-1F3C1CC16457}" type="presParOf" srcId="{F46EADF1-8892-46D0-8C03-4B439D2ED35D}" destId="{527A64F6-1619-49B6-B832-D1C510DCC2A1}" srcOrd="0" destOrd="0" presId="urn:microsoft.com/office/officeart/2005/8/layout/orgChart1"/>
    <dgm:cxn modelId="{18A2188E-09B1-4DB6-9452-4E32BDD63773}" type="presParOf" srcId="{F46EADF1-8892-46D0-8C03-4B439D2ED35D}" destId="{9BEB6395-7F54-41F9-99C5-13EB336DC5A2}" srcOrd="1" destOrd="0" presId="urn:microsoft.com/office/officeart/2005/8/layout/orgChart1"/>
    <dgm:cxn modelId="{8A2A0A76-8019-48B7-BEDA-209C48C784C9}" type="presParOf" srcId="{26E5E86B-82A1-4DCA-9F89-4CEFDE63C765}" destId="{89EB9EC7-165F-4B03-986E-EA7CD60341F8}" srcOrd="1" destOrd="0" presId="urn:microsoft.com/office/officeart/2005/8/layout/orgChart1"/>
    <dgm:cxn modelId="{B0F242F3-B742-4C5E-8648-9FCF1DA89D62}" type="presParOf" srcId="{26E5E86B-82A1-4DCA-9F89-4CEFDE63C765}" destId="{A87A39F1-328A-4651-AF3D-C7A58DBCFE5A}" srcOrd="2" destOrd="0" presId="urn:microsoft.com/office/officeart/2005/8/layout/orgChart1"/>
    <dgm:cxn modelId="{53DEA847-FA40-4CDB-B177-61B82E2313F4}" type="presParOf" srcId="{A2A57665-A027-4BE0-A914-294EBD230E58}" destId="{DB134217-60D9-428B-99F3-133A99589FBC}" srcOrd="8" destOrd="0" presId="urn:microsoft.com/office/officeart/2005/8/layout/orgChart1"/>
    <dgm:cxn modelId="{F3D858D0-739F-46A2-B316-D790FFF8EC1F}" type="presParOf" srcId="{A2A57665-A027-4BE0-A914-294EBD230E58}" destId="{80FFA7E4-68AF-43F0-9756-9D279D8ED56F}" srcOrd="9" destOrd="0" presId="urn:microsoft.com/office/officeart/2005/8/layout/orgChart1"/>
    <dgm:cxn modelId="{BB2BD71A-1AFD-42EF-9895-6D24CFA63449}" type="presParOf" srcId="{80FFA7E4-68AF-43F0-9756-9D279D8ED56F}" destId="{65B796D3-BF0C-473E-8E66-4A94C9907A61}" srcOrd="0" destOrd="0" presId="urn:microsoft.com/office/officeart/2005/8/layout/orgChart1"/>
    <dgm:cxn modelId="{31EBF7F4-95E7-4B74-B5CF-3AFF55C7EC8D}" type="presParOf" srcId="{65B796D3-BF0C-473E-8E66-4A94C9907A61}" destId="{30652F11-8A1F-4C71-8225-CE6D5FE6AA95}" srcOrd="0" destOrd="0" presId="urn:microsoft.com/office/officeart/2005/8/layout/orgChart1"/>
    <dgm:cxn modelId="{F75DACF3-8A20-45DF-BD85-323720D40BC4}" type="presParOf" srcId="{65B796D3-BF0C-473E-8E66-4A94C9907A61}" destId="{FB341DA7-5171-441E-9425-957C7838E4AD}" srcOrd="1" destOrd="0" presId="urn:microsoft.com/office/officeart/2005/8/layout/orgChart1"/>
    <dgm:cxn modelId="{EC3BA628-DA04-488B-8DD8-9D7958CB026A}" type="presParOf" srcId="{80FFA7E4-68AF-43F0-9756-9D279D8ED56F}" destId="{BDC501E7-0FE0-4385-A39C-1BDB30644EA0}" srcOrd="1" destOrd="0" presId="urn:microsoft.com/office/officeart/2005/8/layout/orgChart1"/>
    <dgm:cxn modelId="{DA462763-E09D-4FEF-BA0A-05DBC3681A11}" type="presParOf" srcId="{80FFA7E4-68AF-43F0-9756-9D279D8ED56F}" destId="{834C3678-B7F8-4102-8C38-A48D765AF4BD}" srcOrd="2" destOrd="0" presId="urn:microsoft.com/office/officeart/2005/8/layout/orgChart1"/>
    <dgm:cxn modelId="{BED11659-F33E-4E0E-92ED-F2CEB0CF02C4}" type="presParOf" srcId="{A2A57665-A027-4BE0-A914-294EBD230E58}" destId="{577CAF96-9543-4C11-BDD0-B757821AE45B}" srcOrd="10" destOrd="0" presId="urn:microsoft.com/office/officeart/2005/8/layout/orgChart1"/>
    <dgm:cxn modelId="{DA0C2516-6D57-4894-A89E-4537D53A68B7}" type="presParOf" srcId="{A2A57665-A027-4BE0-A914-294EBD230E58}" destId="{759A7FD2-215C-4AB6-BA50-8CEAA5542BDD}" srcOrd="11" destOrd="0" presId="urn:microsoft.com/office/officeart/2005/8/layout/orgChart1"/>
    <dgm:cxn modelId="{6CEBB1D7-BC63-4D4A-AB84-19B5AF63C00D}" type="presParOf" srcId="{759A7FD2-215C-4AB6-BA50-8CEAA5542BDD}" destId="{2001AD38-F3F2-4E13-9D3E-16B2BDB18F05}" srcOrd="0" destOrd="0" presId="urn:microsoft.com/office/officeart/2005/8/layout/orgChart1"/>
    <dgm:cxn modelId="{545E55F2-1501-4815-94A0-98136A1E6AD4}" type="presParOf" srcId="{2001AD38-F3F2-4E13-9D3E-16B2BDB18F05}" destId="{5BA7F6C4-B752-4CD6-AEDB-3C0A4310CD37}" srcOrd="0" destOrd="0" presId="urn:microsoft.com/office/officeart/2005/8/layout/orgChart1"/>
    <dgm:cxn modelId="{8AA1AB21-E952-455B-B735-C538923D92D7}" type="presParOf" srcId="{2001AD38-F3F2-4E13-9D3E-16B2BDB18F05}" destId="{E6144C8C-6156-4834-B993-CE59CD0BDC0D}" srcOrd="1" destOrd="0" presId="urn:microsoft.com/office/officeart/2005/8/layout/orgChart1"/>
    <dgm:cxn modelId="{219C1AB4-DD48-461D-AFF2-8D4B9076FEC1}" type="presParOf" srcId="{759A7FD2-215C-4AB6-BA50-8CEAA5542BDD}" destId="{947AFD7D-C643-4D86-A083-8338304ACD92}" srcOrd="1" destOrd="0" presId="urn:microsoft.com/office/officeart/2005/8/layout/orgChart1"/>
    <dgm:cxn modelId="{6EB12531-7C0D-4D91-8760-0A29F7E61F8D}" type="presParOf" srcId="{759A7FD2-215C-4AB6-BA50-8CEAA5542BDD}" destId="{F3D8410E-2FEA-41D5-BFE0-D0D01DB4FCD1}" srcOrd="2" destOrd="0" presId="urn:microsoft.com/office/officeart/2005/8/layout/orgChart1"/>
    <dgm:cxn modelId="{62B41CD1-D675-42C5-9236-3D088DE16956}" type="presParOf" srcId="{A2A57665-A027-4BE0-A914-294EBD230E58}" destId="{0B41D693-5EAF-4CF7-97CF-01C4EC4E930B}" srcOrd="12" destOrd="0" presId="urn:microsoft.com/office/officeart/2005/8/layout/orgChart1"/>
    <dgm:cxn modelId="{42FD6422-8480-483F-BB75-6CDF1A5F5CA2}" type="presParOf" srcId="{A2A57665-A027-4BE0-A914-294EBD230E58}" destId="{CE7DD291-1469-4D2D-BA88-A2656975C168}" srcOrd="13" destOrd="0" presId="urn:microsoft.com/office/officeart/2005/8/layout/orgChart1"/>
    <dgm:cxn modelId="{5502DECD-FAA1-486C-B3BC-D260E160C81F}" type="presParOf" srcId="{CE7DD291-1469-4D2D-BA88-A2656975C168}" destId="{0BE700E1-7B4C-49B8-AF3B-1FACD8DDC38F}" srcOrd="0" destOrd="0" presId="urn:microsoft.com/office/officeart/2005/8/layout/orgChart1"/>
    <dgm:cxn modelId="{779C29FB-1D26-41A6-8289-7A4BC9BB695C}" type="presParOf" srcId="{0BE700E1-7B4C-49B8-AF3B-1FACD8DDC38F}" destId="{6629EE31-3CD2-4E99-AC10-BF9DDE660CA5}" srcOrd="0" destOrd="0" presId="urn:microsoft.com/office/officeart/2005/8/layout/orgChart1"/>
    <dgm:cxn modelId="{BA88CEDA-3BA1-4C75-80B2-4C9328C26075}" type="presParOf" srcId="{0BE700E1-7B4C-49B8-AF3B-1FACD8DDC38F}" destId="{4D16C7DE-BF1C-441B-B614-C5811BE2C756}" srcOrd="1" destOrd="0" presId="urn:microsoft.com/office/officeart/2005/8/layout/orgChart1"/>
    <dgm:cxn modelId="{8B129682-A704-4E93-BAB3-B7070DD5D437}" type="presParOf" srcId="{CE7DD291-1469-4D2D-BA88-A2656975C168}" destId="{D6DD32C4-8887-4B8E-B294-880E8F2ABB2B}" srcOrd="1" destOrd="0" presId="urn:microsoft.com/office/officeart/2005/8/layout/orgChart1"/>
    <dgm:cxn modelId="{6F142C7E-24DB-447B-8DF2-7880B24FCFEE}" type="presParOf" srcId="{CE7DD291-1469-4D2D-BA88-A2656975C168}" destId="{E8CAF892-3A35-4775-8CBB-798F3E35A550}" srcOrd="2" destOrd="0" presId="urn:microsoft.com/office/officeart/2005/8/layout/orgChart1"/>
    <dgm:cxn modelId="{ECF303B2-2473-416B-9FB0-7170BDE59A6A}" type="presParOf" srcId="{E6F0A5F1-F57C-4AD2-8DF8-434523627287}" destId="{538DC9E7-B756-4A4F-BDF5-DD95C2AC5455}" srcOrd="2" destOrd="0" presId="urn:microsoft.com/office/officeart/2005/8/layout/orgChart1"/>
    <dgm:cxn modelId="{B8A1B1BF-E5A2-46E0-B314-F9674748A1C3}" type="presParOf" srcId="{C8D1D1D7-D6DE-4504-8041-94E50CB8547F}" destId="{533A1F88-4E2B-42B7-8116-79B4C82F5AA8}" srcOrd="6" destOrd="0" presId="urn:microsoft.com/office/officeart/2005/8/layout/orgChart1"/>
    <dgm:cxn modelId="{1CB2F352-1963-4D26-B4B1-8AD0C0802C84}" type="presParOf" srcId="{C8D1D1D7-D6DE-4504-8041-94E50CB8547F}" destId="{A1D9705F-AE36-4D51-B98F-02F7E49D69DF}" srcOrd="7" destOrd="0" presId="urn:microsoft.com/office/officeart/2005/8/layout/orgChart1"/>
    <dgm:cxn modelId="{5862344C-C779-4036-9BCD-EAB1CAD5D127}" type="presParOf" srcId="{A1D9705F-AE36-4D51-B98F-02F7E49D69DF}" destId="{106877A4-CB0E-49E1-8977-F61B0582D934}" srcOrd="0" destOrd="0" presId="urn:microsoft.com/office/officeart/2005/8/layout/orgChart1"/>
    <dgm:cxn modelId="{893EE600-9D63-4DAF-B997-BF2849BAB514}" type="presParOf" srcId="{106877A4-CB0E-49E1-8977-F61B0582D934}" destId="{C83C6361-8C6B-488E-98CB-1DF81E5D3E3C}" srcOrd="0" destOrd="0" presId="urn:microsoft.com/office/officeart/2005/8/layout/orgChart1"/>
    <dgm:cxn modelId="{A9A8FC39-A009-4E99-A30C-6F913D105FA0}" type="presParOf" srcId="{106877A4-CB0E-49E1-8977-F61B0582D934}" destId="{938771B6-67A5-43FC-BE12-30A140E6858A}" srcOrd="1" destOrd="0" presId="urn:microsoft.com/office/officeart/2005/8/layout/orgChart1"/>
    <dgm:cxn modelId="{FC1F82AC-3513-40E4-B78B-FEE649C6C0E9}" type="presParOf" srcId="{A1D9705F-AE36-4D51-B98F-02F7E49D69DF}" destId="{5F5996BB-4649-43FB-9FDC-C2C29398B575}" srcOrd="1" destOrd="0" presId="urn:microsoft.com/office/officeart/2005/8/layout/orgChart1"/>
    <dgm:cxn modelId="{4F341865-F33F-4367-BE31-AB4FDB99030C}" type="presParOf" srcId="{5F5996BB-4649-43FB-9FDC-C2C29398B575}" destId="{49A8391A-744E-44C8-BA2D-E2DFE2A97471}" srcOrd="0" destOrd="0" presId="urn:microsoft.com/office/officeart/2005/8/layout/orgChart1"/>
    <dgm:cxn modelId="{D6D43DB9-F356-4B08-B7BE-6F0DE47F1D1B}" type="presParOf" srcId="{5F5996BB-4649-43FB-9FDC-C2C29398B575}" destId="{98DDE96A-D1A7-4118-A539-84647BBC74C9}" srcOrd="1" destOrd="0" presId="urn:microsoft.com/office/officeart/2005/8/layout/orgChart1"/>
    <dgm:cxn modelId="{EEE112F3-BBB7-4A03-92FD-6D80511FF6A5}" type="presParOf" srcId="{98DDE96A-D1A7-4118-A539-84647BBC74C9}" destId="{1BA3EBCD-A030-48A3-953C-ECEFCAFAE4E3}" srcOrd="0" destOrd="0" presId="urn:microsoft.com/office/officeart/2005/8/layout/orgChart1"/>
    <dgm:cxn modelId="{836640F2-729E-4ACF-BFBE-34E70A0BD02D}" type="presParOf" srcId="{1BA3EBCD-A030-48A3-953C-ECEFCAFAE4E3}" destId="{EC9C0F2B-B475-40CA-A8B8-68D929EA4CA5}" srcOrd="0" destOrd="0" presId="urn:microsoft.com/office/officeart/2005/8/layout/orgChart1"/>
    <dgm:cxn modelId="{E6AA7049-958D-458E-BAEE-A638A6D2B64F}" type="presParOf" srcId="{1BA3EBCD-A030-48A3-953C-ECEFCAFAE4E3}" destId="{ED073985-7D86-49D2-9890-84DA0BA794A2}" srcOrd="1" destOrd="0" presId="urn:microsoft.com/office/officeart/2005/8/layout/orgChart1"/>
    <dgm:cxn modelId="{C1052812-64A4-4B02-96A1-F93FA6CBDC22}" type="presParOf" srcId="{98DDE96A-D1A7-4118-A539-84647BBC74C9}" destId="{F666D4BB-9983-4AA4-A7A8-41E02D5BFC27}" srcOrd="1" destOrd="0" presId="urn:microsoft.com/office/officeart/2005/8/layout/orgChart1"/>
    <dgm:cxn modelId="{7DABB8ED-D164-4AFE-958F-BFD9FEBFFFD0}" type="presParOf" srcId="{98DDE96A-D1A7-4118-A539-84647BBC74C9}" destId="{4F0ABD5C-77D8-40CF-B7A7-F82B43DF59E9}" srcOrd="2" destOrd="0" presId="urn:microsoft.com/office/officeart/2005/8/layout/orgChart1"/>
    <dgm:cxn modelId="{97E8C383-BE77-47D1-9849-170086CC61A8}" type="presParOf" srcId="{5F5996BB-4649-43FB-9FDC-C2C29398B575}" destId="{4FA720BD-4997-42A8-BABA-356B5DEAC16C}" srcOrd="2" destOrd="0" presId="urn:microsoft.com/office/officeart/2005/8/layout/orgChart1"/>
    <dgm:cxn modelId="{BF47FEC5-14D1-4C55-8D87-212977CF7D3F}" type="presParOf" srcId="{5F5996BB-4649-43FB-9FDC-C2C29398B575}" destId="{A5C8DC66-FD81-4EA9-85A0-EA389B2BC136}" srcOrd="3" destOrd="0" presId="urn:microsoft.com/office/officeart/2005/8/layout/orgChart1"/>
    <dgm:cxn modelId="{72727383-8B41-4E11-91EB-50E0E2942FE5}" type="presParOf" srcId="{A5C8DC66-FD81-4EA9-85A0-EA389B2BC136}" destId="{0B2E52D3-8A4A-4005-A147-398212A7EEA9}" srcOrd="0" destOrd="0" presId="urn:microsoft.com/office/officeart/2005/8/layout/orgChart1"/>
    <dgm:cxn modelId="{484A8173-867E-49C7-896D-2766AB370071}" type="presParOf" srcId="{0B2E52D3-8A4A-4005-A147-398212A7EEA9}" destId="{D9B43B98-92BC-4B29-BB21-5E8EB4AD3758}" srcOrd="0" destOrd="0" presId="urn:microsoft.com/office/officeart/2005/8/layout/orgChart1"/>
    <dgm:cxn modelId="{C1CC84DA-99FD-44FD-9306-71BA478A25A5}" type="presParOf" srcId="{0B2E52D3-8A4A-4005-A147-398212A7EEA9}" destId="{B97B59AA-00F5-4558-804C-C2C846A4F386}" srcOrd="1" destOrd="0" presId="urn:microsoft.com/office/officeart/2005/8/layout/orgChart1"/>
    <dgm:cxn modelId="{347A6141-0915-424B-8FCE-1ED15340A9CF}" type="presParOf" srcId="{A5C8DC66-FD81-4EA9-85A0-EA389B2BC136}" destId="{3E33CDFB-8C66-4DC6-BF64-DEA7CB1843E0}" srcOrd="1" destOrd="0" presId="urn:microsoft.com/office/officeart/2005/8/layout/orgChart1"/>
    <dgm:cxn modelId="{BE12893C-4D6B-445F-8BF9-28F4E54C4310}" type="presParOf" srcId="{A5C8DC66-FD81-4EA9-85A0-EA389B2BC136}" destId="{C228B7BF-1B5B-401E-8A73-E430D5823003}" srcOrd="2" destOrd="0" presId="urn:microsoft.com/office/officeart/2005/8/layout/orgChart1"/>
    <dgm:cxn modelId="{BD2F4F53-B506-41C4-BFBC-37648539D636}" type="presParOf" srcId="{5F5996BB-4649-43FB-9FDC-C2C29398B575}" destId="{43A17B16-6C5A-4D43-B229-A8E7F500B841}" srcOrd="4" destOrd="0" presId="urn:microsoft.com/office/officeart/2005/8/layout/orgChart1"/>
    <dgm:cxn modelId="{F7F0EE6E-67C3-429F-B805-5ADF96957DAC}" type="presParOf" srcId="{5F5996BB-4649-43FB-9FDC-C2C29398B575}" destId="{9D3EC8F2-4D58-4CF1-8959-F0667E8A35A4}" srcOrd="5" destOrd="0" presId="urn:microsoft.com/office/officeart/2005/8/layout/orgChart1"/>
    <dgm:cxn modelId="{4BAC3982-0F48-46EE-8B81-D08936A6E275}" type="presParOf" srcId="{9D3EC8F2-4D58-4CF1-8959-F0667E8A35A4}" destId="{65C4637A-3CBD-42A6-951E-2FAAE1A3220D}" srcOrd="0" destOrd="0" presId="urn:microsoft.com/office/officeart/2005/8/layout/orgChart1"/>
    <dgm:cxn modelId="{BE04AAC2-9EF8-4902-9409-DF91539D1C05}" type="presParOf" srcId="{65C4637A-3CBD-42A6-951E-2FAAE1A3220D}" destId="{253A1E56-DE35-4524-873B-F4220D301C09}" srcOrd="0" destOrd="0" presId="urn:microsoft.com/office/officeart/2005/8/layout/orgChart1"/>
    <dgm:cxn modelId="{1EA359AF-57D3-433E-AEDF-01D9B6D48204}" type="presParOf" srcId="{65C4637A-3CBD-42A6-951E-2FAAE1A3220D}" destId="{E5D3C0AA-B535-4F46-96C8-9F389601DC15}" srcOrd="1" destOrd="0" presId="urn:microsoft.com/office/officeart/2005/8/layout/orgChart1"/>
    <dgm:cxn modelId="{304F8493-2C6B-473F-ACE5-64CA463DA3FB}" type="presParOf" srcId="{9D3EC8F2-4D58-4CF1-8959-F0667E8A35A4}" destId="{E7470635-E227-49AC-93CC-CDDF911E0887}" srcOrd="1" destOrd="0" presId="urn:microsoft.com/office/officeart/2005/8/layout/orgChart1"/>
    <dgm:cxn modelId="{436A3456-4336-4A3B-9754-8563459B5859}" type="presParOf" srcId="{9D3EC8F2-4D58-4CF1-8959-F0667E8A35A4}" destId="{46184B19-9A9B-464D-BBF9-57B78E5E2A03}" srcOrd="2" destOrd="0" presId="urn:microsoft.com/office/officeart/2005/8/layout/orgChart1"/>
    <dgm:cxn modelId="{E4A3E602-53FF-4022-A421-B01F16979986}" type="presParOf" srcId="{5F5996BB-4649-43FB-9FDC-C2C29398B575}" destId="{5DB08324-8B80-4EB2-AB90-E264C9F78FB7}" srcOrd="6" destOrd="0" presId="urn:microsoft.com/office/officeart/2005/8/layout/orgChart1"/>
    <dgm:cxn modelId="{84DA60E3-545B-4C20-BAA3-2170928CB244}" type="presParOf" srcId="{5F5996BB-4649-43FB-9FDC-C2C29398B575}" destId="{33EB668A-B227-401B-98FA-1A4520B3F553}" srcOrd="7" destOrd="0" presId="urn:microsoft.com/office/officeart/2005/8/layout/orgChart1"/>
    <dgm:cxn modelId="{9AB2C0D8-6ADA-45B9-AE7A-702CA649058A}" type="presParOf" srcId="{33EB668A-B227-401B-98FA-1A4520B3F553}" destId="{06766137-D542-46DA-8FAE-6C48E05703EF}" srcOrd="0" destOrd="0" presId="urn:microsoft.com/office/officeart/2005/8/layout/orgChart1"/>
    <dgm:cxn modelId="{32842042-0AC5-4B22-9258-7550CEB0F36E}" type="presParOf" srcId="{06766137-D542-46DA-8FAE-6C48E05703EF}" destId="{B1E71FF7-6C37-462F-B591-7D72ABD28646}" srcOrd="0" destOrd="0" presId="urn:microsoft.com/office/officeart/2005/8/layout/orgChart1"/>
    <dgm:cxn modelId="{D83BCFE8-2890-4B83-BF0D-1A9526260BDE}" type="presParOf" srcId="{06766137-D542-46DA-8FAE-6C48E05703EF}" destId="{73D66F50-D9EB-4A21-B305-1454F1595825}" srcOrd="1" destOrd="0" presId="urn:microsoft.com/office/officeart/2005/8/layout/orgChart1"/>
    <dgm:cxn modelId="{FB51D5F1-2E1D-4EB1-9137-381CE0EA58BE}" type="presParOf" srcId="{33EB668A-B227-401B-98FA-1A4520B3F553}" destId="{8D725DE8-C2E5-441A-8363-AD00D3504626}" srcOrd="1" destOrd="0" presId="urn:microsoft.com/office/officeart/2005/8/layout/orgChart1"/>
    <dgm:cxn modelId="{CBB3ED1C-EE01-461F-A655-70F3A010E051}" type="presParOf" srcId="{33EB668A-B227-401B-98FA-1A4520B3F553}" destId="{93A1F3A2-3416-466D-B5DB-FD2360CD20C0}" srcOrd="2" destOrd="0" presId="urn:microsoft.com/office/officeart/2005/8/layout/orgChart1"/>
    <dgm:cxn modelId="{CEB52702-5EE7-40C6-B802-52F00F95F1FF}" type="presParOf" srcId="{5F5996BB-4649-43FB-9FDC-C2C29398B575}" destId="{5D053191-48BA-49C6-805B-69191C949F5C}" srcOrd="8" destOrd="0" presId="urn:microsoft.com/office/officeart/2005/8/layout/orgChart1"/>
    <dgm:cxn modelId="{6BE4FD3E-9C70-4960-B71E-CCB7972B4512}" type="presParOf" srcId="{5F5996BB-4649-43FB-9FDC-C2C29398B575}" destId="{F587AD52-A682-4585-87E7-871A82795313}" srcOrd="9" destOrd="0" presId="urn:microsoft.com/office/officeart/2005/8/layout/orgChart1"/>
    <dgm:cxn modelId="{A178DCCC-3AF7-477F-8F33-D0CCE5D17D99}" type="presParOf" srcId="{F587AD52-A682-4585-87E7-871A82795313}" destId="{2E597FC3-D2B8-4EF2-B4CD-0C35C4689C0F}" srcOrd="0" destOrd="0" presId="urn:microsoft.com/office/officeart/2005/8/layout/orgChart1"/>
    <dgm:cxn modelId="{02C92B26-F0BB-409D-A4D5-8ECE88CEDBCE}" type="presParOf" srcId="{2E597FC3-D2B8-4EF2-B4CD-0C35C4689C0F}" destId="{C975E6A3-1EF1-4AD7-96DB-7E9B821E489A}" srcOrd="0" destOrd="0" presId="urn:microsoft.com/office/officeart/2005/8/layout/orgChart1"/>
    <dgm:cxn modelId="{A2F91909-C92A-41E1-9BFC-E71D517A7C7E}" type="presParOf" srcId="{2E597FC3-D2B8-4EF2-B4CD-0C35C4689C0F}" destId="{CAC6E83C-ACBC-47CB-A01B-6BE831A59854}" srcOrd="1" destOrd="0" presId="urn:microsoft.com/office/officeart/2005/8/layout/orgChart1"/>
    <dgm:cxn modelId="{84B870DE-E8C6-4A6A-ADB2-61DA5A8C95C8}" type="presParOf" srcId="{F587AD52-A682-4585-87E7-871A82795313}" destId="{E5A5C211-4728-403A-82DF-9F4EC98611C8}" srcOrd="1" destOrd="0" presId="urn:microsoft.com/office/officeart/2005/8/layout/orgChart1"/>
    <dgm:cxn modelId="{A87DC03D-B800-4C52-9B29-7374DB5513A2}" type="presParOf" srcId="{F587AD52-A682-4585-87E7-871A82795313}" destId="{844DD266-AEFE-4D65-B414-D49BAC660FC3}" srcOrd="2" destOrd="0" presId="urn:microsoft.com/office/officeart/2005/8/layout/orgChart1"/>
    <dgm:cxn modelId="{AF3FEA9A-C1FF-4E84-9352-B296F588AC07}" type="presParOf" srcId="{A1D9705F-AE36-4D51-B98F-02F7E49D69DF}" destId="{09F2C082-CD78-457A-8B24-0BB238BA3976}" srcOrd="2" destOrd="0" presId="urn:microsoft.com/office/officeart/2005/8/layout/orgChart1"/>
    <dgm:cxn modelId="{3B1D4C52-5D2F-4AEA-A3EC-C2C5BE83C088}" type="presParOf" srcId="{C8D1D1D7-D6DE-4504-8041-94E50CB8547F}" destId="{83B7ACE5-5501-43C8-A96A-32AB4B50EDB2}" srcOrd="8" destOrd="0" presId="urn:microsoft.com/office/officeart/2005/8/layout/orgChart1"/>
    <dgm:cxn modelId="{D198E798-D887-402D-AB23-754324637F37}" type="presParOf" srcId="{C8D1D1D7-D6DE-4504-8041-94E50CB8547F}" destId="{E50DE9F6-0F82-4ACE-A31F-F57410494BD3}" srcOrd="9" destOrd="0" presId="urn:microsoft.com/office/officeart/2005/8/layout/orgChart1"/>
    <dgm:cxn modelId="{F34A7560-6A57-4169-8614-3369AAB94196}" type="presParOf" srcId="{E50DE9F6-0F82-4ACE-A31F-F57410494BD3}" destId="{881BEC71-EFBE-4489-B89F-92C072EA864F}" srcOrd="0" destOrd="0" presId="urn:microsoft.com/office/officeart/2005/8/layout/orgChart1"/>
    <dgm:cxn modelId="{6F4E0260-EEBD-475F-829F-88B9D277F4B3}" type="presParOf" srcId="{881BEC71-EFBE-4489-B89F-92C072EA864F}" destId="{9AC01A98-1237-4516-849A-EB6C89FA8F30}" srcOrd="0" destOrd="0" presId="urn:microsoft.com/office/officeart/2005/8/layout/orgChart1"/>
    <dgm:cxn modelId="{7A8D340C-45D4-452A-A4A8-BB7E3BDE22EF}" type="presParOf" srcId="{881BEC71-EFBE-4489-B89F-92C072EA864F}" destId="{267061B4-CDB5-4B69-A781-396161EBBDB8}" srcOrd="1" destOrd="0" presId="urn:microsoft.com/office/officeart/2005/8/layout/orgChart1"/>
    <dgm:cxn modelId="{E13F70A5-9082-4544-8356-5217C702A2D1}" type="presParOf" srcId="{E50DE9F6-0F82-4ACE-A31F-F57410494BD3}" destId="{24B52FBD-4E72-4F44-9D76-7F1BFB46AC74}" srcOrd="1" destOrd="0" presId="urn:microsoft.com/office/officeart/2005/8/layout/orgChart1"/>
    <dgm:cxn modelId="{D1FAD340-7815-49A5-AB92-B1DC7B01F982}" type="presParOf" srcId="{24B52FBD-4E72-4F44-9D76-7F1BFB46AC74}" destId="{E13334BD-3ABE-4E42-85A4-51DEA1A0A7A0}" srcOrd="0" destOrd="0" presId="urn:microsoft.com/office/officeart/2005/8/layout/orgChart1"/>
    <dgm:cxn modelId="{A0ED4CD4-1129-496B-B2BA-84DDDBB130E3}" type="presParOf" srcId="{24B52FBD-4E72-4F44-9D76-7F1BFB46AC74}" destId="{61FC50A6-D019-4422-9F41-FC47F8492745}" srcOrd="1" destOrd="0" presId="urn:microsoft.com/office/officeart/2005/8/layout/orgChart1"/>
    <dgm:cxn modelId="{49ECCF65-1E8F-49BE-B8F6-A86D67877078}" type="presParOf" srcId="{61FC50A6-D019-4422-9F41-FC47F8492745}" destId="{EDAD9203-CC83-4C51-9739-5A3D95DA25B5}" srcOrd="0" destOrd="0" presId="urn:microsoft.com/office/officeart/2005/8/layout/orgChart1"/>
    <dgm:cxn modelId="{6A34D937-D5D6-4418-BC56-57FDC2A98C8A}" type="presParOf" srcId="{EDAD9203-CC83-4C51-9739-5A3D95DA25B5}" destId="{04E1C24A-EBD3-45C1-A766-CFEA3DE2E1D1}" srcOrd="0" destOrd="0" presId="urn:microsoft.com/office/officeart/2005/8/layout/orgChart1"/>
    <dgm:cxn modelId="{DDACFAAA-DD02-4565-A26B-4343A54A72BA}" type="presParOf" srcId="{EDAD9203-CC83-4C51-9739-5A3D95DA25B5}" destId="{216B7466-B973-4517-8380-F2C90A8BDB4F}" srcOrd="1" destOrd="0" presId="urn:microsoft.com/office/officeart/2005/8/layout/orgChart1"/>
    <dgm:cxn modelId="{7659D605-FAF9-4BA9-A7F4-75E0FF80B436}" type="presParOf" srcId="{61FC50A6-D019-4422-9F41-FC47F8492745}" destId="{29A807AE-ED4F-4F00-822E-7D5E4A30E4B8}" srcOrd="1" destOrd="0" presId="urn:microsoft.com/office/officeart/2005/8/layout/orgChart1"/>
    <dgm:cxn modelId="{C7115B6E-00EA-4D49-AC4A-FBA9A01F080D}" type="presParOf" srcId="{61FC50A6-D019-4422-9F41-FC47F8492745}" destId="{42889758-8EDD-4F2F-8050-8221CAA70941}" srcOrd="2" destOrd="0" presId="urn:microsoft.com/office/officeart/2005/8/layout/orgChart1"/>
    <dgm:cxn modelId="{CB9600C9-6C2F-411E-83C4-4637D7204996}" type="presParOf" srcId="{24B52FBD-4E72-4F44-9D76-7F1BFB46AC74}" destId="{8BE02135-207A-432E-858E-3BBC54A266F5}" srcOrd="2" destOrd="0" presId="urn:microsoft.com/office/officeart/2005/8/layout/orgChart1"/>
    <dgm:cxn modelId="{B97CC033-EAF9-40ED-8847-555AE80DC6D4}" type="presParOf" srcId="{24B52FBD-4E72-4F44-9D76-7F1BFB46AC74}" destId="{D1EC338F-D651-4761-9895-FE627730870D}" srcOrd="3" destOrd="0" presId="urn:microsoft.com/office/officeart/2005/8/layout/orgChart1"/>
    <dgm:cxn modelId="{150EBB43-FCBB-4632-9E85-4BE5E8506662}" type="presParOf" srcId="{D1EC338F-D651-4761-9895-FE627730870D}" destId="{00E632D0-6D40-4150-93ED-A487D57D2B10}" srcOrd="0" destOrd="0" presId="urn:microsoft.com/office/officeart/2005/8/layout/orgChart1"/>
    <dgm:cxn modelId="{DD53C4CF-BD4C-4573-A439-399D62CC57F6}" type="presParOf" srcId="{00E632D0-6D40-4150-93ED-A487D57D2B10}" destId="{A87006AB-6D68-4689-B3A7-4C1BE7978D91}" srcOrd="0" destOrd="0" presId="urn:microsoft.com/office/officeart/2005/8/layout/orgChart1"/>
    <dgm:cxn modelId="{23855AA8-CBD4-4F68-90F0-0DE6180813A4}" type="presParOf" srcId="{00E632D0-6D40-4150-93ED-A487D57D2B10}" destId="{58E6BACB-2215-4B60-8DD4-237E2F4D623E}" srcOrd="1" destOrd="0" presId="urn:microsoft.com/office/officeart/2005/8/layout/orgChart1"/>
    <dgm:cxn modelId="{829267B9-68C8-4389-A9E0-FCA3C8D606EC}" type="presParOf" srcId="{D1EC338F-D651-4761-9895-FE627730870D}" destId="{635C36CA-62A5-4A2A-BE11-CB78A874E97B}" srcOrd="1" destOrd="0" presId="urn:microsoft.com/office/officeart/2005/8/layout/orgChart1"/>
    <dgm:cxn modelId="{2B78966B-4D95-4CDE-B2DE-B459AD1C9CB5}" type="presParOf" srcId="{D1EC338F-D651-4761-9895-FE627730870D}" destId="{E045F753-6CD6-4045-AD68-444F50B07D48}" srcOrd="2" destOrd="0" presId="urn:microsoft.com/office/officeart/2005/8/layout/orgChart1"/>
    <dgm:cxn modelId="{6118ED6D-DECF-43B4-B0B3-393F60BC913A}" type="presParOf" srcId="{24B52FBD-4E72-4F44-9D76-7F1BFB46AC74}" destId="{01D20B63-D043-468F-9E96-E625CD60E316}" srcOrd="4" destOrd="0" presId="urn:microsoft.com/office/officeart/2005/8/layout/orgChart1"/>
    <dgm:cxn modelId="{B38E2C8E-608B-4FBE-AAF6-D7B7767A37AE}" type="presParOf" srcId="{24B52FBD-4E72-4F44-9D76-7F1BFB46AC74}" destId="{2EB5F650-B9FB-434C-A67D-73AE8F24669A}" srcOrd="5" destOrd="0" presId="urn:microsoft.com/office/officeart/2005/8/layout/orgChart1"/>
    <dgm:cxn modelId="{F3D10128-6C5D-4D5E-B7D3-BD8A437F2146}" type="presParOf" srcId="{2EB5F650-B9FB-434C-A67D-73AE8F24669A}" destId="{0E517471-D38A-4D56-9D74-1E7BAD07C4D4}" srcOrd="0" destOrd="0" presId="urn:microsoft.com/office/officeart/2005/8/layout/orgChart1"/>
    <dgm:cxn modelId="{5A64B404-4AC4-4431-80EA-C614947B0A1E}" type="presParOf" srcId="{0E517471-D38A-4D56-9D74-1E7BAD07C4D4}" destId="{0CE54214-A4BF-45EB-B19D-292C847F17A2}" srcOrd="0" destOrd="0" presId="urn:microsoft.com/office/officeart/2005/8/layout/orgChart1"/>
    <dgm:cxn modelId="{00DC870B-DB83-43A1-B5E0-E6C86546009D}" type="presParOf" srcId="{0E517471-D38A-4D56-9D74-1E7BAD07C4D4}" destId="{F01C4DDE-AE9C-4487-893F-EE1D8CC2974F}" srcOrd="1" destOrd="0" presId="urn:microsoft.com/office/officeart/2005/8/layout/orgChart1"/>
    <dgm:cxn modelId="{CF801609-1A6C-4E24-A2E2-F306526DC01D}" type="presParOf" srcId="{2EB5F650-B9FB-434C-A67D-73AE8F24669A}" destId="{D5CBF4E4-5A06-45FA-86A8-3684CA2C0F28}" srcOrd="1" destOrd="0" presId="urn:microsoft.com/office/officeart/2005/8/layout/orgChart1"/>
    <dgm:cxn modelId="{8D2066B6-5C80-4808-8559-DE14011369A1}" type="presParOf" srcId="{2EB5F650-B9FB-434C-A67D-73AE8F24669A}" destId="{A4100764-2A52-439A-89C1-3D60BF37CBD3}" srcOrd="2" destOrd="0" presId="urn:microsoft.com/office/officeart/2005/8/layout/orgChart1"/>
    <dgm:cxn modelId="{12D2D9A0-589C-4A24-8EBC-9B4DEEF3C85C}" type="presParOf" srcId="{E50DE9F6-0F82-4ACE-A31F-F57410494BD3}" destId="{6D594526-4270-44A0-9DD2-F8B67ED5B378}" srcOrd="2" destOrd="0" presId="urn:microsoft.com/office/officeart/2005/8/layout/orgChart1"/>
    <dgm:cxn modelId="{5B6D1187-81B1-4D6C-81E4-A2185A695E72}" type="presParOf" srcId="{C8D1D1D7-D6DE-4504-8041-94E50CB8547F}" destId="{DE9EA22C-2206-4AAA-81F4-6DE47BDC9C2D}" srcOrd="10" destOrd="0" presId="urn:microsoft.com/office/officeart/2005/8/layout/orgChart1"/>
    <dgm:cxn modelId="{A1AC6873-6AE5-4683-8671-BDE79EE749DE}" type="presParOf" srcId="{C8D1D1D7-D6DE-4504-8041-94E50CB8547F}" destId="{49BF6B95-5AA0-4DB8-AA57-AC04212D27AC}" srcOrd="11" destOrd="0" presId="urn:microsoft.com/office/officeart/2005/8/layout/orgChart1"/>
    <dgm:cxn modelId="{5BA83922-8083-4436-92C5-B94B6886C08D}" type="presParOf" srcId="{49BF6B95-5AA0-4DB8-AA57-AC04212D27AC}" destId="{7070F433-99B7-4693-ABCE-3E41B6F1255E}" srcOrd="0" destOrd="0" presId="urn:microsoft.com/office/officeart/2005/8/layout/orgChart1"/>
    <dgm:cxn modelId="{487FEE08-E0C1-4125-B023-497E35A8821D}" type="presParOf" srcId="{7070F433-99B7-4693-ABCE-3E41B6F1255E}" destId="{3BF02850-77E9-4B6F-9088-2EB5E347AAB8}" srcOrd="0" destOrd="0" presId="urn:microsoft.com/office/officeart/2005/8/layout/orgChart1"/>
    <dgm:cxn modelId="{5E2C4E30-E07D-4F43-8920-20AF1538BA8B}" type="presParOf" srcId="{7070F433-99B7-4693-ABCE-3E41B6F1255E}" destId="{F6422571-72A0-43DA-9107-76544D1F1692}" srcOrd="1" destOrd="0" presId="urn:microsoft.com/office/officeart/2005/8/layout/orgChart1"/>
    <dgm:cxn modelId="{5DB448A1-13AE-4E04-ACCF-F7D158B7155C}" type="presParOf" srcId="{49BF6B95-5AA0-4DB8-AA57-AC04212D27AC}" destId="{42C4B0DF-48A2-46F8-ADB0-980528D79533}" srcOrd="1" destOrd="0" presId="urn:microsoft.com/office/officeart/2005/8/layout/orgChart1"/>
    <dgm:cxn modelId="{998F1673-D0F9-40C6-8A94-EF47253A7F97}" type="presParOf" srcId="{42C4B0DF-48A2-46F8-ADB0-980528D79533}" destId="{0FEC2A20-7C5D-45DA-9339-B1040AB86AA7}" srcOrd="0" destOrd="0" presId="urn:microsoft.com/office/officeart/2005/8/layout/orgChart1"/>
    <dgm:cxn modelId="{6AA89F75-B644-46F0-833E-1223F91B6840}" type="presParOf" srcId="{42C4B0DF-48A2-46F8-ADB0-980528D79533}" destId="{0E5A1EC6-5919-4E40-A3F7-D90D70581CAD}" srcOrd="1" destOrd="0" presId="urn:microsoft.com/office/officeart/2005/8/layout/orgChart1"/>
    <dgm:cxn modelId="{750647D0-862B-4B48-B9A9-CF41AF840386}" type="presParOf" srcId="{0E5A1EC6-5919-4E40-A3F7-D90D70581CAD}" destId="{2EA3FF19-65CA-4F0A-86BD-DC55BD995E56}" srcOrd="0" destOrd="0" presId="urn:microsoft.com/office/officeart/2005/8/layout/orgChart1"/>
    <dgm:cxn modelId="{F52FAB68-00DE-4173-AB43-45919E08B164}" type="presParOf" srcId="{2EA3FF19-65CA-4F0A-86BD-DC55BD995E56}" destId="{13D284FE-5005-4CD9-8008-90559B55F332}" srcOrd="0" destOrd="0" presId="urn:microsoft.com/office/officeart/2005/8/layout/orgChart1"/>
    <dgm:cxn modelId="{6F0D36F8-10BE-4F5A-A648-778376672B3A}" type="presParOf" srcId="{2EA3FF19-65CA-4F0A-86BD-DC55BD995E56}" destId="{5C4B66D1-4303-4725-B6B9-F14D051CC147}" srcOrd="1" destOrd="0" presId="urn:microsoft.com/office/officeart/2005/8/layout/orgChart1"/>
    <dgm:cxn modelId="{EA9749FF-2208-4C19-A30A-A5CD2D587039}" type="presParOf" srcId="{0E5A1EC6-5919-4E40-A3F7-D90D70581CAD}" destId="{44ABAED1-CEBA-4847-AA9C-0BD6F8A09C75}" srcOrd="1" destOrd="0" presId="urn:microsoft.com/office/officeart/2005/8/layout/orgChart1"/>
    <dgm:cxn modelId="{F67A3DBE-B88B-4C82-ADA0-D86BA3DA1F89}" type="presParOf" srcId="{0E5A1EC6-5919-4E40-A3F7-D90D70581CAD}" destId="{8A9631DE-39EA-417E-8716-359FEEE51E0E}" srcOrd="2" destOrd="0" presId="urn:microsoft.com/office/officeart/2005/8/layout/orgChart1"/>
    <dgm:cxn modelId="{63735C3B-8992-43E7-BF64-AD4BEA2B9BDE}" type="presParOf" srcId="{42C4B0DF-48A2-46F8-ADB0-980528D79533}" destId="{AD694F96-9E33-4BFE-832E-4657D590E95F}" srcOrd="2" destOrd="0" presId="urn:microsoft.com/office/officeart/2005/8/layout/orgChart1"/>
    <dgm:cxn modelId="{E60BC3CC-2F7B-45DF-86F9-9450EF1F98A0}" type="presParOf" srcId="{42C4B0DF-48A2-46F8-ADB0-980528D79533}" destId="{7AF1D232-32AA-4454-A2E3-E0A3E0EE56DE}" srcOrd="3" destOrd="0" presId="urn:microsoft.com/office/officeart/2005/8/layout/orgChart1"/>
    <dgm:cxn modelId="{1623914B-B164-4366-8733-347D198DC774}" type="presParOf" srcId="{7AF1D232-32AA-4454-A2E3-E0A3E0EE56DE}" destId="{1D49813E-0C39-40AD-A9F2-8D26E174F081}" srcOrd="0" destOrd="0" presId="urn:microsoft.com/office/officeart/2005/8/layout/orgChart1"/>
    <dgm:cxn modelId="{912AE85A-9DA5-4CB9-A16B-45B803F0F12D}" type="presParOf" srcId="{1D49813E-0C39-40AD-A9F2-8D26E174F081}" destId="{61F532DC-239E-4725-A4CC-6F174D54AF61}" srcOrd="0" destOrd="0" presId="urn:microsoft.com/office/officeart/2005/8/layout/orgChart1"/>
    <dgm:cxn modelId="{E83FFB23-D979-491A-AFF3-58D42801F7CA}" type="presParOf" srcId="{1D49813E-0C39-40AD-A9F2-8D26E174F081}" destId="{A464870E-32BF-4530-A840-452FE3B5F120}" srcOrd="1" destOrd="0" presId="urn:microsoft.com/office/officeart/2005/8/layout/orgChart1"/>
    <dgm:cxn modelId="{F5C8C97A-22F2-423D-89FD-66D4F1CA9AC1}" type="presParOf" srcId="{7AF1D232-32AA-4454-A2E3-E0A3E0EE56DE}" destId="{7C477D38-CEF9-45E8-A8CC-4221662AC2D0}" srcOrd="1" destOrd="0" presId="urn:microsoft.com/office/officeart/2005/8/layout/orgChart1"/>
    <dgm:cxn modelId="{DEB14254-A075-49DD-8F76-5D933FAEF0EE}" type="presParOf" srcId="{7AF1D232-32AA-4454-A2E3-E0A3E0EE56DE}" destId="{BD688EB3-20AA-4C6A-AE3B-8C80ED60BEB7}" srcOrd="2" destOrd="0" presId="urn:microsoft.com/office/officeart/2005/8/layout/orgChart1"/>
    <dgm:cxn modelId="{77279554-057F-4F88-9D16-795FE6CD9D45}" type="presParOf" srcId="{42C4B0DF-48A2-46F8-ADB0-980528D79533}" destId="{A071C7EA-87A1-4FB0-926D-33F6D3D1EDAB}" srcOrd="4" destOrd="0" presId="urn:microsoft.com/office/officeart/2005/8/layout/orgChart1"/>
    <dgm:cxn modelId="{8D101F0D-7A60-437D-8FCD-A42AC639E3E1}" type="presParOf" srcId="{42C4B0DF-48A2-46F8-ADB0-980528D79533}" destId="{36E52EBA-6CCE-4CEA-BD65-7AAD3A2CE2BD}" srcOrd="5" destOrd="0" presId="urn:microsoft.com/office/officeart/2005/8/layout/orgChart1"/>
    <dgm:cxn modelId="{ADD5C210-14A0-403D-9AD3-8FB9F64B1662}" type="presParOf" srcId="{36E52EBA-6CCE-4CEA-BD65-7AAD3A2CE2BD}" destId="{F7F08EB6-AF2D-414C-B435-0DB03CFA8271}" srcOrd="0" destOrd="0" presId="urn:microsoft.com/office/officeart/2005/8/layout/orgChart1"/>
    <dgm:cxn modelId="{E647A07B-0044-44A7-8A48-3EBADE4A6EE6}" type="presParOf" srcId="{F7F08EB6-AF2D-414C-B435-0DB03CFA8271}" destId="{0D2B7C3B-AD79-43EF-9249-D1133C382BDB}" srcOrd="0" destOrd="0" presId="urn:microsoft.com/office/officeart/2005/8/layout/orgChart1"/>
    <dgm:cxn modelId="{DCCDE027-F57E-40A6-8A3C-08AC98587FA6}" type="presParOf" srcId="{F7F08EB6-AF2D-414C-B435-0DB03CFA8271}" destId="{1D6977E5-53CE-4FB7-B584-EFC21D5197FF}" srcOrd="1" destOrd="0" presId="urn:microsoft.com/office/officeart/2005/8/layout/orgChart1"/>
    <dgm:cxn modelId="{B115FBBE-71C4-488E-BCB6-FE29D975E65D}" type="presParOf" srcId="{36E52EBA-6CCE-4CEA-BD65-7AAD3A2CE2BD}" destId="{E4F74484-BB04-45AF-B2D3-AD818A00BB0F}" srcOrd="1" destOrd="0" presId="urn:microsoft.com/office/officeart/2005/8/layout/orgChart1"/>
    <dgm:cxn modelId="{668B00BD-4ADF-4DFD-B3EA-781F6C46C392}" type="presParOf" srcId="{36E52EBA-6CCE-4CEA-BD65-7AAD3A2CE2BD}" destId="{76027492-D247-4F91-A655-345782F63CA2}" srcOrd="2" destOrd="0" presId="urn:microsoft.com/office/officeart/2005/8/layout/orgChart1"/>
    <dgm:cxn modelId="{60148A9E-2041-4B61-B38B-4CAEBA74C19E}" type="presParOf" srcId="{42C4B0DF-48A2-46F8-ADB0-980528D79533}" destId="{66DD25F4-00F1-4E6C-AE59-A1A65B23B8AC}" srcOrd="6" destOrd="0" presId="urn:microsoft.com/office/officeart/2005/8/layout/orgChart1"/>
    <dgm:cxn modelId="{36C86237-FF99-4BC7-88B9-33D7A1561E90}" type="presParOf" srcId="{42C4B0DF-48A2-46F8-ADB0-980528D79533}" destId="{C6BCF708-8348-47C9-90C0-A4194A2E522D}" srcOrd="7" destOrd="0" presId="urn:microsoft.com/office/officeart/2005/8/layout/orgChart1"/>
    <dgm:cxn modelId="{BFBDB94A-CF59-4816-B814-4A3F04EC21BA}" type="presParOf" srcId="{C6BCF708-8348-47C9-90C0-A4194A2E522D}" destId="{3ACFB3F8-3115-4B69-9620-0BDF2DED9E07}" srcOrd="0" destOrd="0" presId="urn:microsoft.com/office/officeart/2005/8/layout/orgChart1"/>
    <dgm:cxn modelId="{694C282E-D2D1-4D79-8F08-283554EEDC67}" type="presParOf" srcId="{3ACFB3F8-3115-4B69-9620-0BDF2DED9E07}" destId="{358FFB8A-342A-4115-ADF1-46172D63FE06}" srcOrd="0" destOrd="0" presId="urn:microsoft.com/office/officeart/2005/8/layout/orgChart1"/>
    <dgm:cxn modelId="{858E016F-46BD-493C-9086-122118D8E720}" type="presParOf" srcId="{3ACFB3F8-3115-4B69-9620-0BDF2DED9E07}" destId="{9DD2E501-399C-4DCA-8128-E534091DF638}" srcOrd="1" destOrd="0" presId="urn:microsoft.com/office/officeart/2005/8/layout/orgChart1"/>
    <dgm:cxn modelId="{FC092B73-F68B-4E02-8354-DDC635A9FBA6}" type="presParOf" srcId="{C6BCF708-8348-47C9-90C0-A4194A2E522D}" destId="{3ED0DFC6-1D81-403B-B7EC-DBFD604E7BD6}" srcOrd="1" destOrd="0" presId="urn:microsoft.com/office/officeart/2005/8/layout/orgChart1"/>
    <dgm:cxn modelId="{BDDF7B8D-640B-45AD-BF2D-EDB016AAE152}" type="presParOf" srcId="{C6BCF708-8348-47C9-90C0-A4194A2E522D}" destId="{7ACA5F06-335F-45A3-BDDB-F8D12AB3AFFE}" srcOrd="2" destOrd="0" presId="urn:microsoft.com/office/officeart/2005/8/layout/orgChart1"/>
    <dgm:cxn modelId="{788A6552-3DEF-484E-B5EC-576EAE8772D5}" type="presParOf" srcId="{42C4B0DF-48A2-46F8-ADB0-980528D79533}" destId="{52D8A705-B74D-4B2A-A603-86035855F9B7}" srcOrd="8" destOrd="0" presId="urn:microsoft.com/office/officeart/2005/8/layout/orgChart1"/>
    <dgm:cxn modelId="{624253EF-0E21-4497-B224-CE4B2F7CD36B}" type="presParOf" srcId="{42C4B0DF-48A2-46F8-ADB0-980528D79533}" destId="{868733C8-C150-4376-82D1-8FD977881F98}" srcOrd="9" destOrd="0" presId="urn:microsoft.com/office/officeart/2005/8/layout/orgChart1"/>
    <dgm:cxn modelId="{57EDDB30-3C2C-4505-9447-FE579A362127}" type="presParOf" srcId="{868733C8-C150-4376-82D1-8FD977881F98}" destId="{97366410-F356-45F3-9EC8-0CBF2CA2CAFD}" srcOrd="0" destOrd="0" presId="urn:microsoft.com/office/officeart/2005/8/layout/orgChart1"/>
    <dgm:cxn modelId="{ECA17C1D-8733-4FBC-95F8-519523AF5E1B}" type="presParOf" srcId="{97366410-F356-45F3-9EC8-0CBF2CA2CAFD}" destId="{D1148815-354C-4D91-B97D-D9C7633DAB4E}" srcOrd="0" destOrd="0" presId="urn:microsoft.com/office/officeart/2005/8/layout/orgChart1"/>
    <dgm:cxn modelId="{132C0112-FA43-4DB2-8A3F-4A6895CEE084}" type="presParOf" srcId="{97366410-F356-45F3-9EC8-0CBF2CA2CAFD}" destId="{97F0F300-7F11-46BD-856A-92F144B4A923}" srcOrd="1" destOrd="0" presId="urn:microsoft.com/office/officeart/2005/8/layout/orgChart1"/>
    <dgm:cxn modelId="{7362878D-6152-4B70-884C-C55AD88F3C89}" type="presParOf" srcId="{868733C8-C150-4376-82D1-8FD977881F98}" destId="{50071B05-7DB5-40F2-B945-A19A814AE177}" srcOrd="1" destOrd="0" presId="urn:microsoft.com/office/officeart/2005/8/layout/orgChart1"/>
    <dgm:cxn modelId="{AA39AEAA-510A-4899-9607-79E8AA5614CF}" type="presParOf" srcId="{868733C8-C150-4376-82D1-8FD977881F98}" destId="{A05902E5-8A9B-4D43-93AF-3D2C9AE8FE56}" srcOrd="2" destOrd="0" presId="urn:microsoft.com/office/officeart/2005/8/layout/orgChart1"/>
    <dgm:cxn modelId="{4EC01E83-355E-43B1-9D4F-898FBCE9A539}" type="presParOf" srcId="{49BF6B95-5AA0-4DB8-AA57-AC04212D27AC}" destId="{B958473C-4629-4950-B6DA-52A1646C38BF}" srcOrd="2" destOrd="0" presId="urn:microsoft.com/office/officeart/2005/8/layout/orgChart1"/>
    <dgm:cxn modelId="{C9B41763-11EA-4482-8B91-9C5A21FF130D}" type="presParOf" srcId="{C8D1D1D7-D6DE-4504-8041-94E50CB8547F}" destId="{97898925-7B90-4B48-91AF-5F670B0A84D8}" srcOrd="12" destOrd="0" presId="urn:microsoft.com/office/officeart/2005/8/layout/orgChart1"/>
    <dgm:cxn modelId="{1324A4D8-1F77-4B5A-B9D6-7410524D171D}" type="presParOf" srcId="{C8D1D1D7-D6DE-4504-8041-94E50CB8547F}" destId="{64115AB7-5F80-47AA-BA57-E7FAB8EA2E40}" srcOrd="13" destOrd="0" presId="urn:microsoft.com/office/officeart/2005/8/layout/orgChart1"/>
    <dgm:cxn modelId="{3D4BD048-7C8E-4D51-BA9C-4965F0A3A71D}" type="presParOf" srcId="{64115AB7-5F80-47AA-BA57-E7FAB8EA2E40}" destId="{F2B5331E-1A74-4CE5-8C5C-0656E9E0BFF4}" srcOrd="0" destOrd="0" presId="urn:microsoft.com/office/officeart/2005/8/layout/orgChart1"/>
    <dgm:cxn modelId="{EEEE2B40-3AE4-4584-8EAA-645FDA36930B}" type="presParOf" srcId="{F2B5331E-1A74-4CE5-8C5C-0656E9E0BFF4}" destId="{49BFBD59-837C-4DCB-B593-035C9E96CF0D}" srcOrd="0" destOrd="0" presId="urn:microsoft.com/office/officeart/2005/8/layout/orgChart1"/>
    <dgm:cxn modelId="{3667066E-DDDB-41CC-A19D-A7A243D508F5}" type="presParOf" srcId="{F2B5331E-1A74-4CE5-8C5C-0656E9E0BFF4}" destId="{A571B8F8-7B7D-44FC-9B30-E84C2D36B0A6}" srcOrd="1" destOrd="0" presId="urn:microsoft.com/office/officeart/2005/8/layout/orgChart1"/>
    <dgm:cxn modelId="{B1837FFB-037A-4477-A929-BEB0D72B3C0E}" type="presParOf" srcId="{64115AB7-5F80-47AA-BA57-E7FAB8EA2E40}" destId="{1C8C0AD4-C20B-4CF4-9E3F-BAD8C8A696E0}" srcOrd="1" destOrd="0" presId="urn:microsoft.com/office/officeart/2005/8/layout/orgChart1"/>
    <dgm:cxn modelId="{A6857638-9D06-455D-8C97-A4E187203480}" type="presParOf" srcId="{1C8C0AD4-C20B-4CF4-9E3F-BAD8C8A696E0}" destId="{805EFE40-8918-42DE-BA9E-C91719FFFB13}" srcOrd="0" destOrd="0" presId="urn:microsoft.com/office/officeart/2005/8/layout/orgChart1"/>
    <dgm:cxn modelId="{3C3F17D1-F48D-4319-AFB8-755379776547}" type="presParOf" srcId="{1C8C0AD4-C20B-4CF4-9E3F-BAD8C8A696E0}" destId="{F1B35A82-8F59-4E51-95A7-82756E3E801D}" srcOrd="1" destOrd="0" presId="urn:microsoft.com/office/officeart/2005/8/layout/orgChart1"/>
    <dgm:cxn modelId="{80F53068-6068-42C6-B244-DDDD75BCA18A}" type="presParOf" srcId="{F1B35A82-8F59-4E51-95A7-82756E3E801D}" destId="{4D0FEC95-F81D-4D30-BE19-4240381C7DAE}" srcOrd="0" destOrd="0" presId="urn:microsoft.com/office/officeart/2005/8/layout/orgChart1"/>
    <dgm:cxn modelId="{803FFAC4-5356-4B29-AE68-A9D98266BC7A}" type="presParOf" srcId="{4D0FEC95-F81D-4D30-BE19-4240381C7DAE}" destId="{275DDEC9-DAA5-486D-824B-F4B16467197E}" srcOrd="0" destOrd="0" presId="urn:microsoft.com/office/officeart/2005/8/layout/orgChart1"/>
    <dgm:cxn modelId="{1888DA3A-6A23-4394-B42D-1E8AAFDE4B7D}" type="presParOf" srcId="{4D0FEC95-F81D-4D30-BE19-4240381C7DAE}" destId="{DECA891A-E4FC-4A49-87C0-DF45F495A6FB}" srcOrd="1" destOrd="0" presId="urn:microsoft.com/office/officeart/2005/8/layout/orgChart1"/>
    <dgm:cxn modelId="{8BB4BD67-95D7-4133-9AFA-A859C0B0548A}" type="presParOf" srcId="{F1B35A82-8F59-4E51-95A7-82756E3E801D}" destId="{EFEBD4E6-9361-4A3F-8029-D8421F81FB98}" srcOrd="1" destOrd="0" presId="urn:microsoft.com/office/officeart/2005/8/layout/orgChart1"/>
    <dgm:cxn modelId="{209F8C7B-D418-481A-A9C6-9F2A0E4A6536}" type="presParOf" srcId="{F1B35A82-8F59-4E51-95A7-82756E3E801D}" destId="{70C1121E-C62C-4B69-8BA4-7F9FCDA9A16B}" srcOrd="2" destOrd="0" presId="urn:microsoft.com/office/officeart/2005/8/layout/orgChart1"/>
    <dgm:cxn modelId="{2AD5EED7-42E7-43B2-B59B-6091DFAB622D}" type="presParOf" srcId="{1C8C0AD4-C20B-4CF4-9E3F-BAD8C8A696E0}" destId="{F5F285A6-4A7E-405B-A12C-DD0528DC2933}" srcOrd="2" destOrd="0" presId="urn:microsoft.com/office/officeart/2005/8/layout/orgChart1"/>
    <dgm:cxn modelId="{DAB3D330-8EE8-4808-9435-D13E6625A0C2}" type="presParOf" srcId="{1C8C0AD4-C20B-4CF4-9E3F-BAD8C8A696E0}" destId="{0C887150-0C68-4008-B805-EC0EE5309B3A}" srcOrd="3" destOrd="0" presId="urn:microsoft.com/office/officeart/2005/8/layout/orgChart1"/>
    <dgm:cxn modelId="{DFD52EB4-8AD6-4922-8FE1-4B949CD6EBB1}" type="presParOf" srcId="{0C887150-0C68-4008-B805-EC0EE5309B3A}" destId="{48BCDE55-1B77-49EC-820E-6C6C5FF4215A}" srcOrd="0" destOrd="0" presId="urn:microsoft.com/office/officeart/2005/8/layout/orgChart1"/>
    <dgm:cxn modelId="{05194017-7D70-4FDE-A36A-A3A5CEFB80D5}" type="presParOf" srcId="{48BCDE55-1B77-49EC-820E-6C6C5FF4215A}" destId="{D3429B48-7882-4B61-BB03-91A7DC18B05E}" srcOrd="0" destOrd="0" presId="urn:microsoft.com/office/officeart/2005/8/layout/orgChart1"/>
    <dgm:cxn modelId="{5E199FA8-8647-4CCA-A396-845B0698E3E2}" type="presParOf" srcId="{48BCDE55-1B77-49EC-820E-6C6C5FF4215A}" destId="{B155CADB-01E4-4CBC-A205-5147FC2BB783}" srcOrd="1" destOrd="0" presId="urn:microsoft.com/office/officeart/2005/8/layout/orgChart1"/>
    <dgm:cxn modelId="{477EDB13-C9DF-4B20-AD3D-880B0EDB6105}" type="presParOf" srcId="{0C887150-0C68-4008-B805-EC0EE5309B3A}" destId="{7D090C16-8C8E-42B7-9FCC-B0BE0E37FC26}" srcOrd="1" destOrd="0" presId="urn:microsoft.com/office/officeart/2005/8/layout/orgChart1"/>
    <dgm:cxn modelId="{103951CB-408D-43B9-8A4F-D1DE0DC232A5}" type="presParOf" srcId="{0C887150-0C68-4008-B805-EC0EE5309B3A}" destId="{68A5B315-32B8-4CCF-9EC2-8A9D0EA95053}" srcOrd="2" destOrd="0" presId="urn:microsoft.com/office/officeart/2005/8/layout/orgChart1"/>
    <dgm:cxn modelId="{F98C0F82-8DEB-4CF9-A8F2-47BD81D56BE1}" type="presParOf" srcId="{1C8C0AD4-C20B-4CF4-9E3F-BAD8C8A696E0}" destId="{FB268B11-A5E1-4113-9184-3A85236B3EA8}" srcOrd="4" destOrd="0" presId="urn:microsoft.com/office/officeart/2005/8/layout/orgChart1"/>
    <dgm:cxn modelId="{0CEE919B-8D51-4762-B34E-289CC5484C2B}" type="presParOf" srcId="{1C8C0AD4-C20B-4CF4-9E3F-BAD8C8A696E0}" destId="{7681DD77-BA8A-47A9-B8B4-4A761FC96BCD}" srcOrd="5" destOrd="0" presId="urn:microsoft.com/office/officeart/2005/8/layout/orgChart1"/>
    <dgm:cxn modelId="{C4CD582A-F6DC-41AA-923A-7AB15F6AD39E}" type="presParOf" srcId="{7681DD77-BA8A-47A9-B8B4-4A761FC96BCD}" destId="{EF89B8A5-429B-4D81-836B-8C5C7BEE13F5}" srcOrd="0" destOrd="0" presId="urn:microsoft.com/office/officeart/2005/8/layout/orgChart1"/>
    <dgm:cxn modelId="{F54474A5-6A55-44BB-B7DA-FB176BB5183C}" type="presParOf" srcId="{EF89B8A5-429B-4D81-836B-8C5C7BEE13F5}" destId="{5BE22EF2-ED34-4A21-A915-EA3061037B3D}" srcOrd="0" destOrd="0" presId="urn:microsoft.com/office/officeart/2005/8/layout/orgChart1"/>
    <dgm:cxn modelId="{D46B3CD7-0785-444F-A7B6-984818D8E556}" type="presParOf" srcId="{EF89B8A5-429B-4D81-836B-8C5C7BEE13F5}" destId="{0614758B-73B9-4DC0-8934-DEE29E850DE2}" srcOrd="1" destOrd="0" presId="urn:microsoft.com/office/officeart/2005/8/layout/orgChart1"/>
    <dgm:cxn modelId="{2ADE15C3-D6C8-4324-AAF4-1E4D4302D02F}" type="presParOf" srcId="{7681DD77-BA8A-47A9-B8B4-4A761FC96BCD}" destId="{186C2DD4-8281-4570-9716-F77C087DD40B}" srcOrd="1" destOrd="0" presId="urn:microsoft.com/office/officeart/2005/8/layout/orgChart1"/>
    <dgm:cxn modelId="{7A635C46-8773-492B-B9EE-8482C3D337A8}" type="presParOf" srcId="{7681DD77-BA8A-47A9-B8B4-4A761FC96BCD}" destId="{EE247217-EF09-4861-84E3-07FF6E3D8B97}" srcOrd="2" destOrd="0" presId="urn:microsoft.com/office/officeart/2005/8/layout/orgChart1"/>
    <dgm:cxn modelId="{52A351F9-8795-4BF8-9A54-9357E773AC63}" type="presParOf" srcId="{64115AB7-5F80-47AA-BA57-E7FAB8EA2E40}" destId="{83AEFD1F-80F7-4BC2-A52F-E56F1B682EA6}" srcOrd="2" destOrd="0" presId="urn:microsoft.com/office/officeart/2005/8/layout/orgChart1"/>
    <dgm:cxn modelId="{161F7AE8-DCF6-4948-9CBC-9C72F9C12515}" type="presParOf" srcId="{C8D1D1D7-D6DE-4504-8041-94E50CB8547F}" destId="{E6758442-53AC-4830-B217-4DD9692FF8F0}" srcOrd="14" destOrd="0" presId="urn:microsoft.com/office/officeart/2005/8/layout/orgChart1"/>
    <dgm:cxn modelId="{B488F4E9-3514-44F9-A588-B769022FEDE1}" type="presParOf" srcId="{C8D1D1D7-D6DE-4504-8041-94E50CB8547F}" destId="{C28062D0-BFB1-4A22-BFB4-188C69EB5E9C}" srcOrd="15" destOrd="0" presId="urn:microsoft.com/office/officeart/2005/8/layout/orgChart1"/>
    <dgm:cxn modelId="{8D58974D-8FDC-4297-A32D-49CE920C2391}" type="presParOf" srcId="{C28062D0-BFB1-4A22-BFB4-188C69EB5E9C}" destId="{F4757346-4814-423A-917E-177E6F0E3396}" srcOrd="0" destOrd="0" presId="urn:microsoft.com/office/officeart/2005/8/layout/orgChart1"/>
    <dgm:cxn modelId="{654CC96D-A145-4AEA-8D33-AACC607D4992}" type="presParOf" srcId="{F4757346-4814-423A-917E-177E6F0E3396}" destId="{21179706-48BC-4C43-842C-D6657EF2570F}" srcOrd="0" destOrd="0" presId="urn:microsoft.com/office/officeart/2005/8/layout/orgChart1"/>
    <dgm:cxn modelId="{02C962D7-555B-4EE3-B5B7-CA1A26143D61}" type="presParOf" srcId="{F4757346-4814-423A-917E-177E6F0E3396}" destId="{0F8D039D-DF53-438D-8E4F-C46AAAA27159}" srcOrd="1" destOrd="0" presId="urn:microsoft.com/office/officeart/2005/8/layout/orgChart1"/>
    <dgm:cxn modelId="{721BDECD-1659-4FCF-BC94-7BFEFA44BCDE}" type="presParOf" srcId="{C28062D0-BFB1-4A22-BFB4-188C69EB5E9C}" destId="{C6059509-A9D7-4585-A820-0D69D06B104E}" srcOrd="1" destOrd="0" presId="urn:microsoft.com/office/officeart/2005/8/layout/orgChart1"/>
    <dgm:cxn modelId="{61719570-F502-442A-B6BC-8D590E48E481}" type="presParOf" srcId="{C6059509-A9D7-4585-A820-0D69D06B104E}" destId="{97F44399-996C-46EE-BFA6-9C76D5455436}" srcOrd="0" destOrd="0" presId="urn:microsoft.com/office/officeart/2005/8/layout/orgChart1"/>
    <dgm:cxn modelId="{686D18D2-2608-4352-93F6-C194BC1B904D}" type="presParOf" srcId="{C6059509-A9D7-4585-A820-0D69D06B104E}" destId="{1908A97D-E992-46B1-8EDE-FFF8E5F61A73}" srcOrd="1" destOrd="0" presId="urn:microsoft.com/office/officeart/2005/8/layout/orgChart1"/>
    <dgm:cxn modelId="{B76FEFF9-269A-4C88-A232-F3236B18BFDE}" type="presParOf" srcId="{1908A97D-E992-46B1-8EDE-FFF8E5F61A73}" destId="{D8B77E0A-08DF-4A82-AF46-F35B1F776A63}" srcOrd="0" destOrd="0" presId="urn:microsoft.com/office/officeart/2005/8/layout/orgChart1"/>
    <dgm:cxn modelId="{0370C02E-8292-4DDC-9857-5BC5530F2072}" type="presParOf" srcId="{D8B77E0A-08DF-4A82-AF46-F35B1F776A63}" destId="{B848F846-47AC-4188-963C-F946C238A1AE}" srcOrd="0" destOrd="0" presId="urn:microsoft.com/office/officeart/2005/8/layout/orgChart1"/>
    <dgm:cxn modelId="{00A893E4-E7BE-4CDD-BE30-7FFF7A25E9C3}" type="presParOf" srcId="{D8B77E0A-08DF-4A82-AF46-F35B1F776A63}" destId="{AB278806-790B-40BA-A0A0-8DF58DDC34D6}" srcOrd="1" destOrd="0" presId="urn:microsoft.com/office/officeart/2005/8/layout/orgChart1"/>
    <dgm:cxn modelId="{36AD1CCD-ED0A-4ADB-A2A0-F0C1A618892D}" type="presParOf" srcId="{1908A97D-E992-46B1-8EDE-FFF8E5F61A73}" destId="{6C9C6512-8CDF-48BF-A71C-4EACDC68698D}" srcOrd="1" destOrd="0" presId="urn:microsoft.com/office/officeart/2005/8/layout/orgChart1"/>
    <dgm:cxn modelId="{F466C31D-DE83-45A5-8AD0-0D0C394092CB}" type="presParOf" srcId="{1908A97D-E992-46B1-8EDE-FFF8E5F61A73}" destId="{E063A343-E9D8-4CE1-8313-22499C39E615}" srcOrd="2" destOrd="0" presId="urn:microsoft.com/office/officeart/2005/8/layout/orgChart1"/>
    <dgm:cxn modelId="{550C0B87-F21A-49ED-A8DD-9676BC08FC17}" type="presParOf" srcId="{C6059509-A9D7-4585-A820-0D69D06B104E}" destId="{4418CFA7-E1E6-41C8-91CB-D706FF93B161}" srcOrd="2" destOrd="0" presId="urn:microsoft.com/office/officeart/2005/8/layout/orgChart1"/>
    <dgm:cxn modelId="{E4430EF0-C9C4-4ECE-B9F5-2BF143DD6534}" type="presParOf" srcId="{C6059509-A9D7-4585-A820-0D69D06B104E}" destId="{7DC7DCAB-63A4-4BD9-A83B-DF0E906D27AC}" srcOrd="3" destOrd="0" presId="urn:microsoft.com/office/officeart/2005/8/layout/orgChart1"/>
    <dgm:cxn modelId="{2B37DBE4-4A2F-4FFD-9B08-F0DBE4D6BA6C}" type="presParOf" srcId="{7DC7DCAB-63A4-4BD9-A83B-DF0E906D27AC}" destId="{3B755B26-C7AB-4FEA-B9DE-1C28528A5943}" srcOrd="0" destOrd="0" presId="urn:microsoft.com/office/officeart/2005/8/layout/orgChart1"/>
    <dgm:cxn modelId="{D1E69B41-3312-4C7A-8BAB-7BCD8BE86045}" type="presParOf" srcId="{3B755B26-C7AB-4FEA-B9DE-1C28528A5943}" destId="{EA7C1844-DD24-477D-9081-0F910D6323BF}" srcOrd="0" destOrd="0" presId="urn:microsoft.com/office/officeart/2005/8/layout/orgChart1"/>
    <dgm:cxn modelId="{A594C578-2B7B-4432-BBB8-5F67F1AA7D98}" type="presParOf" srcId="{3B755B26-C7AB-4FEA-B9DE-1C28528A5943}" destId="{6D26A138-1A98-413B-A2E4-A000BC66B95A}" srcOrd="1" destOrd="0" presId="urn:microsoft.com/office/officeart/2005/8/layout/orgChart1"/>
    <dgm:cxn modelId="{C5B3492C-2C15-43BC-A8D5-B81AB347D5B5}" type="presParOf" srcId="{7DC7DCAB-63A4-4BD9-A83B-DF0E906D27AC}" destId="{B328A4A2-8E3A-4EDC-8098-34319C8BBA80}" srcOrd="1" destOrd="0" presId="urn:microsoft.com/office/officeart/2005/8/layout/orgChart1"/>
    <dgm:cxn modelId="{6C5BB85F-C514-40A9-887B-7E2153885097}" type="presParOf" srcId="{7DC7DCAB-63A4-4BD9-A83B-DF0E906D27AC}" destId="{0D35B4CA-4FC9-4F47-8E45-E8B7DB7B96F9}" srcOrd="2" destOrd="0" presId="urn:microsoft.com/office/officeart/2005/8/layout/orgChart1"/>
    <dgm:cxn modelId="{0BD3638A-51BB-403C-BE47-20419A99CC18}" type="presParOf" srcId="{C28062D0-BFB1-4A22-BFB4-188C69EB5E9C}" destId="{445C0598-F032-433D-827E-A7190B24EABF}" srcOrd="2" destOrd="0" presId="urn:microsoft.com/office/officeart/2005/8/layout/orgChart1"/>
    <dgm:cxn modelId="{37429844-9DA7-4BC6-BCB1-A93AF0526F51}" type="presParOf" srcId="{C8D1D1D7-D6DE-4504-8041-94E50CB8547F}" destId="{53814278-A002-478B-B168-ADA07161ABF0}" srcOrd="16" destOrd="0" presId="urn:microsoft.com/office/officeart/2005/8/layout/orgChart1"/>
    <dgm:cxn modelId="{32FE7751-2F78-41A7-8436-5CF3FED04E7B}" type="presParOf" srcId="{C8D1D1D7-D6DE-4504-8041-94E50CB8547F}" destId="{9812CE09-993A-4372-ACB8-90295FD67D41}" srcOrd="17" destOrd="0" presId="urn:microsoft.com/office/officeart/2005/8/layout/orgChart1"/>
    <dgm:cxn modelId="{42DF774C-DACE-4C91-8AB2-EADAED0C6375}" type="presParOf" srcId="{9812CE09-993A-4372-ACB8-90295FD67D41}" destId="{478B9865-3901-46D1-BBAD-0CEE61F38462}" srcOrd="0" destOrd="0" presId="urn:microsoft.com/office/officeart/2005/8/layout/orgChart1"/>
    <dgm:cxn modelId="{706B522F-6748-4246-92C3-A93A8C27A308}" type="presParOf" srcId="{478B9865-3901-46D1-BBAD-0CEE61F38462}" destId="{2B106BF1-9448-45CD-BEAF-874757403EFD}" srcOrd="0" destOrd="0" presId="urn:microsoft.com/office/officeart/2005/8/layout/orgChart1"/>
    <dgm:cxn modelId="{75BDAE7C-24D8-45AF-ABCB-4B430CC351D1}" type="presParOf" srcId="{478B9865-3901-46D1-BBAD-0CEE61F38462}" destId="{022B1341-11FB-4F86-B0F5-0B8345E2A09E}" srcOrd="1" destOrd="0" presId="urn:microsoft.com/office/officeart/2005/8/layout/orgChart1"/>
    <dgm:cxn modelId="{69797E3B-016B-45E3-912C-E228C60B465D}" type="presParOf" srcId="{9812CE09-993A-4372-ACB8-90295FD67D41}" destId="{2FD9A278-CD02-41EF-A4F4-A604AB47261E}" srcOrd="1" destOrd="0" presId="urn:microsoft.com/office/officeart/2005/8/layout/orgChart1"/>
    <dgm:cxn modelId="{C2B85C5B-2361-413A-B4B4-AB04FE22F98B}" type="presParOf" srcId="{2FD9A278-CD02-41EF-A4F4-A604AB47261E}" destId="{FA7BCE55-BC0E-432D-8D5D-275D8AD33A6A}" srcOrd="0" destOrd="0" presId="urn:microsoft.com/office/officeart/2005/8/layout/orgChart1"/>
    <dgm:cxn modelId="{C13EFE41-A397-4AE5-9FB6-51482AEBECDE}" type="presParOf" srcId="{2FD9A278-CD02-41EF-A4F4-A604AB47261E}" destId="{596209E5-8FB1-40A8-A8B8-FB609D8E7D2E}" srcOrd="1" destOrd="0" presId="urn:microsoft.com/office/officeart/2005/8/layout/orgChart1"/>
    <dgm:cxn modelId="{32F667A7-0F07-408D-8C93-8C3A84B28DD8}" type="presParOf" srcId="{596209E5-8FB1-40A8-A8B8-FB609D8E7D2E}" destId="{E1AB331E-8AD4-4E51-AD9E-EE87FAAC5785}" srcOrd="0" destOrd="0" presId="urn:microsoft.com/office/officeart/2005/8/layout/orgChart1"/>
    <dgm:cxn modelId="{9ADC70C6-6B54-47FA-AAD0-CF3BEFFB756E}" type="presParOf" srcId="{E1AB331E-8AD4-4E51-AD9E-EE87FAAC5785}" destId="{C2FE0985-C82F-44A0-9761-D483311D0D79}" srcOrd="0" destOrd="0" presId="urn:microsoft.com/office/officeart/2005/8/layout/orgChart1"/>
    <dgm:cxn modelId="{7833DA30-E939-449C-A0BD-32DD0EF47958}" type="presParOf" srcId="{E1AB331E-8AD4-4E51-AD9E-EE87FAAC5785}" destId="{E8D1CAA3-6AAB-41BD-8B7C-52A64EB42566}" srcOrd="1" destOrd="0" presId="urn:microsoft.com/office/officeart/2005/8/layout/orgChart1"/>
    <dgm:cxn modelId="{DE94AC1D-2DCC-4296-94A6-043E84535F0A}" type="presParOf" srcId="{596209E5-8FB1-40A8-A8B8-FB609D8E7D2E}" destId="{8FD11FA3-CB75-4634-A934-57131188B4FB}" srcOrd="1" destOrd="0" presId="urn:microsoft.com/office/officeart/2005/8/layout/orgChart1"/>
    <dgm:cxn modelId="{98CA6A64-3F94-464D-9032-D4B024D29788}" type="presParOf" srcId="{596209E5-8FB1-40A8-A8B8-FB609D8E7D2E}" destId="{639933D3-888C-4F52-B298-5CDF0C42D6CE}" srcOrd="2" destOrd="0" presId="urn:microsoft.com/office/officeart/2005/8/layout/orgChart1"/>
    <dgm:cxn modelId="{F8C78E66-A095-46CB-B29D-39DB2526DD6E}" type="presParOf" srcId="{2FD9A278-CD02-41EF-A4F4-A604AB47261E}" destId="{C459A813-3FCB-4BF4-B4CD-196337442323}" srcOrd="2" destOrd="0" presId="urn:microsoft.com/office/officeart/2005/8/layout/orgChart1"/>
    <dgm:cxn modelId="{114AAC08-BB3B-453A-8C56-C1A829438B43}" type="presParOf" srcId="{2FD9A278-CD02-41EF-A4F4-A604AB47261E}" destId="{4FE5C636-214C-4EC0-9303-C7E40EFE66FC}" srcOrd="3" destOrd="0" presId="urn:microsoft.com/office/officeart/2005/8/layout/orgChart1"/>
    <dgm:cxn modelId="{2BAC2B7E-7969-49DE-AAB7-6DDD8A1E1215}" type="presParOf" srcId="{4FE5C636-214C-4EC0-9303-C7E40EFE66FC}" destId="{83814559-7CEC-4C9A-9427-8FAAB9FC565B}" srcOrd="0" destOrd="0" presId="urn:microsoft.com/office/officeart/2005/8/layout/orgChart1"/>
    <dgm:cxn modelId="{F1EEEACA-93F2-40CE-8601-CD3ACC82C955}" type="presParOf" srcId="{83814559-7CEC-4C9A-9427-8FAAB9FC565B}" destId="{E486BE88-ADE0-4F39-B35B-11A731A1616F}" srcOrd="0" destOrd="0" presId="urn:microsoft.com/office/officeart/2005/8/layout/orgChart1"/>
    <dgm:cxn modelId="{9019F7B9-3B1E-4955-A9C4-EC51B8CCE1EF}" type="presParOf" srcId="{83814559-7CEC-4C9A-9427-8FAAB9FC565B}" destId="{EDAB6FCC-5FD1-4A7F-9861-62F19BAB0066}" srcOrd="1" destOrd="0" presId="urn:microsoft.com/office/officeart/2005/8/layout/orgChart1"/>
    <dgm:cxn modelId="{769E3DB2-50BD-4365-85C1-64B312E1D55A}" type="presParOf" srcId="{4FE5C636-214C-4EC0-9303-C7E40EFE66FC}" destId="{20B7792B-16CE-46D8-A376-9FBD54DA1FD8}" srcOrd="1" destOrd="0" presId="urn:microsoft.com/office/officeart/2005/8/layout/orgChart1"/>
    <dgm:cxn modelId="{20F698E1-3649-46A6-96B9-4291158C4ABC}" type="presParOf" srcId="{4FE5C636-214C-4EC0-9303-C7E40EFE66FC}" destId="{5E6FCCEB-52C3-4E6F-AB7E-696B9F717036}" srcOrd="2" destOrd="0" presId="urn:microsoft.com/office/officeart/2005/8/layout/orgChart1"/>
    <dgm:cxn modelId="{250D74D7-A0C4-4FA5-A8A4-702D52F9BCB0}" type="presParOf" srcId="{2FD9A278-CD02-41EF-A4F4-A604AB47261E}" destId="{6AF12413-10A3-497C-8AFE-2FD6A3123AEC}" srcOrd="4" destOrd="0" presId="urn:microsoft.com/office/officeart/2005/8/layout/orgChart1"/>
    <dgm:cxn modelId="{DE3291FA-34D3-4021-934F-92993AF76757}" type="presParOf" srcId="{2FD9A278-CD02-41EF-A4F4-A604AB47261E}" destId="{56E6D0F1-D58E-4A28-ADC7-1EF1F6176685}" srcOrd="5" destOrd="0" presId="urn:microsoft.com/office/officeart/2005/8/layout/orgChart1"/>
    <dgm:cxn modelId="{A1CD36C3-2020-4212-BBF0-64BE5A26FC07}" type="presParOf" srcId="{56E6D0F1-D58E-4A28-ADC7-1EF1F6176685}" destId="{AF9AA099-73D5-4507-9F96-F7B545919563}" srcOrd="0" destOrd="0" presId="urn:microsoft.com/office/officeart/2005/8/layout/orgChart1"/>
    <dgm:cxn modelId="{7B3461E2-BFB1-4119-BE41-CD0F2F5B71A6}" type="presParOf" srcId="{AF9AA099-73D5-4507-9F96-F7B545919563}" destId="{57EB69F5-A11F-425E-B3DB-167C4F8ECC20}" srcOrd="0" destOrd="0" presId="urn:microsoft.com/office/officeart/2005/8/layout/orgChart1"/>
    <dgm:cxn modelId="{FC27BF36-1CBD-4DCF-96FB-681D2AC53212}" type="presParOf" srcId="{AF9AA099-73D5-4507-9F96-F7B545919563}" destId="{CA1C48A3-7B5A-4BF1-B7DD-0334426CA655}" srcOrd="1" destOrd="0" presId="urn:microsoft.com/office/officeart/2005/8/layout/orgChart1"/>
    <dgm:cxn modelId="{BFAE4C99-15CD-4B51-96F8-28E0337AAC85}" type="presParOf" srcId="{56E6D0F1-D58E-4A28-ADC7-1EF1F6176685}" destId="{DDC3EDA1-127B-4E73-B36F-411F0C5A3E71}" srcOrd="1" destOrd="0" presId="urn:microsoft.com/office/officeart/2005/8/layout/orgChart1"/>
    <dgm:cxn modelId="{128B390D-F03C-4CB5-B6B4-E81B3E0B1D44}" type="presParOf" srcId="{56E6D0F1-D58E-4A28-ADC7-1EF1F6176685}" destId="{CDAA6E18-7001-4311-A407-55A3CFA45246}" srcOrd="2" destOrd="0" presId="urn:microsoft.com/office/officeart/2005/8/layout/orgChart1"/>
    <dgm:cxn modelId="{6CA8F201-3C19-492A-B5BB-634D6C3F393A}" type="presParOf" srcId="{9812CE09-993A-4372-ACB8-90295FD67D41}" destId="{C1EB91E3-29AA-4A5E-8FEA-D45596BF5B07}" srcOrd="2" destOrd="0" presId="urn:microsoft.com/office/officeart/2005/8/layout/orgChart1"/>
    <dgm:cxn modelId="{0AB20399-D546-4F37-9660-9B0F6AB40879}"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ECC76-F388-4839-A55F-06382919F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4472</Words>
  <Characters>2549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cp:revision>
  <dcterms:created xsi:type="dcterms:W3CDTF">2022-04-30T14:49:00Z</dcterms:created>
  <dcterms:modified xsi:type="dcterms:W3CDTF">2022-04-30T14:49:00Z</dcterms:modified>
</cp:coreProperties>
</file>